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5F7CA8" w14:textId="77777777" w:rsidR="00EF633C" w:rsidRDefault="00EF633C" w:rsidP="00EF633C">
      <w:pPr>
        <w:spacing w:after="0"/>
        <w:ind w:left="2160" w:firstLine="720"/>
        <w:rPr>
          <w:rFonts w:cs="Times New Roman"/>
          <w:color w:val="000000"/>
          <w:szCs w:val="24"/>
        </w:rPr>
      </w:pPr>
    </w:p>
    <w:p w14:paraId="503DF2CD" w14:textId="77777777" w:rsidR="00EF633C" w:rsidRDefault="00EF633C" w:rsidP="00EF633C">
      <w:pPr>
        <w:spacing w:after="0"/>
        <w:ind w:left="2160" w:firstLine="720"/>
        <w:rPr>
          <w:rFonts w:cs="Times New Roman"/>
          <w:color w:val="000000"/>
          <w:szCs w:val="24"/>
        </w:rPr>
      </w:pPr>
    </w:p>
    <w:p w14:paraId="73987E08" w14:textId="77777777" w:rsidR="00EF633C" w:rsidRDefault="00EF633C" w:rsidP="00EF633C">
      <w:pPr>
        <w:spacing w:after="0"/>
        <w:ind w:left="2160" w:firstLine="720"/>
        <w:rPr>
          <w:rFonts w:cs="Times New Roman"/>
          <w:color w:val="000000"/>
          <w:szCs w:val="24"/>
        </w:rPr>
      </w:pPr>
    </w:p>
    <w:p w14:paraId="3C27F7C3" w14:textId="77777777" w:rsidR="00C44F89" w:rsidRDefault="00C44F89" w:rsidP="00EF633C">
      <w:pPr>
        <w:spacing w:after="0"/>
        <w:ind w:left="2160" w:firstLine="720"/>
        <w:rPr>
          <w:rFonts w:cs="Times New Roman"/>
          <w:color w:val="000000"/>
          <w:szCs w:val="24"/>
        </w:rPr>
      </w:pPr>
    </w:p>
    <w:p w14:paraId="6458BB3F" w14:textId="77777777" w:rsidR="00C44F89" w:rsidRDefault="00C44F89" w:rsidP="00EF633C">
      <w:pPr>
        <w:spacing w:after="0"/>
        <w:ind w:left="2160" w:firstLine="720"/>
        <w:rPr>
          <w:rFonts w:cs="Times New Roman"/>
          <w:color w:val="000000"/>
          <w:szCs w:val="24"/>
        </w:rPr>
      </w:pPr>
    </w:p>
    <w:p w14:paraId="3B143DB3" w14:textId="77777777" w:rsidR="00C44F89" w:rsidRDefault="00C44F89" w:rsidP="00EF633C">
      <w:pPr>
        <w:spacing w:after="0"/>
        <w:ind w:left="2160" w:firstLine="720"/>
        <w:rPr>
          <w:rFonts w:cs="Times New Roman"/>
          <w:color w:val="000000"/>
          <w:szCs w:val="24"/>
        </w:rPr>
      </w:pPr>
    </w:p>
    <w:p w14:paraId="128FBF64" w14:textId="77777777" w:rsidR="00C44F89" w:rsidRDefault="00C44F89" w:rsidP="00EF633C">
      <w:pPr>
        <w:spacing w:after="0"/>
        <w:ind w:left="2160" w:firstLine="720"/>
        <w:rPr>
          <w:rFonts w:cs="Times New Roman"/>
          <w:color w:val="000000"/>
          <w:szCs w:val="24"/>
        </w:rPr>
      </w:pPr>
    </w:p>
    <w:p w14:paraId="2FAE1E1F" w14:textId="77777777" w:rsidR="00046C57" w:rsidRDefault="00046C57" w:rsidP="00EF633C">
      <w:pPr>
        <w:spacing w:after="0"/>
        <w:ind w:left="2160" w:firstLine="720"/>
        <w:rPr>
          <w:rFonts w:cs="Times New Roman"/>
          <w:color w:val="000000"/>
          <w:szCs w:val="24"/>
        </w:rPr>
      </w:pPr>
    </w:p>
    <w:p w14:paraId="45C646FB" w14:textId="77777777" w:rsidR="0010094A" w:rsidRDefault="0010094A" w:rsidP="00EF633C">
      <w:pPr>
        <w:spacing w:after="0"/>
        <w:ind w:left="2160" w:firstLine="720"/>
        <w:rPr>
          <w:rFonts w:cs="Times New Roman"/>
          <w:color w:val="000000"/>
          <w:szCs w:val="24"/>
        </w:rPr>
      </w:pPr>
    </w:p>
    <w:p w14:paraId="629DDC1B" w14:textId="77777777" w:rsidR="00527D80" w:rsidRPr="00EE528C" w:rsidRDefault="00E0702A" w:rsidP="00EE528C">
      <w:pPr>
        <w:ind w:left="3960" w:firstLine="0"/>
        <w:rPr>
          <w:rFonts w:cs="Times New Roman"/>
          <w:szCs w:val="24"/>
        </w:rPr>
      </w:pPr>
      <w:r w:rsidRPr="00EE528C">
        <w:rPr>
          <w:rFonts w:cs="Times New Roman"/>
          <w:szCs w:val="24"/>
        </w:rPr>
        <w:t>Afro Caribbean Identity</w:t>
      </w:r>
    </w:p>
    <w:p w14:paraId="5D11D83D" w14:textId="3DA3B617" w:rsidR="00AF4D05" w:rsidRPr="00EE528C" w:rsidRDefault="00081130" w:rsidP="00EE528C">
      <w:pPr>
        <w:spacing w:before="240" w:after="0"/>
        <w:ind w:left="4680" w:firstLine="0"/>
        <w:rPr>
          <w:rFonts w:cs="Times New Roman"/>
          <w:color w:val="000000"/>
          <w:szCs w:val="24"/>
        </w:rPr>
      </w:pPr>
      <w:r w:rsidRPr="00EE528C">
        <w:rPr>
          <w:rFonts w:cs="Times New Roman"/>
          <w:color w:val="000000"/>
          <w:szCs w:val="24"/>
        </w:rPr>
        <w:t>Name</w:t>
      </w:r>
    </w:p>
    <w:p w14:paraId="10A19399" w14:textId="62CBAF76" w:rsidR="00AF4D05" w:rsidRPr="00EE528C" w:rsidRDefault="00E87F23" w:rsidP="00EE528C">
      <w:pPr>
        <w:tabs>
          <w:tab w:val="left" w:pos="2184"/>
          <w:tab w:val="center" w:pos="4680"/>
        </w:tabs>
        <w:spacing w:after="0"/>
        <w:ind w:left="4680" w:firstLine="0"/>
        <w:rPr>
          <w:rFonts w:cs="Times New Roman"/>
          <w:color w:val="000000"/>
          <w:szCs w:val="24"/>
        </w:rPr>
      </w:pPr>
      <w:r w:rsidRPr="00EE528C">
        <w:rPr>
          <w:rFonts w:cs="Times New Roman"/>
          <w:color w:val="000000"/>
          <w:szCs w:val="24"/>
        </w:rPr>
        <w:t>Professor</w:t>
      </w:r>
    </w:p>
    <w:p w14:paraId="21A81C97" w14:textId="77777777" w:rsidR="00AF4D05" w:rsidRPr="00EE528C" w:rsidRDefault="00E0702A" w:rsidP="00EE528C">
      <w:pPr>
        <w:spacing w:after="0"/>
        <w:ind w:left="360" w:firstLine="0"/>
        <w:jc w:val="center"/>
        <w:rPr>
          <w:rFonts w:cs="Times New Roman"/>
          <w:color w:val="000000"/>
          <w:szCs w:val="24"/>
        </w:rPr>
      </w:pPr>
      <w:r w:rsidRPr="00EE528C">
        <w:rPr>
          <w:rFonts w:cs="Times New Roman"/>
          <w:color w:val="000000"/>
          <w:szCs w:val="24"/>
        </w:rPr>
        <w:t>Course</w:t>
      </w:r>
    </w:p>
    <w:p w14:paraId="495D95AF" w14:textId="77777777" w:rsidR="00AF4D05" w:rsidRPr="00EE528C" w:rsidRDefault="00E0702A" w:rsidP="00EE528C">
      <w:pPr>
        <w:spacing w:after="0"/>
        <w:ind w:left="360" w:firstLine="0"/>
        <w:jc w:val="center"/>
        <w:rPr>
          <w:rFonts w:cs="Times New Roman"/>
          <w:color w:val="000000"/>
          <w:szCs w:val="24"/>
        </w:rPr>
      </w:pPr>
      <w:r w:rsidRPr="00EE528C">
        <w:rPr>
          <w:rFonts w:cs="Times New Roman"/>
          <w:color w:val="000000"/>
          <w:szCs w:val="24"/>
        </w:rPr>
        <w:t>Date</w:t>
      </w:r>
    </w:p>
    <w:p w14:paraId="264449B2" w14:textId="77777777" w:rsidR="00FA3AE5" w:rsidRPr="00EE528C" w:rsidRDefault="00FA3AE5" w:rsidP="00EE528C">
      <w:pPr>
        <w:spacing w:after="0"/>
        <w:ind w:left="0" w:firstLine="0"/>
        <w:jc w:val="center"/>
        <w:rPr>
          <w:rFonts w:cs="Times New Roman"/>
          <w:color w:val="000000"/>
          <w:szCs w:val="24"/>
        </w:rPr>
      </w:pPr>
    </w:p>
    <w:p w14:paraId="24CBF374" w14:textId="77777777" w:rsidR="00EF633C" w:rsidRPr="00EE528C" w:rsidRDefault="00EF633C" w:rsidP="00EE528C">
      <w:pPr>
        <w:spacing w:after="0"/>
        <w:ind w:left="0" w:firstLine="0"/>
        <w:jc w:val="center"/>
        <w:rPr>
          <w:rFonts w:cs="Times New Roman"/>
          <w:color w:val="000000"/>
          <w:szCs w:val="24"/>
        </w:rPr>
      </w:pPr>
    </w:p>
    <w:p w14:paraId="3F476F0D" w14:textId="77777777" w:rsidR="00EF633C" w:rsidRPr="00EE528C" w:rsidRDefault="00EF633C" w:rsidP="00EE528C">
      <w:pPr>
        <w:spacing w:after="0"/>
        <w:ind w:left="0" w:firstLine="0"/>
        <w:jc w:val="center"/>
        <w:rPr>
          <w:rFonts w:cs="Times New Roman"/>
          <w:color w:val="000000"/>
          <w:szCs w:val="24"/>
        </w:rPr>
      </w:pPr>
    </w:p>
    <w:p w14:paraId="327C0B42" w14:textId="77777777" w:rsidR="00FA3AE5" w:rsidRPr="00EE528C" w:rsidRDefault="00FA3AE5" w:rsidP="00EE528C">
      <w:pPr>
        <w:spacing w:after="0"/>
        <w:ind w:left="0" w:firstLine="0"/>
        <w:jc w:val="center"/>
        <w:rPr>
          <w:rFonts w:cs="Times New Roman"/>
          <w:color w:val="000000"/>
          <w:szCs w:val="24"/>
        </w:rPr>
      </w:pPr>
    </w:p>
    <w:p w14:paraId="5BC8AC08" w14:textId="77777777" w:rsidR="00FA3AE5" w:rsidRPr="00EE528C" w:rsidRDefault="00FA3AE5" w:rsidP="00EE528C">
      <w:pPr>
        <w:spacing w:after="0"/>
        <w:ind w:left="0" w:firstLine="0"/>
        <w:jc w:val="center"/>
        <w:rPr>
          <w:rFonts w:cs="Times New Roman"/>
          <w:color w:val="000000"/>
          <w:szCs w:val="24"/>
        </w:rPr>
      </w:pPr>
    </w:p>
    <w:p w14:paraId="3C7C8C91" w14:textId="77777777" w:rsidR="00FA3AE5" w:rsidRPr="00EE528C" w:rsidRDefault="00FA3AE5" w:rsidP="00EE528C">
      <w:pPr>
        <w:spacing w:after="0"/>
        <w:ind w:left="0" w:firstLine="0"/>
        <w:jc w:val="center"/>
        <w:rPr>
          <w:rFonts w:cs="Times New Roman"/>
          <w:color w:val="000000"/>
          <w:szCs w:val="24"/>
        </w:rPr>
      </w:pPr>
    </w:p>
    <w:p w14:paraId="11297277" w14:textId="77777777" w:rsidR="00E36B1E" w:rsidRPr="00EE528C" w:rsidRDefault="00E36B1E" w:rsidP="00EE528C">
      <w:pPr>
        <w:spacing w:after="0"/>
        <w:ind w:left="0" w:firstLine="0"/>
        <w:jc w:val="center"/>
        <w:rPr>
          <w:rFonts w:cs="Times New Roman"/>
          <w:color w:val="000000"/>
          <w:szCs w:val="24"/>
        </w:rPr>
      </w:pPr>
    </w:p>
    <w:p w14:paraId="7E190642" w14:textId="77777777" w:rsidR="00097198" w:rsidRPr="00EE528C" w:rsidRDefault="00097198" w:rsidP="00EE528C">
      <w:pPr>
        <w:spacing w:after="0"/>
        <w:ind w:left="0" w:firstLine="0"/>
        <w:jc w:val="center"/>
        <w:rPr>
          <w:rFonts w:cs="Times New Roman"/>
          <w:color w:val="000000"/>
          <w:szCs w:val="24"/>
        </w:rPr>
      </w:pPr>
    </w:p>
    <w:p w14:paraId="211219AD" w14:textId="77777777" w:rsidR="00BC0D37" w:rsidRPr="00EE528C" w:rsidRDefault="00BC0D37" w:rsidP="00EE528C">
      <w:pPr>
        <w:spacing w:after="0"/>
        <w:ind w:left="2880" w:firstLine="0"/>
        <w:rPr>
          <w:rFonts w:cs="Times New Roman"/>
          <w:color w:val="000000"/>
          <w:szCs w:val="24"/>
        </w:rPr>
      </w:pPr>
    </w:p>
    <w:p w14:paraId="2E4705EE" w14:textId="77777777" w:rsidR="00764F25" w:rsidRPr="00EE528C" w:rsidRDefault="00E0702A" w:rsidP="00EE528C">
      <w:pPr>
        <w:spacing w:after="0"/>
        <w:ind w:left="360" w:firstLine="0"/>
        <w:jc w:val="center"/>
        <w:rPr>
          <w:rFonts w:cs="Times New Roman"/>
          <w:b/>
          <w:color w:val="000000"/>
          <w:szCs w:val="24"/>
        </w:rPr>
      </w:pPr>
      <w:r w:rsidRPr="00EE528C">
        <w:rPr>
          <w:rFonts w:cs="Times New Roman"/>
          <w:b/>
          <w:color w:val="000000"/>
          <w:szCs w:val="24"/>
        </w:rPr>
        <w:lastRenderedPageBreak/>
        <w:t>Abstract</w:t>
      </w:r>
    </w:p>
    <w:p w14:paraId="75BB44AA" w14:textId="77777777" w:rsidR="0068003E" w:rsidRPr="00EE528C" w:rsidRDefault="00E0702A" w:rsidP="008B3D1E">
      <w:pPr>
        <w:ind w:left="0" w:firstLine="0"/>
        <w:rPr>
          <w:rFonts w:cs="Times New Roman"/>
          <w:szCs w:val="24"/>
        </w:rPr>
      </w:pPr>
      <w:r w:rsidRPr="00EE528C">
        <w:rPr>
          <w:rFonts w:cs="Times New Roman"/>
          <w:color w:val="000000"/>
          <w:szCs w:val="24"/>
        </w:rPr>
        <w:t>The Afro-Caribbean community has a unique colonial history that includes the Europeans, Spanish, French, and Dutch (Bailey, 2019). This combination makes the readjustment of the community to compete in the modern world problematic (Bailey, 2019). To this end, there is a need to look at the successful development of the Afro-Caribbean student in the education system.</w:t>
      </w:r>
      <w:r w:rsidRPr="00EE528C">
        <w:rPr>
          <w:rFonts w:cs="Times New Roman"/>
          <w:szCs w:val="24"/>
        </w:rPr>
        <w:t xml:space="preserve"> </w:t>
      </w:r>
      <w:r w:rsidRPr="00EE528C">
        <w:rPr>
          <w:rFonts w:cs="Times New Roman"/>
          <w:color w:val="000000"/>
          <w:szCs w:val="24"/>
        </w:rPr>
        <w:t xml:space="preserve">With the progress of higher education in an increasingly global environment, there is a need to have increased reflection of diverse backgrounds in society. The Afro-Caribbean students realize the need to separate the development of their identity as a key dimension that allows them to maintain their ethnic identity in the new learning environment. The study takes a qualitative research approach. This approach is aimed at determining the attitudes, ideas, and opinions of Afro-Caribbean students in understanding their successful identity development within the education system. </w:t>
      </w:r>
    </w:p>
    <w:p w14:paraId="2C46195B" w14:textId="77777777" w:rsidR="002063A3" w:rsidRPr="00EE528C" w:rsidRDefault="00E0702A" w:rsidP="00EE528C">
      <w:pPr>
        <w:spacing w:after="0"/>
        <w:ind w:left="360" w:firstLine="0"/>
        <w:jc w:val="center"/>
        <w:rPr>
          <w:rFonts w:cs="Times New Roman"/>
          <w:b/>
          <w:color w:val="000000"/>
          <w:szCs w:val="24"/>
        </w:rPr>
      </w:pPr>
      <w:r w:rsidRPr="00EE528C">
        <w:rPr>
          <w:rFonts w:cs="Times New Roman"/>
          <w:b/>
          <w:color w:val="000000"/>
          <w:szCs w:val="24"/>
        </w:rPr>
        <w:t>Statement of the Problem</w:t>
      </w:r>
    </w:p>
    <w:p w14:paraId="18478B9B" w14:textId="77777777" w:rsidR="002063A3" w:rsidRPr="00EE528C" w:rsidRDefault="00E0702A" w:rsidP="008B3D1E">
      <w:pPr>
        <w:spacing w:after="0"/>
        <w:ind w:left="0" w:firstLine="0"/>
        <w:rPr>
          <w:rFonts w:cs="Times New Roman"/>
          <w:color w:val="000000"/>
          <w:szCs w:val="24"/>
        </w:rPr>
      </w:pPr>
      <w:r w:rsidRPr="00EE528C">
        <w:rPr>
          <w:rFonts w:cs="Times New Roman"/>
          <w:color w:val="000000"/>
          <w:szCs w:val="24"/>
        </w:rPr>
        <w:t xml:space="preserve">Afro-Caribbean international students often face a unique set of difficult challenges when navigating the education system. Often, they have to deal with the minority group issues that are attached to </w:t>
      </w:r>
      <w:r w:rsidR="00F160E0" w:rsidRPr="00EE528C">
        <w:rPr>
          <w:rFonts w:cs="Times New Roman"/>
          <w:color w:val="000000"/>
          <w:szCs w:val="24"/>
        </w:rPr>
        <w:t xml:space="preserve">the wider minority group especially African Americans, and deal with unique Afro-Caribbean issues (Malcolm &amp; Mendoza, 2014). The problems surrounding the Afro-Caribbean group have often been generalized </w:t>
      </w:r>
      <w:r w:rsidR="0093738E" w:rsidRPr="00EE528C">
        <w:rPr>
          <w:rFonts w:cs="Times New Roman"/>
          <w:color w:val="000000"/>
          <w:szCs w:val="24"/>
        </w:rPr>
        <w:t>to fit into the larger African American group. Based on the sociological theory on conflict, society is often in a state of conflict due to competition for resources. As such, social order is maintained by domination and power which sees the Afro-Caribbean group being dominated by the African American culture. To this end, there is a need to qualify the effects of domination, especially in the education system.</w:t>
      </w:r>
    </w:p>
    <w:p w14:paraId="0BC38118" w14:textId="2D18F412" w:rsidR="002063A3" w:rsidRPr="00EE528C" w:rsidRDefault="00E0702A" w:rsidP="00EE528C">
      <w:pPr>
        <w:spacing w:after="0"/>
        <w:ind w:left="360" w:firstLine="0"/>
        <w:jc w:val="center"/>
        <w:rPr>
          <w:rFonts w:cs="Times New Roman"/>
          <w:b/>
          <w:color w:val="000000"/>
          <w:szCs w:val="24"/>
        </w:rPr>
      </w:pPr>
      <w:r w:rsidRPr="00EE528C">
        <w:rPr>
          <w:rFonts w:cs="Times New Roman"/>
          <w:b/>
          <w:color w:val="000000"/>
          <w:szCs w:val="24"/>
        </w:rPr>
        <w:t>Literature Review</w:t>
      </w:r>
    </w:p>
    <w:p w14:paraId="31582CB5" w14:textId="49747B79" w:rsidR="007C39FA" w:rsidRPr="00EE528C" w:rsidRDefault="007C39FA" w:rsidP="00EE528C">
      <w:pPr>
        <w:spacing w:after="0"/>
        <w:ind w:left="360" w:firstLine="0"/>
        <w:jc w:val="center"/>
        <w:rPr>
          <w:rFonts w:cs="Times New Roman"/>
          <w:b/>
          <w:color w:val="000000"/>
          <w:szCs w:val="24"/>
        </w:rPr>
      </w:pPr>
      <w:r w:rsidRPr="00EE528C">
        <w:rPr>
          <w:rFonts w:cs="Times New Roman"/>
          <w:b/>
          <w:color w:val="000000"/>
          <w:szCs w:val="24"/>
        </w:rPr>
        <w:lastRenderedPageBreak/>
        <w:t>Theoretical perspectives</w:t>
      </w:r>
    </w:p>
    <w:p w14:paraId="14B1BD9B" w14:textId="675163FC" w:rsidR="007C39FA" w:rsidRPr="00EE528C" w:rsidRDefault="007C39FA" w:rsidP="008B3D1E">
      <w:pPr>
        <w:spacing w:after="0"/>
        <w:ind w:left="0" w:firstLine="0"/>
        <w:rPr>
          <w:rFonts w:cs="Times New Roman"/>
          <w:bCs/>
          <w:color w:val="000000"/>
          <w:szCs w:val="24"/>
        </w:rPr>
      </w:pPr>
      <w:r w:rsidRPr="00EE528C">
        <w:rPr>
          <w:rFonts w:cs="Times New Roman"/>
          <w:bCs/>
          <w:color w:val="000000"/>
          <w:szCs w:val="24"/>
        </w:rPr>
        <w:t>Race and identity from a sociological perspective can be examined from three different perspectives of functionalism, social conflict theory</w:t>
      </w:r>
      <w:r w:rsidR="00251EA9" w:rsidRPr="00EE528C">
        <w:rPr>
          <w:rFonts w:cs="Times New Roman"/>
          <w:bCs/>
          <w:color w:val="000000"/>
          <w:szCs w:val="24"/>
        </w:rPr>
        <w:t>,</w:t>
      </w:r>
      <w:r w:rsidRPr="00EE528C">
        <w:rPr>
          <w:rFonts w:cs="Times New Roman"/>
          <w:bCs/>
          <w:color w:val="000000"/>
          <w:szCs w:val="24"/>
        </w:rPr>
        <w:t xml:space="preserve"> and symbolic interactionism.</w:t>
      </w:r>
    </w:p>
    <w:p w14:paraId="24E9817A" w14:textId="40C3530D" w:rsidR="007C39FA" w:rsidRPr="00EE528C" w:rsidRDefault="007C39FA" w:rsidP="00EE528C">
      <w:pPr>
        <w:spacing w:after="0"/>
        <w:ind w:left="360" w:firstLine="0"/>
        <w:jc w:val="center"/>
        <w:rPr>
          <w:rFonts w:cs="Times New Roman"/>
          <w:b/>
          <w:bCs/>
          <w:color w:val="000000"/>
          <w:szCs w:val="24"/>
        </w:rPr>
      </w:pPr>
      <w:r w:rsidRPr="00EE528C">
        <w:rPr>
          <w:rFonts w:cs="Times New Roman"/>
          <w:b/>
          <w:bCs/>
          <w:color w:val="000000"/>
          <w:szCs w:val="24"/>
        </w:rPr>
        <w:t>Functionalism</w:t>
      </w:r>
    </w:p>
    <w:p w14:paraId="2055E148" w14:textId="1B9B98C5" w:rsidR="007C39FA" w:rsidRPr="00EE528C" w:rsidRDefault="007C39FA" w:rsidP="00820C40">
      <w:pPr>
        <w:spacing w:after="0"/>
        <w:ind w:left="0" w:firstLine="0"/>
        <w:rPr>
          <w:rFonts w:cs="Times New Roman"/>
          <w:color w:val="000000"/>
          <w:szCs w:val="24"/>
        </w:rPr>
      </w:pPr>
      <w:r w:rsidRPr="00EE528C">
        <w:rPr>
          <w:rFonts w:cs="Times New Roman"/>
          <w:color w:val="000000"/>
          <w:szCs w:val="24"/>
        </w:rPr>
        <w:t xml:space="preserve">This theory posits that racial and ethnic inequalities have existed as long as they have because they serve an important function. </w:t>
      </w:r>
      <w:r w:rsidR="006164EC" w:rsidRPr="00EE528C">
        <w:rPr>
          <w:rFonts w:cs="Times New Roman"/>
          <w:color w:val="000000"/>
          <w:szCs w:val="24"/>
        </w:rPr>
        <w:t xml:space="preserve">Sociologists who follow this theory argues that racism and discrimination have a positively contribution only to the dominant group. </w:t>
      </w:r>
      <w:r w:rsidRPr="00EE528C">
        <w:rPr>
          <w:rFonts w:cs="Times New Roman"/>
          <w:color w:val="000000"/>
          <w:szCs w:val="24"/>
        </w:rPr>
        <w:t>It argues that racism contributes positively to society by strengthening the bonds of members of a particular group.</w:t>
      </w:r>
      <w:r w:rsidR="00B2369B" w:rsidRPr="00EE528C">
        <w:rPr>
          <w:rFonts w:cs="Times New Roman"/>
          <w:color w:val="000000"/>
          <w:szCs w:val="24"/>
        </w:rPr>
        <w:t xml:space="preserve"> The closer group ties enhance cohesion which can be used as leverage to negotiate political concessions.</w:t>
      </w:r>
    </w:p>
    <w:p w14:paraId="38286A36" w14:textId="4C2B9214" w:rsidR="007C39FA" w:rsidRPr="00EE528C" w:rsidRDefault="007C39FA" w:rsidP="00EE528C">
      <w:pPr>
        <w:spacing w:after="0"/>
        <w:ind w:left="1080" w:firstLine="0"/>
        <w:jc w:val="center"/>
        <w:rPr>
          <w:rFonts w:cs="Times New Roman"/>
          <w:b/>
          <w:bCs/>
          <w:color w:val="000000"/>
          <w:szCs w:val="24"/>
        </w:rPr>
      </w:pPr>
      <w:r w:rsidRPr="00EE528C">
        <w:rPr>
          <w:rFonts w:cs="Times New Roman"/>
          <w:b/>
          <w:bCs/>
          <w:color w:val="000000"/>
          <w:szCs w:val="24"/>
        </w:rPr>
        <w:t>Social conflict theory</w:t>
      </w:r>
    </w:p>
    <w:p w14:paraId="3E8FF96F" w14:textId="555A4BC7" w:rsidR="007C39FA" w:rsidRPr="00EE528C" w:rsidRDefault="007C39FA" w:rsidP="00FE008E">
      <w:pPr>
        <w:spacing w:after="0"/>
        <w:ind w:left="0" w:firstLine="0"/>
        <w:rPr>
          <w:rFonts w:cs="Times New Roman"/>
          <w:color w:val="000000"/>
          <w:szCs w:val="24"/>
        </w:rPr>
      </w:pPr>
      <w:r w:rsidRPr="00EE528C">
        <w:rPr>
          <w:rFonts w:cs="Times New Roman"/>
          <w:color w:val="000000"/>
          <w:szCs w:val="24"/>
        </w:rPr>
        <w:t>The perspective</w:t>
      </w:r>
      <w:r w:rsidR="00251EA9" w:rsidRPr="00EE528C">
        <w:rPr>
          <w:rFonts w:cs="Times New Roman"/>
          <w:color w:val="000000"/>
          <w:szCs w:val="24"/>
        </w:rPr>
        <w:t>s</w:t>
      </w:r>
      <w:r w:rsidRPr="00EE528C">
        <w:rPr>
          <w:rFonts w:cs="Times New Roman"/>
          <w:color w:val="000000"/>
          <w:szCs w:val="24"/>
        </w:rPr>
        <w:t xml:space="preserve"> of the conflict theory </w:t>
      </w:r>
      <w:r w:rsidR="00251EA9" w:rsidRPr="00EE528C">
        <w:rPr>
          <w:rFonts w:cs="Times New Roman"/>
          <w:color w:val="000000"/>
          <w:szCs w:val="24"/>
        </w:rPr>
        <w:t>is</w:t>
      </w:r>
      <w:r w:rsidRPr="00EE528C">
        <w:rPr>
          <w:rFonts w:cs="Times New Roman"/>
          <w:color w:val="000000"/>
          <w:szCs w:val="24"/>
        </w:rPr>
        <w:t xml:space="preserve"> often applied to </w:t>
      </w:r>
      <w:r w:rsidR="00251EA9" w:rsidRPr="00EE528C">
        <w:rPr>
          <w:rFonts w:cs="Times New Roman"/>
          <w:color w:val="000000"/>
          <w:szCs w:val="24"/>
        </w:rPr>
        <w:t xml:space="preserve">the </w:t>
      </w:r>
      <w:r w:rsidRPr="00EE528C">
        <w:rPr>
          <w:rFonts w:cs="Times New Roman"/>
          <w:color w:val="000000"/>
          <w:szCs w:val="24"/>
        </w:rPr>
        <w:t>inequalities of gender, social class, education, race, and ethnicity. It examines the struggle between the dominant group perceived a</w:t>
      </w:r>
      <w:r w:rsidR="005C38E6" w:rsidRPr="00EE528C">
        <w:rPr>
          <w:rFonts w:cs="Times New Roman"/>
          <w:color w:val="000000"/>
          <w:szCs w:val="24"/>
        </w:rPr>
        <w:t>s a</w:t>
      </w:r>
      <w:r w:rsidRPr="00EE528C">
        <w:rPr>
          <w:rFonts w:cs="Times New Roman"/>
          <w:color w:val="000000"/>
          <w:szCs w:val="24"/>
        </w:rPr>
        <w:t xml:space="preserve"> threat </w:t>
      </w:r>
      <w:r w:rsidR="00081896" w:rsidRPr="00EE528C">
        <w:rPr>
          <w:rFonts w:cs="Times New Roman"/>
          <w:color w:val="000000"/>
          <w:szCs w:val="24"/>
        </w:rPr>
        <w:t>by</w:t>
      </w:r>
      <w:r w:rsidRPr="00EE528C">
        <w:rPr>
          <w:rFonts w:cs="Times New Roman"/>
          <w:color w:val="000000"/>
          <w:szCs w:val="24"/>
        </w:rPr>
        <w:t xml:space="preserve"> the minority group.</w:t>
      </w:r>
      <w:r w:rsidR="00081896" w:rsidRPr="00EE528C">
        <w:rPr>
          <w:rFonts w:cs="Times New Roman"/>
          <w:color w:val="000000"/>
          <w:szCs w:val="24"/>
        </w:rPr>
        <w:t xml:space="preserve"> The dominant group establishes control over all others by maintaining segregation among the minority groups which enable geographical identification of people based on race and ethnicity.</w:t>
      </w:r>
    </w:p>
    <w:p w14:paraId="3891E220" w14:textId="06C97BC7" w:rsidR="005C38E6" w:rsidRPr="00EE528C" w:rsidRDefault="005C38E6" w:rsidP="00EE528C">
      <w:pPr>
        <w:spacing w:after="0"/>
        <w:ind w:left="1080" w:firstLine="0"/>
        <w:jc w:val="center"/>
        <w:rPr>
          <w:rFonts w:cs="Times New Roman"/>
          <w:b/>
          <w:bCs/>
          <w:color w:val="000000"/>
          <w:szCs w:val="24"/>
        </w:rPr>
      </w:pPr>
      <w:r w:rsidRPr="00EE528C">
        <w:rPr>
          <w:rFonts w:cs="Times New Roman"/>
          <w:b/>
          <w:bCs/>
          <w:color w:val="000000"/>
          <w:szCs w:val="24"/>
        </w:rPr>
        <w:t xml:space="preserve">Symbolic </w:t>
      </w:r>
      <w:proofErr w:type="spellStart"/>
      <w:r w:rsidRPr="00EE528C">
        <w:rPr>
          <w:rFonts w:cs="Times New Roman"/>
          <w:b/>
          <w:bCs/>
          <w:color w:val="000000"/>
          <w:szCs w:val="24"/>
        </w:rPr>
        <w:t>Interactionalism</w:t>
      </w:r>
      <w:proofErr w:type="spellEnd"/>
    </w:p>
    <w:p w14:paraId="7A9E4793" w14:textId="1252A858" w:rsidR="005C38E6" w:rsidRPr="00EE528C" w:rsidRDefault="008E5FAB" w:rsidP="00FE008E">
      <w:pPr>
        <w:spacing w:after="0"/>
        <w:ind w:left="0" w:firstLine="0"/>
        <w:rPr>
          <w:rFonts w:cs="Times New Roman"/>
          <w:color w:val="000000"/>
          <w:szCs w:val="24"/>
        </w:rPr>
      </w:pPr>
      <w:r w:rsidRPr="00EE528C">
        <w:rPr>
          <w:rFonts w:cs="Times New Roman"/>
          <w:color w:val="000000"/>
          <w:szCs w:val="24"/>
        </w:rPr>
        <w:t>For this theory race and ethnicity provide symbols for identity. The proponents of this theory argue that symbols of race and not race per se are what lead to racism. At its cor</w:t>
      </w:r>
      <w:r w:rsidR="00251EA9" w:rsidRPr="00EE528C">
        <w:rPr>
          <w:rFonts w:cs="Times New Roman"/>
          <w:color w:val="000000"/>
          <w:szCs w:val="24"/>
        </w:rPr>
        <w:t>e,</w:t>
      </w:r>
      <w:r w:rsidRPr="00EE528C">
        <w:rPr>
          <w:rFonts w:cs="Times New Roman"/>
          <w:color w:val="000000"/>
          <w:szCs w:val="24"/>
        </w:rPr>
        <w:t xml:space="preserve"> it suggest</w:t>
      </w:r>
      <w:r w:rsidR="00251EA9" w:rsidRPr="00EE528C">
        <w:rPr>
          <w:rFonts w:cs="Times New Roman"/>
          <w:color w:val="000000"/>
          <w:szCs w:val="24"/>
        </w:rPr>
        <w:t>s</w:t>
      </w:r>
      <w:r w:rsidRPr="00EE528C">
        <w:rPr>
          <w:rFonts w:cs="Times New Roman"/>
          <w:color w:val="000000"/>
          <w:szCs w:val="24"/>
        </w:rPr>
        <w:t xml:space="preserve"> that racial prejudice </w:t>
      </w:r>
      <w:r w:rsidR="00251EA9" w:rsidRPr="00EE528C">
        <w:rPr>
          <w:rFonts w:cs="Times New Roman"/>
          <w:color w:val="000000"/>
          <w:szCs w:val="24"/>
        </w:rPr>
        <w:t>is</w:t>
      </w:r>
      <w:r w:rsidRPr="00EE528C">
        <w:rPr>
          <w:rFonts w:cs="Times New Roman"/>
          <w:color w:val="000000"/>
          <w:szCs w:val="24"/>
        </w:rPr>
        <w:t xml:space="preserve"> formed by interactions between members of a dominant group and that without these interactions, people in the majority would not hold racist views.</w:t>
      </w:r>
      <w:r w:rsidR="00325E61" w:rsidRPr="00EE528C">
        <w:rPr>
          <w:rFonts w:cs="Times New Roman"/>
          <w:color w:val="000000"/>
          <w:szCs w:val="24"/>
        </w:rPr>
        <w:t xml:space="preserve"> These interactions contribute to a certain image that offers credence to its view of the sub group, thus maintaining </w:t>
      </w:r>
      <w:r w:rsidR="00325E61" w:rsidRPr="00EE528C">
        <w:rPr>
          <w:rFonts w:cs="Times New Roman"/>
          <w:color w:val="000000"/>
          <w:szCs w:val="24"/>
        </w:rPr>
        <w:lastRenderedPageBreak/>
        <w:t>the status quo.</w:t>
      </w:r>
      <w:r w:rsidR="00780A70" w:rsidRPr="00EE528C">
        <w:rPr>
          <w:rFonts w:cs="Times New Roman"/>
          <w:color w:val="000000"/>
          <w:szCs w:val="24"/>
        </w:rPr>
        <w:t xml:space="preserve"> An example of this is a person who holds a certain view about a particular group based on images portrayed in mass and social media.</w:t>
      </w:r>
    </w:p>
    <w:p w14:paraId="6B79209D" w14:textId="054DDFCB" w:rsidR="00A23756" w:rsidRPr="00EE528C" w:rsidRDefault="00A23756" w:rsidP="00FE008E">
      <w:pPr>
        <w:spacing w:after="0"/>
        <w:ind w:left="0" w:firstLine="0"/>
        <w:rPr>
          <w:rFonts w:cs="Times New Roman"/>
          <w:color w:val="000000"/>
          <w:szCs w:val="24"/>
        </w:rPr>
      </w:pPr>
      <w:r w:rsidRPr="00EE528C">
        <w:rPr>
          <w:rFonts w:cs="Times New Roman"/>
          <w:color w:val="000000"/>
          <w:szCs w:val="24"/>
        </w:rPr>
        <w:t xml:space="preserve">Social scientists view </w:t>
      </w:r>
      <w:r w:rsidR="006C0D92" w:rsidRPr="00EE528C">
        <w:rPr>
          <w:rFonts w:cs="Times New Roman"/>
          <w:color w:val="000000"/>
          <w:szCs w:val="24"/>
        </w:rPr>
        <w:t xml:space="preserve">black identity as a product of </w:t>
      </w:r>
      <w:r w:rsidR="00251EA9" w:rsidRPr="00EE528C">
        <w:rPr>
          <w:rFonts w:cs="Times New Roman"/>
          <w:color w:val="000000"/>
          <w:szCs w:val="24"/>
        </w:rPr>
        <w:t xml:space="preserve">an </w:t>
      </w:r>
      <w:r w:rsidR="006C0D92" w:rsidRPr="00EE528C">
        <w:rPr>
          <w:rFonts w:cs="Times New Roman"/>
          <w:color w:val="000000"/>
          <w:szCs w:val="24"/>
        </w:rPr>
        <w:t>assignment. There has been little to no study of what blackness means for various segments of the black population. Emerging studies have shown that the experiences of black people in the US especially as regards racial injustice ha</w:t>
      </w:r>
      <w:r w:rsidR="00251EA9" w:rsidRPr="00EE528C">
        <w:rPr>
          <w:rFonts w:cs="Times New Roman"/>
          <w:color w:val="000000"/>
          <w:szCs w:val="24"/>
        </w:rPr>
        <w:t>ve</w:t>
      </w:r>
      <w:r w:rsidR="006C0D92" w:rsidRPr="00EE528C">
        <w:rPr>
          <w:rFonts w:cs="Times New Roman"/>
          <w:color w:val="000000"/>
          <w:szCs w:val="24"/>
        </w:rPr>
        <w:t xml:space="preserve"> served to reduce the tension and the cleavages that exist between the various facets of the African American identity. Ethnic diversity within Black America complicate</w:t>
      </w:r>
      <w:r w:rsidR="00251EA9" w:rsidRPr="00EE528C">
        <w:rPr>
          <w:rFonts w:cs="Times New Roman"/>
          <w:color w:val="000000"/>
          <w:szCs w:val="24"/>
        </w:rPr>
        <w:t>s</w:t>
      </w:r>
      <w:r w:rsidR="006C0D92" w:rsidRPr="00EE528C">
        <w:rPr>
          <w:rFonts w:cs="Times New Roman"/>
          <w:color w:val="000000"/>
          <w:szCs w:val="24"/>
        </w:rPr>
        <w:t xml:space="preserve"> what blackness and race mean. These diversities lead to </w:t>
      </w:r>
      <w:r w:rsidR="00251EA9" w:rsidRPr="00EE528C">
        <w:rPr>
          <w:rFonts w:cs="Times New Roman"/>
          <w:color w:val="000000"/>
          <w:szCs w:val="24"/>
        </w:rPr>
        <w:t xml:space="preserve">the </w:t>
      </w:r>
      <w:r w:rsidR="006C0D92" w:rsidRPr="00EE528C">
        <w:rPr>
          <w:rFonts w:cs="Times New Roman"/>
          <w:color w:val="000000"/>
          <w:szCs w:val="24"/>
        </w:rPr>
        <w:t>creation of other form</w:t>
      </w:r>
      <w:r w:rsidR="00251EA9" w:rsidRPr="00EE528C">
        <w:rPr>
          <w:rFonts w:cs="Times New Roman"/>
          <w:color w:val="000000"/>
          <w:szCs w:val="24"/>
        </w:rPr>
        <w:t>s</w:t>
      </w:r>
      <w:r w:rsidR="006C0D92" w:rsidRPr="00EE528C">
        <w:rPr>
          <w:rFonts w:cs="Times New Roman"/>
          <w:color w:val="000000"/>
          <w:szCs w:val="24"/>
        </w:rPr>
        <w:t xml:space="preserve"> of identi</w:t>
      </w:r>
      <w:r w:rsidR="00251EA9" w:rsidRPr="00EE528C">
        <w:rPr>
          <w:rFonts w:cs="Times New Roman"/>
          <w:color w:val="000000"/>
          <w:szCs w:val="24"/>
        </w:rPr>
        <w:t>fication</w:t>
      </w:r>
      <w:r w:rsidR="006C0D92" w:rsidRPr="00EE528C">
        <w:rPr>
          <w:rFonts w:cs="Times New Roman"/>
          <w:color w:val="000000"/>
          <w:szCs w:val="24"/>
        </w:rPr>
        <w:t xml:space="preserve"> with </w:t>
      </w:r>
      <w:r w:rsidR="00251EA9" w:rsidRPr="00EE528C">
        <w:rPr>
          <w:rFonts w:cs="Times New Roman"/>
          <w:color w:val="000000"/>
          <w:szCs w:val="24"/>
        </w:rPr>
        <w:t>the</w:t>
      </w:r>
      <w:r w:rsidR="006C0D92" w:rsidRPr="00EE528C">
        <w:rPr>
          <w:rFonts w:cs="Times New Roman"/>
          <w:color w:val="000000"/>
          <w:szCs w:val="24"/>
        </w:rPr>
        <w:t xml:space="preserve"> potential to confuse the existing social </w:t>
      </w:r>
      <w:r w:rsidR="00A567DB" w:rsidRPr="00EE528C">
        <w:rPr>
          <w:rFonts w:cs="Times New Roman"/>
          <w:color w:val="000000"/>
          <w:szCs w:val="24"/>
        </w:rPr>
        <w:t>hierarchies. Black immigrants in the US move to the country with a strong sense of self and of ethnicity. However, while for some race becomes an identity, for others, they retain an ethnic identity</w:t>
      </w:r>
      <w:r w:rsidR="0077549B" w:rsidRPr="00EE528C">
        <w:rPr>
          <w:rFonts w:cs="Times New Roman"/>
          <w:color w:val="000000"/>
          <w:szCs w:val="24"/>
        </w:rPr>
        <w:t xml:space="preserve"> (Perez, &amp;</w:t>
      </w:r>
      <w:r w:rsidR="0077549B" w:rsidRPr="00EE528C">
        <w:rPr>
          <w:rFonts w:cs="Times New Roman"/>
          <w:szCs w:val="24"/>
        </w:rPr>
        <w:t xml:space="preserve"> </w:t>
      </w:r>
      <w:proofErr w:type="spellStart"/>
      <w:r w:rsidR="0077549B" w:rsidRPr="00EE528C">
        <w:rPr>
          <w:rFonts w:cs="Times New Roman"/>
          <w:color w:val="000000"/>
          <w:szCs w:val="24"/>
        </w:rPr>
        <w:t>Hirschman</w:t>
      </w:r>
      <w:proofErr w:type="spellEnd"/>
      <w:r w:rsidR="0077549B" w:rsidRPr="00EE528C">
        <w:rPr>
          <w:rFonts w:cs="Times New Roman"/>
          <w:color w:val="000000"/>
          <w:szCs w:val="24"/>
        </w:rPr>
        <w:t>, 2009)</w:t>
      </w:r>
      <w:r w:rsidR="00A567DB" w:rsidRPr="00EE528C">
        <w:rPr>
          <w:rFonts w:cs="Times New Roman"/>
          <w:color w:val="000000"/>
          <w:szCs w:val="24"/>
        </w:rPr>
        <w:t>.</w:t>
      </w:r>
    </w:p>
    <w:p w14:paraId="4E418582" w14:textId="62DA4AEC" w:rsidR="00E549E3" w:rsidRPr="00EE528C" w:rsidRDefault="00E549E3" w:rsidP="00FE008E">
      <w:pPr>
        <w:spacing w:after="0"/>
        <w:ind w:left="0" w:firstLine="0"/>
        <w:rPr>
          <w:rFonts w:cs="Times New Roman"/>
          <w:color w:val="000000"/>
          <w:szCs w:val="24"/>
        </w:rPr>
      </w:pPr>
      <w:r w:rsidRPr="00EE528C">
        <w:rPr>
          <w:rFonts w:cs="Times New Roman"/>
          <w:color w:val="000000"/>
          <w:szCs w:val="24"/>
        </w:rPr>
        <w:t>Reverend Jesse Jackson popularized the term African American to refer to Americans who had an African origin. The term had been gaining currency in intellectual circles as it signified that the Blacks had come to terms with their difficult past and resolved a long ambivalence towards Africa (Wilkerson, 1989). The term was widely adopted but some pockets of resistance to the name change remained. Those who opposed the name change especially the older generation of Blacks were of the opinion that they could not identify with Africa while others feared the name change would divert attention from the real problem</w:t>
      </w:r>
      <w:r w:rsidR="005E3BBE" w:rsidRPr="00EE528C">
        <w:rPr>
          <w:rFonts w:cs="Times New Roman"/>
          <w:color w:val="000000"/>
          <w:szCs w:val="24"/>
        </w:rPr>
        <w:t>s</w:t>
      </w:r>
      <w:r w:rsidRPr="00EE528C">
        <w:rPr>
          <w:rFonts w:cs="Times New Roman"/>
          <w:color w:val="000000"/>
          <w:szCs w:val="24"/>
        </w:rPr>
        <w:t xml:space="preserve"> of unemployment and drug abuse. While this was an important </w:t>
      </w:r>
      <w:r w:rsidR="005E3BBE" w:rsidRPr="00EE528C">
        <w:rPr>
          <w:rFonts w:cs="Times New Roman"/>
          <w:color w:val="000000"/>
          <w:szCs w:val="24"/>
        </w:rPr>
        <w:t xml:space="preserve">move in the recognition of African American identity, the name change clustered every black person in America no matter their origin or association, to a group that derived its identity partly from the continent of Africa. </w:t>
      </w:r>
    </w:p>
    <w:p w14:paraId="663C29A4" w14:textId="29FF59FD" w:rsidR="0093738E" w:rsidRPr="00EE528C" w:rsidRDefault="005E3BBE" w:rsidP="00FE008E">
      <w:pPr>
        <w:spacing w:after="0"/>
        <w:ind w:left="0" w:firstLine="0"/>
        <w:rPr>
          <w:rFonts w:cs="Times New Roman"/>
          <w:color w:val="000000"/>
          <w:szCs w:val="24"/>
        </w:rPr>
      </w:pPr>
      <w:r w:rsidRPr="00EE528C">
        <w:rPr>
          <w:rFonts w:cs="Times New Roman"/>
          <w:color w:val="000000"/>
          <w:szCs w:val="24"/>
        </w:rPr>
        <w:t>In American society</w:t>
      </w:r>
      <w:r w:rsidR="00251EA9" w:rsidRPr="00EE528C">
        <w:rPr>
          <w:rFonts w:cs="Times New Roman"/>
          <w:color w:val="000000"/>
          <w:szCs w:val="24"/>
        </w:rPr>
        <w:t>,</w:t>
      </w:r>
      <w:r w:rsidRPr="00EE528C">
        <w:rPr>
          <w:rFonts w:cs="Times New Roman"/>
          <w:color w:val="000000"/>
          <w:szCs w:val="24"/>
        </w:rPr>
        <w:t xml:space="preserve"> there has been a tendency to forget and vagueness in identifying distinguishing the historic preservations that establish the legacy and heritage of the Afro</w:t>
      </w:r>
      <w:r w:rsidR="00A23756" w:rsidRPr="00EE528C">
        <w:rPr>
          <w:rFonts w:cs="Times New Roman"/>
          <w:color w:val="000000"/>
          <w:szCs w:val="24"/>
        </w:rPr>
        <w:t>-</w:t>
      </w:r>
      <w:r w:rsidR="00A23756" w:rsidRPr="00EE528C">
        <w:rPr>
          <w:rFonts w:cs="Times New Roman"/>
          <w:color w:val="000000"/>
          <w:szCs w:val="24"/>
        </w:rPr>
        <w:lastRenderedPageBreak/>
        <w:t>Caribbean people.</w:t>
      </w:r>
      <w:r w:rsidRPr="00EE528C">
        <w:rPr>
          <w:rFonts w:cs="Times New Roman"/>
          <w:color w:val="000000"/>
          <w:szCs w:val="24"/>
        </w:rPr>
        <w:t xml:space="preserve"> </w:t>
      </w:r>
      <w:r w:rsidR="00A23756" w:rsidRPr="00EE528C">
        <w:rPr>
          <w:rFonts w:cs="Times New Roman"/>
          <w:color w:val="000000"/>
          <w:szCs w:val="24"/>
        </w:rPr>
        <w:t>Afro America</w:t>
      </w:r>
      <w:r w:rsidR="00251EA9" w:rsidRPr="00EE528C">
        <w:rPr>
          <w:rFonts w:cs="Times New Roman"/>
          <w:color w:val="000000"/>
          <w:szCs w:val="24"/>
        </w:rPr>
        <w:t>n</w:t>
      </w:r>
      <w:r w:rsidR="00A23756" w:rsidRPr="00EE528C">
        <w:rPr>
          <w:rFonts w:cs="Times New Roman"/>
          <w:color w:val="000000"/>
          <w:szCs w:val="24"/>
        </w:rPr>
        <w:t xml:space="preserve"> people have a distinct culture, heritage</w:t>
      </w:r>
      <w:r w:rsidR="00251EA9" w:rsidRPr="00EE528C">
        <w:rPr>
          <w:rFonts w:cs="Times New Roman"/>
          <w:color w:val="000000"/>
          <w:szCs w:val="24"/>
        </w:rPr>
        <w:t>,</w:t>
      </w:r>
      <w:r w:rsidR="00A23756" w:rsidRPr="00EE528C">
        <w:rPr>
          <w:rFonts w:cs="Times New Roman"/>
          <w:color w:val="000000"/>
          <w:szCs w:val="24"/>
        </w:rPr>
        <w:t xml:space="preserve"> and tradition. </w:t>
      </w:r>
      <w:r w:rsidR="00E0702A" w:rsidRPr="00EE528C">
        <w:rPr>
          <w:rFonts w:cs="Times New Roman"/>
          <w:color w:val="000000"/>
          <w:szCs w:val="24"/>
        </w:rPr>
        <w:t>The</w:t>
      </w:r>
      <w:r w:rsidR="00A23756" w:rsidRPr="00EE528C">
        <w:rPr>
          <w:rFonts w:cs="Times New Roman"/>
          <w:color w:val="000000"/>
          <w:szCs w:val="24"/>
        </w:rPr>
        <w:t xml:space="preserve">y </w:t>
      </w:r>
      <w:r w:rsidR="00E0702A" w:rsidRPr="00EE528C">
        <w:rPr>
          <w:rFonts w:cs="Times New Roman"/>
          <w:color w:val="000000"/>
          <w:szCs w:val="24"/>
        </w:rPr>
        <w:t>ha</w:t>
      </w:r>
      <w:r w:rsidR="00A23756" w:rsidRPr="00EE528C">
        <w:rPr>
          <w:rFonts w:cs="Times New Roman"/>
          <w:color w:val="000000"/>
          <w:szCs w:val="24"/>
        </w:rPr>
        <w:t>ve</w:t>
      </w:r>
      <w:r w:rsidR="00E0702A" w:rsidRPr="00EE528C">
        <w:rPr>
          <w:rFonts w:cs="Times New Roman"/>
          <w:color w:val="000000"/>
          <w:szCs w:val="24"/>
        </w:rPr>
        <w:t xml:space="preserve"> a unique colonial history that includes the Europeans, Spanish, French, and Dutch (Bailey, 2019). This combination makes the readjustment of the community to compete in the modern world problematic (Bailey, 2019). There is a core aspect that leads to homogenize Afro Caribbean experiences and development which leads to the creation of invisibility among administrations and the identity of student development. This is an issue that also affects higher education stakeholders who often do not look into the unique needs of Afro-Caribbean students (Malcom &amp; Mendoza, 2014). Moreover, Afro-Caribbean students </w:t>
      </w:r>
      <w:r w:rsidR="005B20E0" w:rsidRPr="00EE528C">
        <w:rPr>
          <w:rFonts w:cs="Times New Roman"/>
          <w:color w:val="000000"/>
          <w:szCs w:val="24"/>
        </w:rPr>
        <w:t xml:space="preserve">have </w:t>
      </w:r>
      <w:r w:rsidR="00251EA9" w:rsidRPr="00EE528C">
        <w:rPr>
          <w:rFonts w:cs="Times New Roman"/>
          <w:color w:val="000000"/>
          <w:szCs w:val="24"/>
        </w:rPr>
        <w:t>fewer</w:t>
      </w:r>
      <w:r w:rsidR="005B20E0" w:rsidRPr="00EE528C">
        <w:rPr>
          <w:rFonts w:cs="Times New Roman"/>
          <w:color w:val="000000"/>
          <w:szCs w:val="24"/>
        </w:rPr>
        <w:t xml:space="preserve"> chances of attaining or accessing </w:t>
      </w:r>
      <w:r w:rsidR="00E0702A" w:rsidRPr="00EE528C">
        <w:rPr>
          <w:rFonts w:cs="Times New Roman"/>
          <w:color w:val="000000"/>
          <w:szCs w:val="24"/>
        </w:rPr>
        <w:t xml:space="preserve">quality education and </w:t>
      </w:r>
      <w:r w:rsidR="005B20E0" w:rsidRPr="00EE528C">
        <w:rPr>
          <w:rFonts w:cs="Times New Roman"/>
          <w:color w:val="000000"/>
          <w:szCs w:val="24"/>
        </w:rPr>
        <w:t xml:space="preserve">have a social network </w:t>
      </w:r>
      <w:r w:rsidR="00E0702A" w:rsidRPr="00EE528C">
        <w:rPr>
          <w:rFonts w:cs="Times New Roman"/>
          <w:color w:val="000000"/>
          <w:szCs w:val="24"/>
        </w:rPr>
        <w:t>that impact</w:t>
      </w:r>
      <w:r w:rsidR="00251EA9" w:rsidRPr="00EE528C">
        <w:rPr>
          <w:rFonts w:cs="Times New Roman"/>
          <w:color w:val="000000"/>
          <w:szCs w:val="24"/>
        </w:rPr>
        <w:t>s</w:t>
      </w:r>
      <w:r w:rsidR="00E0702A" w:rsidRPr="00EE528C">
        <w:rPr>
          <w:rFonts w:cs="Times New Roman"/>
          <w:color w:val="000000"/>
          <w:szCs w:val="24"/>
        </w:rPr>
        <w:t xml:space="preserve"> their development (Anderson et al., 2009). On arrival for education in the US, Afro-Caribbean students </w:t>
      </w:r>
      <w:r w:rsidR="005B20E0" w:rsidRPr="00EE528C">
        <w:rPr>
          <w:rFonts w:cs="Times New Roman"/>
          <w:color w:val="000000"/>
          <w:szCs w:val="24"/>
        </w:rPr>
        <w:t xml:space="preserve">are seen to have difficulties by being forced to </w:t>
      </w:r>
      <w:r w:rsidR="00E0702A" w:rsidRPr="00EE528C">
        <w:rPr>
          <w:rFonts w:cs="Times New Roman"/>
          <w:color w:val="000000"/>
          <w:szCs w:val="24"/>
        </w:rPr>
        <w:t>align</w:t>
      </w:r>
      <w:r w:rsidR="005B20E0" w:rsidRPr="00EE528C">
        <w:rPr>
          <w:rFonts w:cs="Times New Roman"/>
          <w:color w:val="000000"/>
          <w:szCs w:val="24"/>
        </w:rPr>
        <w:t xml:space="preserve"> </w:t>
      </w:r>
      <w:r w:rsidR="00251EA9" w:rsidRPr="00EE528C">
        <w:rPr>
          <w:rFonts w:cs="Times New Roman"/>
          <w:color w:val="000000"/>
          <w:szCs w:val="24"/>
        </w:rPr>
        <w:t>with</w:t>
      </w:r>
      <w:r w:rsidR="00E0702A" w:rsidRPr="00EE528C">
        <w:rPr>
          <w:rFonts w:cs="Times New Roman"/>
          <w:color w:val="000000"/>
          <w:szCs w:val="24"/>
        </w:rPr>
        <w:t xml:space="preserve"> the Black community as they are homogenized to the group (Campbell, 2017). This is in consideration that there are basic structures in the society that relate to each other and this contributes to the maintenance and survival of the whole (</w:t>
      </w:r>
      <w:proofErr w:type="spellStart"/>
      <w:r w:rsidR="004108A9" w:rsidRPr="00EE528C">
        <w:rPr>
          <w:rFonts w:cs="Times New Roman"/>
          <w:color w:val="000000"/>
          <w:szCs w:val="24"/>
        </w:rPr>
        <w:t>Lalludin</w:t>
      </w:r>
      <w:proofErr w:type="spellEnd"/>
      <w:r w:rsidR="004108A9" w:rsidRPr="00EE528C">
        <w:rPr>
          <w:rFonts w:cs="Times New Roman"/>
          <w:color w:val="000000"/>
          <w:szCs w:val="24"/>
        </w:rPr>
        <w:t xml:space="preserve">, 2016). </w:t>
      </w:r>
      <w:r w:rsidR="00E0702A" w:rsidRPr="00EE528C">
        <w:rPr>
          <w:rFonts w:cs="Times New Roman"/>
          <w:color w:val="000000"/>
          <w:szCs w:val="24"/>
        </w:rPr>
        <w:t xml:space="preserve">The intersection of identities and meaning-making capacity has an effect on the conceptualization of students </w:t>
      </w:r>
      <w:r w:rsidR="004F20F1" w:rsidRPr="00EE528C">
        <w:rPr>
          <w:rFonts w:cs="Times New Roman"/>
          <w:color w:val="000000"/>
          <w:szCs w:val="24"/>
        </w:rPr>
        <w:t>and eventual defining of self in society (Abes et al., 2009). To this end, there is a need to look at the successful development of the Afro-Caribbean student in the education system.</w:t>
      </w:r>
    </w:p>
    <w:p w14:paraId="2D167410" w14:textId="77777777" w:rsidR="002063A3" w:rsidRPr="00EE528C" w:rsidRDefault="00E0702A" w:rsidP="00EE528C">
      <w:pPr>
        <w:spacing w:after="0"/>
        <w:ind w:left="360" w:firstLine="0"/>
        <w:jc w:val="center"/>
        <w:rPr>
          <w:rFonts w:cs="Times New Roman"/>
          <w:b/>
          <w:color w:val="000000"/>
          <w:szCs w:val="24"/>
        </w:rPr>
      </w:pPr>
      <w:r w:rsidRPr="00EE528C">
        <w:rPr>
          <w:rFonts w:cs="Times New Roman"/>
          <w:b/>
          <w:color w:val="000000"/>
          <w:szCs w:val="24"/>
        </w:rPr>
        <w:t>Research Question</w:t>
      </w:r>
    </w:p>
    <w:p w14:paraId="516F4A7A" w14:textId="77777777" w:rsidR="004F20F1" w:rsidRPr="00EE528C" w:rsidRDefault="00E0702A" w:rsidP="00FE008E">
      <w:pPr>
        <w:spacing w:after="0"/>
        <w:ind w:left="0" w:firstLine="0"/>
        <w:rPr>
          <w:rFonts w:cs="Times New Roman"/>
          <w:color w:val="000000"/>
          <w:szCs w:val="24"/>
        </w:rPr>
      </w:pPr>
      <w:r w:rsidRPr="00EE528C">
        <w:rPr>
          <w:rFonts w:cs="Times New Roman"/>
          <w:color w:val="000000"/>
          <w:szCs w:val="24"/>
        </w:rPr>
        <w:t>Based on the realization that there is a core fundamental conflict that Afro-Caribbean students face in the development of their identity in the US, there is a need to identify the key factors that play into the understanding of the student's development. If the American Educational System reflects the fixed racial classifications of American soc</w:t>
      </w:r>
      <w:r w:rsidR="00C1157A" w:rsidRPr="00EE528C">
        <w:rPr>
          <w:rFonts w:cs="Times New Roman"/>
          <w:color w:val="000000"/>
          <w:szCs w:val="24"/>
        </w:rPr>
        <w:t>iety, then how does the diasporas</w:t>
      </w:r>
      <w:r w:rsidRPr="00EE528C">
        <w:rPr>
          <w:rFonts w:cs="Times New Roman"/>
          <w:color w:val="000000"/>
          <w:szCs w:val="24"/>
        </w:rPr>
        <w:t xml:space="preserve"> Afro-Caribbean identity successfully develop within this educational system?</w:t>
      </w:r>
    </w:p>
    <w:p w14:paraId="3588FACB" w14:textId="7E5F36FE" w:rsidR="002063A3" w:rsidRPr="00EE528C" w:rsidRDefault="00E0702A" w:rsidP="00EE528C">
      <w:pPr>
        <w:spacing w:after="0"/>
        <w:ind w:left="360" w:firstLine="0"/>
        <w:jc w:val="center"/>
        <w:rPr>
          <w:rFonts w:cs="Times New Roman"/>
          <w:b/>
          <w:color w:val="000000"/>
          <w:szCs w:val="24"/>
        </w:rPr>
      </w:pPr>
      <w:r w:rsidRPr="00EE528C">
        <w:rPr>
          <w:rFonts w:cs="Times New Roman"/>
          <w:b/>
          <w:color w:val="000000"/>
          <w:szCs w:val="24"/>
        </w:rPr>
        <w:lastRenderedPageBreak/>
        <w:t>Methodology</w:t>
      </w:r>
    </w:p>
    <w:p w14:paraId="6D753D2A" w14:textId="33B60811" w:rsidR="006846E8" w:rsidRPr="00EE528C" w:rsidRDefault="006846E8" w:rsidP="00EE528C">
      <w:pPr>
        <w:spacing w:after="0"/>
        <w:ind w:left="1080" w:firstLine="0"/>
        <w:jc w:val="center"/>
        <w:rPr>
          <w:rFonts w:cs="Times New Roman"/>
          <w:b/>
          <w:bCs/>
          <w:color w:val="000000"/>
          <w:szCs w:val="24"/>
        </w:rPr>
      </w:pPr>
      <w:r w:rsidRPr="00EE528C">
        <w:rPr>
          <w:rFonts w:cs="Times New Roman"/>
          <w:b/>
          <w:bCs/>
          <w:color w:val="000000"/>
          <w:szCs w:val="24"/>
        </w:rPr>
        <w:t>Sample</w:t>
      </w:r>
    </w:p>
    <w:p w14:paraId="6960495E" w14:textId="2F38E6FF" w:rsidR="006846E8" w:rsidRPr="00EE528C" w:rsidRDefault="006846E8" w:rsidP="00FE008E">
      <w:pPr>
        <w:spacing w:after="0"/>
        <w:ind w:left="0" w:firstLine="0"/>
        <w:rPr>
          <w:rFonts w:cs="Times New Roman"/>
          <w:color w:val="000000"/>
          <w:szCs w:val="24"/>
        </w:rPr>
      </w:pPr>
      <w:r w:rsidRPr="00EE528C">
        <w:rPr>
          <w:rFonts w:cs="Times New Roman"/>
          <w:color w:val="000000"/>
          <w:szCs w:val="24"/>
        </w:rPr>
        <w:t xml:space="preserve">A sample of 20 students of Afro Caribbean origin defined here as people who trace their ancestry to the Caribbean countries as opposed to African nations but are now residents of the United States and are classified as African Americans and who speak English regardless of whether as a first language or not. Another sample of 20 students </w:t>
      </w:r>
      <w:r w:rsidR="00C807DD" w:rsidRPr="00EE528C">
        <w:rPr>
          <w:rFonts w:cs="Times New Roman"/>
          <w:color w:val="000000"/>
          <w:szCs w:val="24"/>
        </w:rPr>
        <w:t xml:space="preserve">who are residents of the US and identify as black and can trace their ancestry to the continent of Africa. </w:t>
      </w:r>
    </w:p>
    <w:p w14:paraId="630A1ABB" w14:textId="6FB0D200" w:rsidR="00C1157A" w:rsidRPr="00EE528C" w:rsidRDefault="00E0702A" w:rsidP="00FE008E">
      <w:pPr>
        <w:spacing w:after="0"/>
        <w:ind w:left="0" w:firstLine="0"/>
        <w:rPr>
          <w:rFonts w:cs="Times New Roman"/>
          <w:color w:val="000000"/>
          <w:szCs w:val="24"/>
        </w:rPr>
      </w:pPr>
      <w:r w:rsidRPr="00EE528C">
        <w:rPr>
          <w:rFonts w:cs="Times New Roman"/>
          <w:color w:val="000000"/>
          <w:szCs w:val="24"/>
        </w:rPr>
        <w:t xml:space="preserve">The study takes a qualitative research approach. This approach is aimed at determining the attitudes, ideas, and opinions of Afro-Caribbean students in understanding their successful identity development within the education system. The use of the qualitative method is important in developing and answering questions that relate to the experience, meaning, and perspective which is a key standpoint of the participants (Hammarberg et al., 2016). This is important as it does not lead to being attached to measuring and counting. Through the use of small focus groups, there is adequate development of discussions that look into investigating the attitudes, beliefs, and concepts of dealing with normative behavior (Hammarberg et al., 2016). Additionally, semi-structured interviews can be used to allow for open-ended discussions and the development of an understanding of key issues. </w:t>
      </w:r>
    </w:p>
    <w:p w14:paraId="15B061BC" w14:textId="77777777" w:rsidR="002063A3" w:rsidRPr="00EE528C" w:rsidRDefault="00E0702A" w:rsidP="00EE528C">
      <w:pPr>
        <w:spacing w:after="0"/>
        <w:ind w:left="360" w:firstLine="0"/>
        <w:jc w:val="center"/>
        <w:rPr>
          <w:rFonts w:cs="Times New Roman"/>
          <w:b/>
          <w:color w:val="000000"/>
          <w:szCs w:val="24"/>
        </w:rPr>
      </w:pPr>
      <w:r w:rsidRPr="00EE528C">
        <w:rPr>
          <w:rFonts w:cs="Times New Roman"/>
          <w:b/>
          <w:color w:val="000000"/>
          <w:szCs w:val="24"/>
        </w:rPr>
        <w:t>Analysis of Findings</w:t>
      </w:r>
    </w:p>
    <w:p w14:paraId="2AA22F0F" w14:textId="0F016093" w:rsidR="002954B3" w:rsidRPr="00EE528C" w:rsidRDefault="00E0702A" w:rsidP="00FE008E">
      <w:pPr>
        <w:spacing w:after="0"/>
        <w:ind w:left="0" w:firstLine="0"/>
        <w:rPr>
          <w:rFonts w:cs="Times New Roman"/>
          <w:color w:val="000000"/>
          <w:szCs w:val="24"/>
        </w:rPr>
      </w:pPr>
      <w:r w:rsidRPr="00EE528C">
        <w:rPr>
          <w:rFonts w:cs="Times New Roman"/>
          <w:color w:val="000000"/>
          <w:szCs w:val="24"/>
        </w:rPr>
        <w:t>The Afro-Caribbean students realize the need to separate the development of their identity as a key dimension that allows them to maintain their ethnic identity in the new learning environment. As such, there is a change in the</w:t>
      </w:r>
      <w:r w:rsidR="005B20E0" w:rsidRPr="00EE528C">
        <w:rPr>
          <w:rFonts w:cs="Times New Roman"/>
          <w:color w:val="000000"/>
          <w:szCs w:val="24"/>
        </w:rPr>
        <w:t xml:space="preserve"> perception</w:t>
      </w:r>
      <w:r w:rsidRPr="00EE528C">
        <w:rPr>
          <w:rFonts w:cs="Times New Roman"/>
          <w:color w:val="000000"/>
          <w:szCs w:val="24"/>
        </w:rPr>
        <w:t xml:space="preserve"> of various aspects of </w:t>
      </w:r>
      <w:r w:rsidR="005B20E0" w:rsidRPr="00EE528C">
        <w:rPr>
          <w:rFonts w:cs="Times New Roman"/>
          <w:color w:val="000000"/>
          <w:szCs w:val="24"/>
        </w:rPr>
        <w:t>Afro-Caribbean students’ identity</w:t>
      </w:r>
      <w:r w:rsidR="00251EA9" w:rsidRPr="00EE528C">
        <w:rPr>
          <w:rFonts w:cs="Times New Roman"/>
          <w:color w:val="000000"/>
          <w:szCs w:val="24"/>
        </w:rPr>
        <w:t>,</w:t>
      </w:r>
      <w:r w:rsidR="005B20E0" w:rsidRPr="00EE528C">
        <w:rPr>
          <w:rFonts w:cs="Times New Roman"/>
          <w:color w:val="000000"/>
          <w:szCs w:val="24"/>
        </w:rPr>
        <w:t xml:space="preserve"> especially during </w:t>
      </w:r>
      <w:r w:rsidRPr="00EE528C">
        <w:rPr>
          <w:rFonts w:cs="Times New Roman"/>
          <w:color w:val="000000"/>
          <w:szCs w:val="24"/>
        </w:rPr>
        <w:t xml:space="preserve">interactions. The </w:t>
      </w:r>
      <w:r w:rsidR="005B20E0" w:rsidRPr="00EE528C">
        <w:rPr>
          <w:rFonts w:cs="Times New Roman"/>
          <w:color w:val="000000"/>
          <w:szCs w:val="24"/>
        </w:rPr>
        <w:t xml:space="preserve">development of Afro-Caribbean identity is a key aspect that has aspects </w:t>
      </w:r>
      <w:r w:rsidR="00251EA9" w:rsidRPr="00EE528C">
        <w:rPr>
          <w:rFonts w:cs="Times New Roman"/>
          <w:color w:val="000000"/>
          <w:szCs w:val="24"/>
        </w:rPr>
        <w:t>of</w:t>
      </w:r>
      <w:r w:rsidR="005B20E0" w:rsidRPr="00EE528C">
        <w:rPr>
          <w:rFonts w:cs="Times New Roman"/>
          <w:color w:val="000000"/>
          <w:szCs w:val="24"/>
        </w:rPr>
        <w:t xml:space="preserve"> having a </w:t>
      </w:r>
      <w:r w:rsidRPr="00EE528C">
        <w:rPr>
          <w:rFonts w:cs="Times New Roman"/>
          <w:color w:val="000000"/>
          <w:szCs w:val="24"/>
        </w:rPr>
        <w:t xml:space="preserve">fluid, contingent, and negotiated aspect that </w:t>
      </w:r>
      <w:r w:rsidR="005B20E0" w:rsidRPr="00EE528C">
        <w:rPr>
          <w:rFonts w:cs="Times New Roman"/>
          <w:color w:val="000000"/>
          <w:szCs w:val="24"/>
        </w:rPr>
        <w:t xml:space="preserve">is seen to </w:t>
      </w:r>
      <w:r w:rsidR="005B20E0" w:rsidRPr="00EE528C">
        <w:rPr>
          <w:rFonts w:cs="Times New Roman"/>
          <w:color w:val="000000"/>
          <w:szCs w:val="24"/>
        </w:rPr>
        <w:lastRenderedPageBreak/>
        <w:t>constantly change as an adaptation strategy</w:t>
      </w:r>
      <w:r w:rsidRPr="00EE528C">
        <w:rPr>
          <w:rFonts w:cs="Times New Roman"/>
          <w:color w:val="000000"/>
          <w:szCs w:val="24"/>
        </w:rPr>
        <w:t>. The school is seen to have a key role to play in ensuring that the increasing global connections in its environment are able to reflect in the pedagogy of the coursework, discussions, and the classroom climate. In developing an embracing of the core values of the international education and institutions, there is a need to look into the programmatic strategies which look into pairing the senior Afro-Caribbean students or staff to the incoming students in an orientation program.</w:t>
      </w:r>
    </w:p>
    <w:p w14:paraId="6499E2CC" w14:textId="77777777" w:rsidR="00BC1AC6" w:rsidRDefault="00BC1AC6" w:rsidP="00EE528C">
      <w:pPr>
        <w:spacing w:after="0"/>
        <w:ind w:left="360" w:firstLine="0"/>
        <w:jc w:val="center"/>
        <w:rPr>
          <w:rFonts w:cs="Times New Roman"/>
          <w:b/>
          <w:color w:val="000000"/>
          <w:szCs w:val="24"/>
        </w:rPr>
      </w:pPr>
    </w:p>
    <w:p w14:paraId="2406BB9F" w14:textId="77777777" w:rsidR="00BC1AC6" w:rsidRDefault="00BC1AC6" w:rsidP="00EE528C">
      <w:pPr>
        <w:spacing w:after="0"/>
        <w:ind w:left="360" w:firstLine="0"/>
        <w:jc w:val="center"/>
        <w:rPr>
          <w:rFonts w:cs="Times New Roman"/>
          <w:b/>
          <w:color w:val="000000"/>
          <w:szCs w:val="24"/>
        </w:rPr>
      </w:pPr>
    </w:p>
    <w:p w14:paraId="2AF40A0C" w14:textId="7E9E8FFC" w:rsidR="002063A3" w:rsidRPr="00EE528C" w:rsidRDefault="00E0702A" w:rsidP="00EE528C">
      <w:pPr>
        <w:spacing w:after="0"/>
        <w:ind w:left="360" w:firstLine="0"/>
        <w:jc w:val="center"/>
        <w:rPr>
          <w:rFonts w:cs="Times New Roman"/>
          <w:b/>
          <w:color w:val="000000"/>
          <w:szCs w:val="24"/>
        </w:rPr>
      </w:pPr>
      <w:r w:rsidRPr="00EE528C">
        <w:rPr>
          <w:rFonts w:cs="Times New Roman"/>
          <w:b/>
          <w:color w:val="000000"/>
          <w:szCs w:val="24"/>
        </w:rPr>
        <w:t>Implications for Public Policy</w:t>
      </w:r>
    </w:p>
    <w:p w14:paraId="6F323FA7" w14:textId="7D71912D" w:rsidR="002954B3" w:rsidRPr="00EE528C" w:rsidRDefault="00E0702A" w:rsidP="00FE008E">
      <w:pPr>
        <w:spacing w:after="0"/>
        <w:ind w:left="0" w:firstLine="0"/>
        <w:rPr>
          <w:rFonts w:cs="Times New Roman"/>
          <w:color w:val="000000"/>
          <w:szCs w:val="24"/>
        </w:rPr>
      </w:pPr>
      <w:r w:rsidRPr="00EE528C">
        <w:rPr>
          <w:rFonts w:cs="Times New Roman"/>
          <w:color w:val="000000"/>
          <w:szCs w:val="24"/>
        </w:rPr>
        <w:t xml:space="preserve">With the progress of higher education </w:t>
      </w:r>
      <w:r w:rsidR="00223658" w:rsidRPr="00EE528C">
        <w:rPr>
          <w:rFonts w:cs="Times New Roman"/>
          <w:color w:val="000000"/>
          <w:szCs w:val="24"/>
        </w:rPr>
        <w:t xml:space="preserve">in an increasingly global environment, there is a need to have increased reflection of diverse backgrounds in society. There is a need to maximize the level of engagement of international students and develop a larger realization of the missions for increased learning and discovery of the participants in the experience of international education. On the administrative level, there is a wider scale of appreciation </w:t>
      </w:r>
      <w:r w:rsidR="00007CA3" w:rsidRPr="00EE528C">
        <w:rPr>
          <w:rFonts w:cs="Times New Roman"/>
          <w:color w:val="000000"/>
          <w:szCs w:val="24"/>
        </w:rPr>
        <w:t>which looks at the appreciation of the global perspective at all levels through a look into institutional cultures that are reflected through the educational policies in the community. The process of learning, engagement, development of discovery of the valued persons in the international education experience looks at developing a crucial consideration of the development and execution of curricula. To this end, there is also a need to have better ways through a policy of dealing with documentation challenges of international students who look at determining the expectations of the students from their socio-cultural perspective</w:t>
      </w:r>
      <w:r w:rsidRPr="00EE528C">
        <w:rPr>
          <w:rFonts w:cs="Times New Roman"/>
          <w:color w:val="000000"/>
          <w:szCs w:val="24"/>
        </w:rPr>
        <w:t>.</w:t>
      </w:r>
    </w:p>
    <w:p w14:paraId="59DC7FE1" w14:textId="77777777" w:rsidR="003F3DFC" w:rsidRDefault="003F3DFC" w:rsidP="00EE528C">
      <w:pPr>
        <w:spacing w:after="0"/>
        <w:ind w:left="360" w:firstLine="0"/>
        <w:jc w:val="center"/>
        <w:rPr>
          <w:rFonts w:cs="Times New Roman"/>
          <w:b/>
          <w:color w:val="000000"/>
          <w:szCs w:val="24"/>
        </w:rPr>
      </w:pPr>
    </w:p>
    <w:p w14:paraId="7D06487A" w14:textId="77777777" w:rsidR="003F3DFC" w:rsidRDefault="003F3DFC" w:rsidP="00EE528C">
      <w:pPr>
        <w:spacing w:after="0"/>
        <w:ind w:left="360" w:firstLine="0"/>
        <w:jc w:val="center"/>
        <w:rPr>
          <w:rFonts w:cs="Times New Roman"/>
          <w:b/>
          <w:color w:val="000000"/>
          <w:szCs w:val="24"/>
        </w:rPr>
      </w:pPr>
    </w:p>
    <w:p w14:paraId="75C0ECF0" w14:textId="7B22B1A7" w:rsidR="002063A3" w:rsidRPr="00EE528C" w:rsidRDefault="00E0702A" w:rsidP="00EE528C">
      <w:pPr>
        <w:spacing w:after="0"/>
        <w:ind w:left="360" w:firstLine="0"/>
        <w:jc w:val="center"/>
        <w:rPr>
          <w:rFonts w:cs="Times New Roman"/>
          <w:b/>
          <w:color w:val="000000"/>
          <w:szCs w:val="24"/>
        </w:rPr>
      </w:pPr>
      <w:r w:rsidRPr="00EE528C">
        <w:rPr>
          <w:rFonts w:cs="Times New Roman"/>
          <w:b/>
          <w:color w:val="000000"/>
          <w:szCs w:val="24"/>
        </w:rPr>
        <w:lastRenderedPageBreak/>
        <w:t>Conclusions</w:t>
      </w:r>
    </w:p>
    <w:p w14:paraId="067DA430" w14:textId="71911873" w:rsidR="00003CBC" w:rsidRPr="00EE528C" w:rsidRDefault="00003CBC" w:rsidP="00FE008E">
      <w:pPr>
        <w:pStyle w:val="s14"/>
        <w:spacing w:before="0" w:beforeAutospacing="0" w:after="0" w:afterAutospacing="0" w:line="480" w:lineRule="auto"/>
        <w:divId w:val="821585756"/>
        <w:rPr>
          <w:color w:val="000000"/>
        </w:rPr>
      </w:pPr>
      <w:r w:rsidRPr="00EE528C">
        <w:rPr>
          <w:rStyle w:val="bumpedfont15"/>
          <w:color w:val="000000"/>
        </w:rPr>
        <w:t>Education is the best platform through which students from diverse ethnic groups such as Afro-Caribbean can nurture their talents and advance their identities. As Campbell (2017) suggest, Afro Caribbean students go through a number of challenges trying to navigate blackness in American education system. This shows that the system has not yet achieved the goal of multiculturalism. The goals of multicultural education can be summarized in three points. First, they serve to provide students from ethnic minorities with the right and opportunities to choose their own ethnic and group cultures in multiple cultures, to cultivate their national pride and a sense of group cultural identity, and to provide them with a sense of identity for ethnic minorities. Students provide equal educational opportunities as culturally dominant ethnic groups, especially providing equal opportunities for academic success, so that they can obtain equal opportunities with culturally dominant ethnic groups in their future work and life. Second, they serve to cultivate students' cross-cultural adaptability and understanding ability in a pluralistic society, so as to guide students to learn to recognize the culture of their own ethnic group and the culture of other ethnic groups from the perspective of pluralistic society. Third, at the entire school level, eliminate discrimination against ethnic minority groups, as well as discrimination against groups that are disadvantaged due to social class, gender, disability and other factors.</w:t>
      </w:r>
    </w:p>
    <w:p w14:paraId="1D107000" w14:textId="77777777" w:rsidR="00003CBC" w:rsidRPr="00EE528C" w:rsidRDefault="00003CBC" w:rsidP="00FE008E">
      <w:pPr>
        <w:pStyle w:val="s10"/>
        <w:spacing w:before="0" w:beforeAutospacing="0" w:after="0" w:afterAutospacing="0" w:line="480" w:lineRule="auto"/>
        <w:divId w:val="821585756"/>
        <w:rPr>
          <w:color w:val="000000"/>
        </w:rPr>
      </w:pPr>
      <w:r w:rsidRPr="00EE528C">
        <w:rPr>
          <w:color w:val="000000"/>
        </w:rPr>
        <w:t xml:space="preserve">The reason why many Afro-Caribbean go through a number of challenges is that the modern American education system still have some traces of traditional system. American Education systems used to gather for the needs of White majority. The awakening of racism and the rise of cultural pluralism have certain benefits to American society and culture. The American education system finally gave up Eurocentrism and American (ie Anglo-Saxon white) centrism, </w:t>
      </w:r>
      <w:r w:rsidRPr="00EE528C">
        <w:rPr>
          <w:color w:val="000000"/>
        </w:rPr>
        <w:lastRenderedPageBreak/>
        <w:t>recognized the existence of the rest of the world except Europe, and recognized the existence of African Americans (Afro-Americans). The federal government has also embarked on educational reforms, and made provisions on teaching methods and curriculum content that are conducive to the development of multiculturalism. Among them, bilingual education is an important part of the American multicultural education policy. For a long time after the founding of the United States, English was the only legal language. However, with the rapid growth of the minority population, the voices of the minorities, represented by Hispanics and Asians, for the rights of their mother tongue continued to rise. As a result, the United States is no longer a nation composed of free individuals, but a nation composed of associations that have preserved racial characteristics and traditions.</w:t>
      </w:r>
    </w:p>
    <w:p w14:paraId="1AA56A12" w14:textId="77777777" w:rsidR="00003CBC" w:rsidRPr="00EE528C" w:rsidRDefault="00003CBC" w:rsidP="00FE008E">
      <w:pPr>
        <w:pStyle w:val="s14"/>
        <w:spacing w:before="0" w:beforeAutospacing="0" w:after="0" w:afterAutospacing="0" w:line="480" w:lineRule="auto"/>
        <w:divId w:val="821585756"/>
        <w:rPr>
          <w:color w:val="000000"/>
        </w:rPr>
      </w:pPr>
      <w:r w:rsidRPr="00EE528C">
        <w:rPr>
          <w:rStyle w:val="bumpedfont15"/>
          <w:color w:val="000000"/>
        </w:rPr>
        <w:t>Even with such input, the Afro-Caribbean student has a key unique challenge in developing personal identity as part of the larger minority group in America especially the African American group. The characteristic of the environment has a key influence on the development of various aspects of the individual in the setting. To this end, there is a key realization that the homogeneity of African American identity on Afro-Caribbean students has a key effect on the development of their identity in the education system (Malcolm &amp; Mendoza, 2014). As such, they often have to deal with issues of effectively navigating the system by developing different identity to conform to the resulting identities.</w:t>
      </w:r>
      <w:r w:rsidRPr="00EE528C">
        <w:rPr>
          <w:rStyle w:val="apple-converted-space"/>
          <w:color w:val="000000"/>
        </w:rPr>
        <w:t> </w:t>
      </w:r>
    </w:p>
    <w:p w14:paraId="56E3059C" w14:textId="77777777" w:rsidR="00003CBC" w:rsidRPr="00EE528C" w:rsidRDefault="00003CBC" w:rsidP="00FE008E">
      <w:pPr>
        <w:pStyle w:val="s14"/>
        <w:spacing w:before="0" w:beforeAutospacing="0" w:after="0" w:afterAutospacing="0" w:line="480" w:lineRule="auto"/>
        <w:divId w:val="821585756"/>
        <w:rPr>
          <w:color w:val="000000"/>
        </w:rPr>
      </w:pPr>
      <w:r w:rsidRPr="00EE528C">
        <w:rPr>
          <w:rStyle w:val="bumpedfont15"/>
          <w:color w:val="000000"/>
        </w:rPr>
        <w:t xml:space="preserve">Looking at the background and policy evolution of American multiculturalism , as well as its educational goals and curriculum content, the development of multicultural education in the United States can be said to have been difficult, but it is in this continuous evolutionary process of "forward" and "return". In the "tug-of-war" of people's recognition of multicultural values, the development of multicultural education in the United States has achieved gratifying results. The </w:t>
      </w:r>
      <w:r w:rsidRPr="00EE528C">
        <w:rPr>
          <w:rStyle w:val="bumpedfont15"/>
          <w:color w:val="000000"/>
        </w:rPr>
        <w:lastRenderedPageBreak/>
        <w:t>repeated ups and downs and changes of policies will inevitably confuse the public, and it is difficult to establish a firm, good and correct concept of multicultural value identity in the public's ideas. First of all, how to find a suitable and appropriate balance between cultural diversity and cultural integration, cultural diversity and cultural unity, mainstream culture and subculture, and how to deal with cultural precipitation, cultural modernization and cultural localization. This is the main issue that everyone should be concerned about.</w:t>
      </w:r>
    </w:p>
    <w:p w14:paraId="389DC58E" w14:textId="77777777" w:rsidR="0068003E" w:rsidRDefault="0068003E" w:rsidP="00275582">
      <w:pPr>
        <w:spacing w:after="0"/>
        <w:ind w:left="0" w:firstLine="720"/>
        <w:rPr>
          <w:rFonts w:cs="Times New Roman"/>
          <w:color w:val="000000"/>
          <w:szCs w:val="24"/>
        </w:rPr>
      </w:pPr>
    </w:p>
    <w:p w14:paraId="17B0BD24" w14:textId="77777777" w:rsidR="0068003E" w:rsidRDefault="0068003E" w:rsidP="00275582">
      <w:pPr>
        <w:spacing w:after="0"/>
        <w:ind w:left="0" w:firstLine="720"/>
        <w:rPr>
          <w:rFonts w:cs="Times New Roman"/>
          <w:color w:val="000000"/>
          <w:szCs w:val="24"/>
        </w:rPr>
      </w:pPr>
    </w:p>
    <w:p w14:paraId="72F27CBC" w14:textId="77777777" w:rsidR="00BC1AC6" w:rsidRDefault="00BC1AC6" w:rsidP="0068003E">
      <w:pPr>
        <w:spacing w:after="0"/>
        <w:jc w:val="center"/>
        <w:rPr>
          <w:rFonts w:cs="Times New Roman"/>
          <w:color w:val="000000"/>
          <w:szCs w:val="24"/>
        </w:rPr>
      </w:pPr>
    </w:p>
    <w:p w14:paraId="7254DEC6" w14:textId="58A5FD47" w:rsidR="0068003E" w:rsidRDefault="00E0702A" w:rsidP="0068003E">
      <w:pPr>
        <w:spacing w:after="0"/>
        <w:jc w:val="center"/>
        <w:rPr>
          <w:rFonts w:cs="Times New Roman"/>
          <w:color w:val="000000"/>
          <w:szCs w:val="24"/>
        </w:rPr>
      </w:pPr>
      <w:r>
        <w:rPr>
          <w:rFonts w:cs="Times New Roman"/>
          <w:color w:val="000000"/>
          <w:szCs w:val="24"/>
        </w:rPr>
        <w:t>References</w:t>
      </w:r>
    </w:p>
    <w:p w14:paraId="3CF343D2" w14:textId="77777777" w:rsidR="0068003E" w:rsidRPr="0068003E" w:rsidRDefault="00E0702A" w:rsidP="0068003E">
      <w:pPr>
        <w:spacing w:after="0"/>
        <w:rPr>
          <w:rFonts w:cs="Times New Roman"/>
          <w:color w:val="000000"/>
          <w:szCs w:val="24"/>
        </w:rPr>
      </w:pPr>
      <w:r w:rsidRPr="0068003E">
        <w:rPr>
          <w:rFonts w:cs="Times New Roman"/>
          <w:color w:val="000000"/>
          <w:szCs w:val="24"/>
        </w:rPr>
        <w:t xml:space="preserve">Abes, E. S., Jones, S. R., &amp; McEwen, M. K. (2007). Reconceptualizing the model of multiple dimensions of identity: The role of meaning-making capacity in the construction of multiple identities. </w:t>
      </w:r>
      <w:r w:rsidRPr="0068003E">
        <w:rPr>
          <w:rFonts w:cs="Times New Roman"/>
          <w:i/>
          <w:color w:val="000000"/>
          <w:szCs w:val="24"/>
        </w:rPr>
        <w:t>Journal of College Student Development, 48</w:t>
      </w:r>
      <w:r w:rsidRPr="0068003E">
        <w:rPr>
          <w:rFonts w:cs="Times New Roman"/>
          <w:color w:val="000000"/>
          <w:szCs w:val="24"/>
        </w:rPr>
        <w:t xml:space="preserve">(1), 1-22. </w:t>
      </w:r>
    </w:p>
    <w:p w14:paraId="5B7DACB9" w14:textId="77777777" w:rsidR="0068003E" w:rsidRPr="0068003E" w:rsidRDefault="00E0702A" w:rsidP="0068003E">
      <w:pPr>
        <w:spacing w:after="0"/>
        <w:rPr>
          <w:rFonts w:cs="Times New Roman"/>
          <w:color w:val="000000"/>
          <w:szCs w:val="24"/>
        </w:rPr>
      </w:pPr>
      <w:r w:rsidRPr="0068003E">
        <w:rPr>
          <w:rFonts w:cs="Times New Roman"/>
          <w:color w:val="000000"/>
          <w:szCs w:val="24"/>
        </w:rPr>
        <w:t xml:space="preserve">Anderson, G., Carmichael, K. Y., Harper, T. J., &amp; Huang, T. (2009). </w:t>
      </w:r>
      <w:r w:rsidRPr="0068003E">
        <w:rPr>
          <w:rFonts w:cs="Times New Roman"/>
          <w:i/>
          <w:color w:val="000000"/>
          <w:szCs w:val="24"/>
        </w:rPr>
        <w:t>International students at four-year institutions: Developmental needs, issues, and strategies</w:t>
      </w:r>
      <w:r w:rsidRPr="0068003E">
        <w:rPr>
          <w:rFonts w:cs="Times New Roman"/>
          <w:color w:val="000000"/>
          <w:szCs w:val="24"/>
        </w:rPr>
        <w:t xml:space="preserve">. In S. Harper, &amp; S. J. </w:t>
      </w:r>
      <w:proofErr w:type="spellStart"/>
      <w:r w:rsidRPr="0068003E">
        <w:rPr>
          <w:rFonts w:cs="Times New Roman"/>
          <w:color w:val="000000"/>
          <w:szCs w:val="24"/>
        </w:rPr>
        <w:t>Quaye</w:t>
      </w:r>
      <w:proofErr w:type="spellEnd"/>
      <w:r w:rsidRPr="0068003E">
        <w:rPr>
          <w:rFonts w:cs="Times New Roman"/>
          <w:color w:val="000000"/>
          <w:szCs w:val="24"/>
        </w:rPr>
        <w:t xml:space="preserve"> (Eds.), Student engagement in higher education: Theoretical perspectives and practical approaches for diverse populations (pp. 19-38). New York: Routledge Publishers.</w:t>
      </w:r>
    </w:p>
    <w:p w14:paraId="7F582273" w14:textId="77777777" w:rsidR="0068003E" w:rsidRPr="0068003E" w:rsidRDefault="00E0702A" w:rsidP="0068003E">
      <w:pPr>
        <w:spacing w:after="0"/>
        <w:rPr>
          <w:rFonts w:cs="Times New Roman"/>
          <w:color w:val="000000"/>
          <w:szCs w:val="24"/>
        </w:rPr>
      </w:pPr>
      <w:r w:rsidRPr="0068003E">
        <w:rPr>
          <w:rFonts w:cs="Times New Roman"/>
          <w:color w:val="000000"/>
          <w:szCs w:val="24"/>
        </w:rPr>
        <w:t>Bailey, G. (2019). "</w:t>
      </w:r>
      <w:r w:rsidRPr="0068003E">
        <w:rPr>
          <w:rFonts w:cs="Times New Roman"/>
          <w:i/>
          <w:color w:val="000000"/>
          <w:szCs w:val="24"/>
        </w:rPr>
        <w:t>Future-Relics: Monumentalizing Afro-Caribbean Identity</w:t>
      </w:r>
      <w:r w:rsidRPr="0068003E">
        <w:rPr>
          <w:rFonts w:cs="Times New Roman"/>
          <w:color w:val="000000"/>
          <w:szCs w:val="24"/>
        </w:rPr>
        <w:t>". Graduate School of Art Theses. ETD 119. https://doi.org/10.7936/mwrs-0s86.</w:t>
      </w:r>
    </w:p>
    <w:p w14:paraId="732E8F88" w14:textId="77777777" w:rsidR="0068003E" w:rsidRPr="0068003E" w:rsidRDefault="00E0702A" w:rsidP="0068003E">
      <w:pPr>
        <w:spacing w:after="0"/>
        <w:rPr>
          <w:rFonts w:cs="Times New Roman"/>
          <w:color w:val="000000"/>
          <w:szCs w:val="24"/>
        </w:rPr>
      </w:pPr>
      <w:r w:rsidRPr="0068003E">
        <w:rPr>
          <w:rFonts w:cs="Times New Roman"/>
          <w:color w:val="000000"/>
          <w:szCs w:val="24"/>
        </w:rPr>
        <w:t xml:space="preserve">Campbell, Christopher G. (2017). "Navigating My Blackness: An Afro-Caribbean International Student Experience," </w:t>
      </w:r>
      <w:r w:rsidRPr="0068003E">
        <w:rPr>
          <w:rFonts w:cs="Times New Roman"/>
          <w:i/>
          <w:color w:val="000000"/>
          <w:szCs w:val="24"/>
        </w:rPr>
        <w:t>The Vermont Connection: 38</w:t>
      </w:r>
      <w:r>
        <w:rPr>
          <w:rFonts w:cs="Times New Roman"/>
          <w:color w:val="000000"/>
          <w:szCs w:val="24"/>
        </w:rPr>
        <w:t>(</w:t>
      </w:r>
      <w:r w:rsidRPr="0068003E">
        <w:rPr>
          <w:rFonts w:cs="Times New Roman"/>
          <w:color w:val="000000"/>
          <w:szCs w:val="24"/>
        </w:rPr>
        <w:t>7</w:t>
      </w:r>
      <w:r>
        <w:rPr>
          <w:rFonts w:cs="Times New Roman"/>
          <w:color w:val="000000"/>
          <w:szCs w:val="24"/>
        </w:rPr>
        <w:t>)</w:t>
      </w:r>
      <w:r w:rsidRPr="0068003E">
        <w:rPr>
          <w:rFonts w:cs="Times New Roman"/>
          <w:color w:val="000000"/>
          <w:szCs w:val="24"/>
        </w:rPr>
        <w:t>. Retrieved from https://scholarworks.uvm.edu/tvc/vol38/iss1/7</w:t>
      </w:r>
    </w:p>
    <w:p w14:paraId="5C455B0D" w14:textId="77777777" w:rsidR="0068003E" w:rsidRPr="0068003E" w:rsidRDefault="00E0702A" w:rsidP="0068003E">
      <w:pPr>
        <w:spacing w:after="0"/>
        <w:rPr>
          <w:rFonts w:cs="Times New Roman"/>
          <w:color w:val="000000"/>
          <w:szCs w:val="24"/>
        </w:rPr>
      </w:pPr>
      <w:r w:rsidRPr="0068003E">
        <w:rPr>
          <w:rFonts w:cs="Times New Roman"/>
          <w:color w:val="000000"/>
          <w:szCs w:val="24"/>
        </w:rPr>
        <w:lastRenderedPageBreak/>
        <w:t xml:space="preserve">Hammarberg, K., Kirkman, M., de Lacey, S. (2016). Qualitative research methods: when to use them and how to judge them. </w:t>
      </w:r>
      <w:r w:rsidRPr="0068003E">
        <w:rPr>
          <w:rFonts w:cs="Times New Roman"/>
          <w:i/>
          <w:color w:val="000000"/>
          <w:szCs w:val="24"/>
        </w:rPr>
        <w:t>Human Reproduction, 31</w:t>
      </w:r>
      <w:r w:rsidRPr="0068003E">
        <w:rPr>
          <w:rFonts w:cs="Times New Roman"/>
          <w:color w:val="000000"/>
          <w:szCs w:val="24"/>
        </w:rPr>
        <w:t>(3). 498-501. https://doi.org/10.1093/humrep/dev334</w:t>
      </w:r>
    </w:p>
    <w:p w14:paraId="6BC2EB4B" w14:textId="77777777" w:rsidR="0068003E" w:rsidRPr="0068003E" w:rsidRDefault="00E0702A" w:rsidP="0068003E">
      <w:pPr>
        <w:spacing w:after="0"/>
        <w:rPr>
          <w:rFonts w:cs="Times New Roman"/>
          <w:color w:val="000000"/>
          <w:szCs w:val="24"/>
        </w:rPr>
      </w:pPr>
      <w:proofErr w:type="spellStart"/>
      <w:r w:rsidRPr="0068003E">
        <w:rPr>
          <w:rFonts w:cs="Times New Roman"/>
          <w:color w:val="000000"/>
          <w:szCs w:val="24"/>
        </w:rPr>
        <w:t>Laluddin</w:t>
      </w:r>
      <w:proofErr w:type="spellEnd"/>
      <w:r w:rsidRPr="0068003E">
        <w:rPr>
          <w:rFonts w:cs="Times New Roman"/>
          <w:color w:val="000000"/>
          <w:szCs w:val="24"/>
        </w:rPr>
        <w:t xml:space="preserve">, H. (2016). A Review of Three Major Sociological Theories and an Islamic Perspective. </w:t>
      </w:r>
      <w:r w:rsidRPr="0068003E">
        <w:rPr>
          <w:rFonts w:cs="Times New Roman"/>
          <w:i/>
          <w:color w:val="000000"/>
          <w:szCs w:val="24"/>
        </w:rPr>
        <w:t>International Journal of Islamic Thought 10</w:t>
      </w:r>
      <w:r w:rsidRPr="0068003E">
        <w:rPr>
          <w:rFonts w:cs="Times New Roman"/>
          <w:color w:val="000000"/>
          <w:szCs w:val="24"/>
        </w:rPr>
        <w:t>(2):8-26. DOI: 10.24035/</w:t>
      </w:r>
      <w:proofErr w:type="spellStart"/>
      <w:r w:rsidRPr="0068003E">
        <w:rPr>
          <w:rFonts w:cs="Times New Roman"/>
          <w:color w:val="000000"/>
          <w:szCs w:val="24"/>
        </w:rPr>
        <w:t>ijit.10.2016.002</w:t>
      </w:r>
      <w:proofErr w:type="spellEnd"/>
    </w:p>
    <w:p w14:paraId="2FC999D4" w14:textId="5C8FC092" w:rsidR="0068003E" w:rsidRDefault="00E0702A" w:rsidP="0068003E">
      <w:pPr>
        <w:spacing w:after="0"/>
        <w:rPr>
          <w:rFonts w:cs="Times New Roman"/>
          <w:color w:val="000000"/>
          <w:szCs w:val="24"/>
        </w:rPr>
      </w:pPr>
      <w:r w:rsidRPr="0068003E">
        <w:rPr>
          <w:rFonts w:cs="Times New Roman"/>
          <w:color w:val="000000"/>
          <w:szCs w:val="24"/>
        </w:rPr>
        <w:t xml:space="preserve">Malcolm, Z., &amp; Mendoza, P. (2014). Afro-Caribbean international students' ethnic identity development: Fluidity, intersectionality, agency, and </w:t>
      </w:r>
      <w:proofErr w:type="spellStart"/>
      <w:r w:rsidRPr="0068003E">
        <w:rPr>
          <w:rFonts w:cs="Times New Roman"/>
          <w:color w:val="000000"/>
          <w:szCs w:val="24"/>
        </w:rPr>
        <w:t>performativity</w:t>
      </w:r>
      <w:proofErr w:type="spellEnd"/>
      <w:r w:rsidRPr="0068003E">
        <w:rPr>
          <w:rFonts w:cs="Times New Roman"/>
          <w:color w:val="000000"/>
          <w:szCs w:val="24"/>
        </w:rPr>
        <w:t xml:space="preserve">. </w:t>
      </w:r>
      <w:r w:rsidRPr="0068003E">
        <w:rPr>
          <w:rFonts w:cs="Times New Roman"/>
          <w:i/>
          <w:color w:val="000000"/>
          <w:szCs w:val="24"/>
        </w:rPr>
        <w:t>Journal of College Student Development, 55</w:t>
      </w:r>
      <w:r w:rsidRPr="0068003E">
        <w:rPr>
          <w:rFonts w:cs="Times New Roman"/>
          <w:color w:val="000000"/>
          <w:szCs w:val="24"/>
        </w:rPr>
        <w:t>(6), 595-614.</w:t>
      </w:r>
    </w:p>
    <w:p w14:paraId="58B1C5C3" w14:textId="4902EC6B" w:rsidR="000B1D47" w:rsidRDefault="000B1D47" w:rsidP="0068003E">
      <w:pPr>
        <w:spacing w:after="0"/>
        <w:rPr>
          <w:rFonts w:cs="Times New Roman"/>
          <w:color w:val="000000"/>
          <w:szCs w:val="24"/>
        </w:rPr>
      </w:pPr>
      <w:r w:rsidRPr="000B1D47">
        <w:rPr>
          <w:rFonts w:cs="Times New Roman"/>
          <w:color w:val="000000"/>
          <w:szCs w:val="24"/>
        </w:rPr>
        <w:t xml:space="preserve">Perez, A. D., &amp; </w:t>
      </w:r>
      <w:proofErr w:type="spellStart"/>
      <w:r w:rsidRPr="000B1D47">
        <w:rPr>
          <w:rFonts w:cs="Times New Roman"/>
          <w:color w:val="000000"/>
          <w:szCs w:val="24"/>
        </w:rPr>
        <w:t>Hirschman</w:t>
      </w:r>
      <w:proofErr w:type="spellEnd"/>
      <w:r w:rsidRPr="000B1D47">
        <w:rPr>
          <w:rFonts w:cs="Times New Roman"/>
          <w:color w:val="000000"/>
          <w:szCs w:val="24"/>
        </w:rPr>
        <w:t xml:space="preserve">, C. (2009). The Changing Racial and Ethnic Composition of the US Population: Emerging American Identities. </w:t>
      </w:r>
      <w:r w:rsidRPr="00F6257D">
        <w:rPr>
          <w:rFonts w:cs="Times New Roman"/>
          <w:i/>
          <w:iCs/>
          <w:color w:val="000000"/>
          <w:szCs w:val="24"/>
        </w:rPr>
        <w:t>Population and development review</w:t>
      </w:r>
      <w:r w:rsidRPr="000B1D47">
        <w:rPr>
          <w:rFonts w:cs="Times New Roman"/>
          <w:color w:val="000000"/>
          <w:szCs w:val="24"/>
        </w:rPr>
        <w:t>, 35(1), 1–51. https://doi.org/10.1111/j.1728-4457.2009.00260.x</w:t>
      </w:r>
    </w:p>
    <w:p w14:paraId="53BD1FFC" w14:textId="483B0590" w:rsidR="00FF78FE" w:rsidRDefault="00FF78FE" w:rsidP="0068003E">
      <w:pPr>
        <w:spacing w:after="0"/>
        <w:rPr>
          <w:rFonts w:cs="Times New Roman"/>
          <w:color w:val="000000"/>
          <w:szCs w:val="24"/>
        </w:rPr>
      </w:pPr>
      <w:r>
        <w:rPr>
          <w:rFonts w:cs="Times New Roman"/>
          <w:color w:val="000000"/>
          <w:szCs w:val="24"/>
        </w:rPr>
        <w:t xml:space="preserve">Wilkerson, I (1989). </w:t>
      </w:r>
      <w:r w:rsidRPr="00FF78FE">
        <w:rPr>
          <w:rFonts w:cs="Times New Roman"/>
          <w:i/>
          <w:iCs/>
          <w:color w:val="000000"/>
          <w:szCs w:val="24"/>
        </w:rPr>
        <w:t>African-American</w:t>
      </w:r>
      <w:r w:rsidR="00251EA9">
        <w:rPr>
          <w:rFonts w:cs="Times New Roman"/>
          <w:i/>
          <w:iCs/>
          <w:color w:val="000000"/>
          <w:szCs w:val="24"/>
        </w:rPr>
        <w:t>s</w:t>
      </w:r>
      <w:r w:rsidRPr="00FF78FE">
        <w:rPr>
          <w:rFonts w:cs="Times New Roman"/>
          <w:i/>
          <w:iCs/>
          <w:color w:val="000000"/>
          <w:szCs w:val="24"/>
        </w:rPr>
        <w:t>' favored by many of America's blacks</w:t>
      </w:r>
      <w:r>
        <w:rPr>
          <w:rFonts w:cs="Times New Roman"/>
          <w:color w:val="000000"/>
          <w:szCs w:val="24"/>
        </w:rPr>
        <w:t xml:space="preserve">. The New York Times. </w:t>
      </w:r>
      <w:r w:rsidRPr="00FF78FE">
        <w:rPr>
          <w:rFonts w:cs="Times New Roman"/>
          <w:color w:val="000000"/>
          <w:szCs w:val="24"/>
        </w:rPr>
        <w:t>https://www.nytimes.com/1989/01/31/us/african-american-favored-by-many-of-america-s-blacks.html</w:t>
      </w:r>
    </w:p>
    <w:p w14:paraId="35C8D0FA" w14:textId="77777777" w:rsidR="00FF78FE" w:rsidRDefault="00FF78FE" w:rsidP="0068003E">
      <w:pPr>
        <w:spacing w:after="0"/>
        <w:rPr>
          <w:rFonts w:cs="Times New Roman"/>
          <w:color w:val="000000"/>
          <w:szCs w:val="24"/>
        </w:rPr>
      </w:pPr>
    </w:p>
    <w:sectPr w:rsidR="00FF78FE" w:rsidSect="003363E1">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5F850D" w14:textId="77777777" w:rsidR="001D1BC4" w:rsidRDefault="001D1BC4" w:rsidP="00694AA2">
      <w:pPr>
        <w:spacing w:after="0" w:line="240" w:lineRule="auto"/>
      </w:pPr>
      <w:r>
        <w:separator/>
      </w:r>
    </w:p>
  </w:endnote>
  <w:endnote w:type="continuationSeparator" w:id="0">
    <w:p w14:paraId="59507D10" w14:textId="77777777" w:rsidR="001D1BC4" w:rsidRDefault="001D1BC4" w:rsidP="00694A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MT">
    <w:altName w:val="Times New Roman"/>
    <w:panose1 w:val="020B0604020202020204"/>
    <w:charset w:val="00"/>
    <w:family w:val="roman"/>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071446" w14:textId="77777777" w:rsidR="001D1BC4" w:rsidRDefault="001D1BC4" w:rsidP="00694AA2">
      <w:pPr>
        <w:spacing w:after="0" w:line="240" w:lineRule="auto"/>
      </w:pPr>
      <w:r>
        <w:separator/>
      </w:r>
    </w:p>
  </w:footnote>
  <w:footnote w:type="continuationSeparator" w:id="0">
    <w:p w14:paraId="1A6CBC23" w14:textId="77777777" w:rsidR="001D1BC4" w:rsidRDefault="001D1BC4" w:rsidP="00694A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80C2F" w14:textId="77777777" w:rsidR="00223658" w:rsidRPr="006C6FCC" w:rsidRDefault="00E0702A" w:rsidP="00046C57">
    <w:pPr>
      <w:rPr>
        <w:rFonts w:cs="Times New Roman"/>
        <w:color w:val="000000"/>
        <w:szCs w:val="24"/>
      </w:rPr>
    </w:pPr>
    <w:r w:rsidRPr="00FC24CD">
      <w:t>AFRO CARIBBEAN IDENTITY</w:t>
    </w:r>
    <w:r>
      <w:tab/>
    </w:r>
    <w:r>
      <w:tab/>
    </w:r>
    <w:r>
      <w:tab/>
    </w:r>
    <w:r>
      <w:tab/>
    </w:r>
    <w:r>
      <w:tab/>
    </w:r>
    <w:r>
      <w:tab/>
    </w:r>
    <w:r>
      <w:tab/>
    </w:r>
    <w:r>
      <w:tab/>
      <w:t xml:space="preserve">   </w:t>
    </w:r>
    <w:sdt>
      <w:sdtPr>
        <w:id w:val="12586302"/>
        <w:docPartObj>
          <w:docPartGallery w:val="Page Numbers (Top of Page)"/>
          <w:docPartUnique/>
        </w:docPartObj>
      </w:sdtPr>
      <w:sdtEndPr/>
      <w:sdtContent>
        <w:r w:rsidR="002B0227">
          <w:fldChar w:fldCharType="begin"/>
        </w:r>
        <w:r>
          <w:instrText xml:space="preserve"> PAGE   \* MERGEFORMAT </w:instrText>
        </w:r>
        <w:r w:rsidR="002B0227">
          <w:fldChar w:fldCharType="separate"/>
        </w:r>
        <w:r w:rsidR="005B20E0">
          <w:rPr>
            <w:noProof/>
          </w:rPr>
          <w:t>4</w:t>
        </w:r>
        <w:r w:rsidR="002B0227">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EEB05" w14:textId="77777777" w:rsidR="00223658" w:rsidRPr="001C4EEC" w:rsidRDefault="00E0702A" w:rsidP="00046C57">
    <w:pPr>
      <w:rPr>
        <w:rFonts w:cs="Times New Roman"/>
        <w:szCs w:val="24"/>
      </w:rPr>
    </w:pPr>
    <w:r>
      <w:t xml:space="preserve">Running head: </w:t>
    </w:r>
    <w:r w:rsidRPr="00FC24CD">
      <w:t>AFRO CARIBBEAN IDENTITY</w:t>
    </w:r>
    <w:r>
      <w:tab/>
    </w:r>
    <w:r>
      <w:tab/>
    </w:r>
    <w:r>
      <w:tab/>
    </w:r>
    <w:r>
      <w:tab/>
    </w:r>
    <w:r>
      <w:tab/>
    </w:r>
    <w:r>
      <w:tab/>
    </w:r>
    <w:r>
      <w:rPr>
        <w:rFonts w:cs="Times New Roman"/>
        <w:szCs w:val="24"/>
      </w:rPr>
      <w:t xml:space="preserve"> </w:t>
    </w:r>
    <w:r w:rsidR="002B0227">
      <w:fldChar w:fldCharType="begin"/>
    </w:r>
    <w:r>
      <w:instrText xml:space="preserve"> PAGE   \* MERGEFORMAT </w:instrText>
    </w:r>
    <w:r w:rsidR="002B0227">
      <w:fldChar w:fldCharType="separate"/>
    </w:r>
    <w:r w:rsidR="005B20E0">
      <w:rPr>
        <w:noProof/>
      </w:rPr>
      <w:t>1</w:t>
    </w:r>
    <w:r w:rsidR="002B0227">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D3CDB"/>
    <w:multiLevelType w:val="hybridMultilevel"/>
    <w:tmpl w:val="C0AADA4E"/>
    <w:lvl w:ilvl="0" w:tplc="394A20F2">
      <w:start w:val="1"/>
      <w:numFmt w:val="lowerRoman"/>
      <w:lvlText w:val="%1."/>
      <w:lvlJc w:val="left"/>
      <w:pPr>
        <w:ind w:left="1080" w:hanging="720"/>
      </w:pPr>
      <w:rPr>
        <w:rFonts w:hint="default"/>
      </w:rPr>
    </w:lvl>
    <w:lvl w:ilvl="1" w:tplc="47B0932A" w:tentative="1">
      <w:start w:val="1"/>
      <w:numFmt w:val="lowerLetter"/>
      <w:lvlText w:val="%2."/>
      <w:lvlJc w:val="left"/>
      <w:pPr>
        <w:ind w:left="1440" w:hanging="360"/>
      </w:pPr>
    </w:lvl>
    <w:lvl w:ilvl="2" w:tplc="52283324" w:tentative="1">
      <w:start w:val="1"/>
      <w:numFmt w:val="lowerRoman"/>
      <w:lvlText w:val="%3."/>
      <w:lvlJc w:val="right"/>
      <w:pPr>
        <w:ind w:left="2160" w:hanging="180"/>
      </w:pPr>
    </w:lvl>
    <w:lvl w:ilvl="3" w:tplc="3A66CCE0" w:tentative="1">
      <w:start w:val="1"/>
      <w:numFmt w:val="decimal"/>
      <w:lvlText w:val="%4."/>
      <w:lvlJc w:val="left"/>
      <w:pPr>
        <w:ind w:left="2880" w:hanging="360"/>
      </w:pPr>
    </w:lvl>
    <w:lvl w:ilvl="4" w:tplc="2B20BCF2" w:tentative="1">
      <w:start w:val="1"/>
      <w:numFmt w:val="lowerLetter"/>
      <w:lvlText w:val="%5."/>
      <w:lvlJc w:val="left"/>
      <w:pPr>
        <w:ind w:left="3600" w:hanging="360"/>
      </w:pPr>
    </w:lvl>
    <w:lvl w:ilvl="5" w:tplc="09240160" w:tentative="1">
      <w:start w:val="1"/>
      <w:numFmt w:val="lowerRoman"/>
      <w:lvlText w:val="%6."/>
      <w:lvlJc w:val="right"/>
      <w:pPr>
        <w:ind w:left="4320" w:hanging="180"/>
      </w:pPr>
    </w:lvl>
    <w:lvl w:ilvl="6" w:tplc="38489130" w:tentative="1">
      <w:start w:val="1"/>
      <w:numFmt w:val="decimal"/>
      <w:lvlText w:val="%7."/>
      <w:lvlJc w:val="left"/>
      <w:pPr>
        <w:ind w:left="5040" w:hanging="360"/>
      </w:pPr>
    </w:lvl>
    <w:lvl w:ilvl="7" w:tplc="79066CE8" w:tentative="1">
      <w:start w:val="1"/>
      <w:numFmt w:val="lowerLetter"/>
      <w:lvlText w:val="%8."/>
      <w:lvlJc w:val="left"/>
      <w:pPr>
        <w:ind w:left="5760" w:hanging="360"/>
      </w:pPr>
    </w:lvl>
    <w:lvl w:ilvl="8" w:tplc="9EE8B9A2" w:tentative="1">
      <w:start w:val="1"/>
      <w:numFmt w:val="lowerRoman"/>
      <w:lvlText w:val="%9."/>
      <w:lvlJc w:val="right"/>
      <w:pPr>
        <w:ind w:left="6480" w:hanging="180"/>
      </w:pPr>
    </w:lvl>
  </w:abstractNum>
  <w:abstractNum w:abstractNumId="1" w15:restartNumberingAfterBreak="0">
    <w:nsid w:val="041E1F2A"/>
    <w:multiLevelType w:val="hybridMultilevel"/>
    <w:tmpl w:val="8B2C7768"/>
    <w:lvl w:ilvl="0" w:tplc="FA5063BA">
      <w:start w:val="1"/>
      <w:numFmt w:val="lowerLetter"/>
      <w:lvlText w:val="%1."/>
      <w:lvlJc w:val="left"/>
      <w:pPr>
        <w:ind w:left="1080" w:hanging="360"/>
      </w:pPr>
      <w:rPr>
        <w:rFonts w:hint="default"/>
      </w:rPr>
    </w:lvl>
    <w:lvl w:ilvl="1" w:tplc="55506CEC" w:tentative="1">
      <w:start w:val="1"/>
      <w:numFmt w:val="lowerLetter"/>
      <w:lvlText w:val="%2."/>
      <w:lvlJc w:val="left"/>
      <w:pPr>
        <w:ind w:left="1800" w:hanging="360"/>
      </w:pPr>
    </w:lvl>
    <w:lvl w:ilvl="2" w:tplc="0E1C959A" w:tentative="1">
      <w:start w:val="1"/>
      <w:numFmt w:val="lowerRoman"/>
      <w:lvlText w:val="%3."/>
      <w:lvlJc w:val="right"/>
      <w:pPr>
        <w:ind w:left="2520" w:hanging="180"/>
      </w:pPr>
    </w:lvl>
    <w:lvl w:ilvl="3" w:tplc="D8B2B6C2" w:tentative="1">
      <w:start w:val="1"/>
      <w:numFmt w:val="decimal"/>
      <w:lvlText w:val="%4."/>
      <w:lvlJc w:val="left"/>
      <w:pPr>
        <w:ind w:left="3240" w:hanging="360"/>
      </w:pPr>
    </w:lvl>
    <w:lvl w:ilvl="4" w:tplc="C290BD2E" w:tentative="1">
      <w:start w:val="1"/>
      <w:numFmt w:val="lowerLetter"/>
      <w:lvlText w:val="%5."/>
      <w:lvlJc w:val="left"/>
      <w:pPr>
        <w:ind w:left="3960" w:hanging="360"/>
      </w:pPr>
    </w:lvl>
    <w:lvl w:ilvl="5" w:tplc="38FA380E" w:tentative="1">
      <w:start w:val="1"/>
      <w:numFmt w:val="lowerRoman"/>
      <w:lvlText w:val="%6."/>
      <w:lvlJc w:val="right"/>
      <w:pPr>
        <w:ind w:left="4680" w:hanging="180"/>
      </w:pPr>
    </w:lvl>
    <w:lvl w:ilvl="6" w:tplc="F0E4EC40" w:tentative="1">
      <w:start w:val="1"/>
      <w:numFmt w:val="decimal"/>
      <w:lvlText w:val="%7."/>
      <w:lvlJc w:val="left"/>
      <w:pPr>
        <w:ind w:left="5400" w:hanging="360"/>
      </w:pPr>
    </w:lvl>
    <w:lvl w:ilvl="7" w:tplc="FDDA3A2E" w:tentative="1">
      <w:start w:val="1"/>
      <w:numFmt w:val="lowerLetter"/>
      <w:lvlText w:val="%8."/>
      <w:lvlJc w:val="left"/>
      <w:pPr>
        <w:ind w:left="6120" w:hanging="360"/>
      </w:pPr>
    </w:lvl>
    <w:lvl w:ilvl="8" w:tplc="57524EE6" w:tentative="1">
      <w:start w:val="1"/>
      <w:numFmt w:val="lowerRoman"/>
      <w:lvlText w:val="%9."/>
      <w:lvlJc w:val="right"/>
      <w:pPr>
        <w:ind w:left="6840" w:hanging="180"/>
      </w:pPr>
    </w:lvl>
  </w:abstractNum>
  <w:abstractNum w:abstractNumId="2" w15:restartNumberingAfterBreak="0">
    <w:nsid w:val="04352270"/>
    <w:multiLevelType w:val="hybridMultilevel"/>
    <w:tmpl w:val="3B6AAEBC"/>
    <w:lvl w:ilvl="0" w:tplc="F9885896">
      <w:start w:val="1"/>
      <w:numFmt w:val="lowerLetter"/>
      <w:lvlText w:val="%1."/>
      <w:lvlJc w:val="left"/>
      <w:pPr>
        <w:ind w:left="1440" w:hanging="360"/>
      </w:pPr>
      <w:rPr>
        <w:rFonts w:hint="default"/>
        <w:b w:val="0"/>
      </w:rPr>
    </w:lvl>
    <w:lvl w:ilvl="1" w:tplc="F548891C">
      <w:start w:val="1"/>
      <w:numFmt w:val="lowerLetter"/>
      <w:lvlText w:val="%2."/>
      <w:lvlJc w:val="left"/>
      <w:pPr>
        <w:ind w:left="2160" w:hanging="360"/>
      </w:pPr>
    </w:lvl>
    <w:lvl w:ilvl="2" w:tplc="61F46164" w:tentative="1">
      <w:start w:val="1"/>
      <w:numFmt w:val="lowerRoman"/>
      <w:lvlText w:val="%3."/>
      <w:lvlJc w:val="right"/>
      <w:pPr>
        <w:ind w:left="2880" w:hanging="180"/>
      </w:pPr>
    </w:lvl>
    <w:lvl w:ilvl="3" w:tplc="C5549AF6" w:tentative="1">
      <w:start w:val="1"/>
      <w:numFmt w:val="decimal"/>
      <w:lvlText w:val="%4."/>
      <w:lvlJc w:val="left"/>
      <w:pPr>
        <w:ind w:left="3600" w:hanging="360"/>
      </w:pPr>
    </w:lvl>
    <w:lvl w:ilvl="4" w:tplc="38706FCC" w:tentative="1">
      <w:start w:val="1"/>
      <w:numFmt w:val="lowerLetter"/>
      <w:lvlText w:val="%5."/>
      <w:lvlJc w:val="left"/>
      <w:pPr>
        <w:ind w:left="4320" w:hanging="360"/>
      </w:pPr>
    </w:lvl>
    <w:lvl w:ilvl="5" w:tplc="73F4CD74" w:tentative="1">
      <w:start w:val="1"/>
      <w:numFmt w:val="lowerRoman"/>
      <w:lvlText w:val="%6."/>
      <w:lvlJc w:val="right"/>
      <w:pPr>
        <w:ind w:left="5040" w:hanging="180"/>
      </w:pPr>
    </w:lvl>
    <w:lvl w:ilvl="6" w:tplc="525CF244" w:tentative="1">
      <w:start w:val="1"/>
      <w:numFmt w:val="decimal"/>
      <w:lvlText w:val="%7."/>
      <w:lvlJc w:val="left"/>
      <w:pPr>
        <w:ind w:left="5760" w:hanging="360"/>
      </w:pPr>
    </w:lvl>
    <w:lvl w:ilvl="7" w:tplc="C5D068D0" w:tentative="1">
      <w:start w:val="1"/>
      <w:numFmt w:val="lowerLetter"/>
      <w:lvlText w:val="%8."/>
      <w:lvlJc w:val="left"/>
      <w:pPr>
        <w:ind w:left="6480" w:hanging="360"/>
      </w:pPr>
    </w:lvl>
    <w:lvl w:ilvl="8" w:tplc="4DFC3172" w:tentative="1">
      <w:start w:val="1"/>
      <w:numFmt w:val="lowerRoman"/>
      <w:lvlText w:val="%9."/>
      <w:lvlJc w:val="right"/>
      <w:pPr>
        <w:ind w:left="7200" w:hanging="180"/>
      </w:pPr>
    </w:lvl>
  </w:abstractNum>
  <w:abstractNum w:abstractNumId="3" w15:restartNumberingAfterBreak="0">
    <w:nsid w:val="16184E78"/>
    <w:multiLevelType w:val="hybridMultilevel"/>
    <w:tmpl w:val="F7146D24"/>
    <w:lvl w:ilvl="0" w:tplc="99F83350">
      <w:start w:val="1"/>
      <w:numFmt w:val="lowerLetter"/>
      <w:lvlText w:val="%1."/>
      <w:lvlJc w:val="left"/>
      <w:pPr>
        <w:ind w:left="1080" w:hanging="360"/>
      </w:pPr>
      <w:rPr>
        <w:rFonts w:hint="default"/>
      </w:rPr>
    </w:lvl>
    <w:lvl w:ilvl="1" w:tplc="D242BEC0" w:tentative="1">
      <w:start w:val="1"/>
      <w:numFmt w:val="lowerLetter"/>
      <w:lvlText w:val="%2."/>
      <w:lvlJc w:val="left"/>
      <w:pPr>
        <w:ind w:left="1800" w:hanging="360"/>
      </w:pPr>
    </w:lvl>
    <w:lvl w:ilvl="2" w:tplc="86749148" w:tentative="1">
      <w:start w:val="1"/>
      <w:numFmt w:val="lowerRoman"/>
      <w:lvlText w:val="%3."/>
      <w:lvlJc w:val="right"/>
      <w:pPr>
        <w:ind w:left="2520" w:hanging="180"/>
      </w:pPr>
    </w:lvl>
    <w:lvl w:ilvl="3" w:tplc="1EE489CA" w:tentative="1">
      <w:start w:val="1"/>
      <w:numFmt w:val="decimal"/>
      <w:lvlText w:val="%4."/>
      <w:lvlJc w:val="left"/>
      <w:pPr>
        <w:ind w:left="3240" w:hanging="360"/>
      </w:pPr>
    </w:lvl>
    <w:lvl w:ilvl="4" w:tplc="97507516" w:tentative="1">
      <w:start w:val="1"/>
      <w:numFmt w:val="lowerLetter"/>
      <w:lvlText w:val="%5."/>
      <w:lvlJc w:val="left"/>
      <w:pPr>
        <w:ind w:left="3960" w:hanging="360"/>
      </w:pPr>
    </w:lvl>
    <w:lvl w:ilvl="5" w:tplc="4CC82644" w:tentative="1">
      <w:start w:val="1"/>
      <w:numFmt w:val="lowerRoman"/>
      <w:lvlText w:val="%6."/>
      <w:lvlJc w:val="right"/>
      <w:pPr>
        <w:ind w:left="4680" w:hanging="180"/>
      </w:pPr>
    </w:lvl>
    <w:lvl w:ilvl="6" w:tplc="88886A9E" w:tentative="1">
      <w:start w:val="1"/>
      <w:numFmt w:val="decimal"/>
      <w:lvlText w:val="%7."/>
      <w:lvlJc w:val="left"/>
      <w:pPr>
        <w:ind w:left="5400" w:hanging="360"/>
      </w:pPr>
    </w:lvl>
    <w:lvl w:ilvl="7" w:tplc="927E7E4E" w:tentative="1">
      <w:start w:val="1"/>
      <w:numFmt w:val="lowerLetter"/>
      <w:lvlText w:val="%8."/>
      <w:lvlJc w:val="left"/>
      <w:pPr>
        <w:ind w:left="6120" w:hanging="360"/>
      </w:pPr>
    </w:lvl>
    <w:lvl w:ilvl="8" w:tplc="04C8AC56" w:tentative="1">
      <w:start w:val="1"/>
      <w:numFmt w:val="lowerRoman"/>
      <w:lvlText w:val="%9."/>
      <w:lvlJc w:val="right"/>
      <w:pPr>
        <w:ind w:left="6840" w:hanging="180"/>
      </w:pPr>
    </w:lvl>
  </w:abstractNum>
  <w:abstractNum w:abstractNumId="4" w15:restartNumberingAfterBreak="0">
    <w:nsid w:val="19F32281"/>
    <w:multiLevelType w:val="hybridMultilevel"/>
    <w:tmpl w:val="28768D22"/>
    <w:lvl w:ilvl="0" w:tplc="C8BA1224">
      <w:start w:val="1"/>
      <w:numFmt w:val="lowerRoman"/>
      <w:lvlText w:val="%1."/>
      <w:lvlJc w:val="left"/>
      <w:pPr>
        <w:ind w:left="1080" w:hanging="720"/>
      </w:pPr>
      <w:rPr>
        <w:rFonts w:cstheme="minorBidi" w:hint="default"/>
        <w:color w:val="auto"/>
      </w:rPr>
    </w:lvl>
    <w:lvl w:ilvl="1" w:tplc="5112922C" w:tentative="1">
      <w:start w:val="1"/>
      <w:numFmt w:val="lowerLetter"/>
      <w:lvlText w:val="%2."/>
      <w:lvlJc w:val="left"/>
      <w:pPr>
        <w:ind w:left="1440" w:hanging="360"/>
      </w:pPr>
    </w:lvl>
    <w:lvl w:ilvl="2" w:tplc="40600950" w:tentative="1">
      <w:start w:val="1"/>
      <w:numFmt w:val="lowerRoman"/>
      <w:lvlText w:val="%3."/>
      <w:lvlJc w:val="right"/>
      <w:pPr>
        <w:ind w:left="2160" w:hanging="180"/>
      </w:pPr>
    </w:lvl>
    <w:lvl w:ilvl="3" w:tplc="AEF09E8E" w:tentative="1">
      <w:start w:val="1"/>
      <w:numFmt w:val="decimal"/>
      <w:lvlText w:val="%4."/>
      <w:lvlJc w:val="left"/>
      <w:pPr>
        <w:ind w:left="2880" w:hanging="360"/>
      </w:pPr>
    </w:lvl>
    <w:lvl w:ilvl="4" w:tplc="5CA0B85C" w:tentative="1">
      <w:start w:val="1"/>
      <w:numFmt w:val="lowerLetter"/>
      <w:lvlText w:val="%5."/>
      <w:lvlJc w:val="left"/>
      <w:pPr>
        <w:ind w:left="3600" w:hanging="360"/>
      </w:pPr>
    </w:lvl>
    <w:lvl w:ilvl="5" w:tplc="50265520" w:tentative="1">
      <w:start w:val="1"/>
      <w:numFmt w:val="lowerRoman"/>
      <w:lvlText w:val="%6."/>
      <w:lvlJc w:val="right"/>
      <w:pPr>
        <w:ind w:left="4320" w:hanging="180"/>
      </w:pPr>
    </w:lvl>
    <w:lvl w:ilvl="6" w:tplc="27A09D56" w:tentative="1">
      <w:start w:val="1"/>
      <w:numFmt w:val="decimal"/>
      <w:lvlText w:val="%7."/>
      <w:lvlJc w:val="left"/>
      <w:pPr>
        <w:ind w:left="5040" w:hanging="360"/>
      </w:pPr>
    </w:lvl>
    <w:lvl w:ilvl="7" w:tplc="74A8AE8C" w:tentative="1">
      <w:start w:val="1"/>
      <w:numFmt w:val="lowerLetter"/>
      <w:lvlText w:val="%8."/>
      <w:lvlJc w:val="left"/>
      <w:pPr>
        <w:ind w:left="5760" w:hanging="360"/>
      </w:pPr>
    </w:lvl>
    <w:lvl w:ilvl="8" w:tplc="AB32377E" w:tentative="1">
      <w:start w:val="1"/>
      <w:numFmt w:val="lowerRoman"/>
      <w:lvlText w:val="%9."/>
      <w:lvlJc w:val="right"/>
      <w:pPr>
        <w:ind w:left="6480" w:hanging="180"/>
      </w:pPr>
    </w:lvl>
  </w:abstractNum>
  <w:abstractNum w:abstractNumId="5" w15:restartNumberingAfterBreak="0">
    <w:nsid w:val="22ED1D49"/>
    <w:multiLevelType w:val="hybridMultilevel"/>
    <w:tmpl w:val="FCD4FC40"/>
    <w:lvl w:ilvl="0" w:tplc="EE6C625C">
      <w:start w:val="1"/>
      <w:numFmt w:val="upperRoman"/>
      <w:lvlText w:val="%1."/>
      <w:lvlJc w:val="left"/>
      <w:pPr>
        <w:ind w:left="1440" w:hanging="720"/>
      </w:pPr>
      <w:rPr>
        <w:rFonts w:hint="default"/>
        <w:b w:val="0"/>
      </w:rPr>
    </w:lvl>
    <w:lvl w:ilvl="1" w:tplc="CAC8F0E6" w:tentative="1">
      <w:start w:val="1"/>
      <w:numFmt w:val="lowerLetter"/>
      <w:lvlText w:val="%2."/>
      <w:lvlJc w:val="left"/>
      <w:pPr>
        <w:ind w:left="1800" w:hanging="360"/>
      </w:pPr>
    </w:lvl>
    <w:lvl w:ilvl="2" w:tplc="2E2EE9FA" w:tentative="1">
      <w:start w:val="1"/>
      <w:numFmt w:val="lowerRoman"/>
      <w:lvlText w:val="%3."/>
      <w:lvlJc w:val="right"/>
      <w:pPr>
        <w:ind w:left="2520" w:hanging="180"/>
      </w:pPr>
    </w:lvl>
    <w:lvl w:ilvl="3" w:tplc="9BD2386C" w:tentative="1">
      <w:start w:val="1"/>
      <w:numFmt w:val="decimal"/>
      <w:lvlText w:val="%4."/>
      <w:lvlJc w:val="left"/>
      <w:pPr>
        <w:ind w:left="3240" w:hanging="360"/>
      </w:pPr>
    </w:lvl>
    <w:lvl w:ilvl="4" w:tplc="07C438B0" w:tentative="1">
      <w:start w:val="1"/>
      <w:numFmt w:val="lowerLetter"/>
      <w:lvlText w:val="%5."/>
      <w:lvlJc w:val="left"/>
      <w:pPr>
        <w:ind w:left="3960" w:hanging="360"/>
      </w:pPr>
    </w:lvl>
    <w:lvl w:ilvl="5" w:tplc="44E0A7D0" w:tentative="1">
      <w:start w:val="1"/>
      <w:numFmt w:val="lowerRoman"/>
      <w:lvlText w:val="%6."/>
      <w:lvlJc w:val="right"/>
      <w:pPr>
        <w:ind w:left="4680" w:hanging="180"/>
      </w:pPr>
    </w:lvl>
    <w:lvl w:ilvl="6" w:tplc="83C24BC4" w:tentative="1">
      <w:start w:val="1"/>
      <w:numFmt w:val="decimal"/>
      <w:lvlText w:val="%7."/>
      <w:lvlJc w:val="left"/>
      <w:pPr>
        <w:ind w:left="5400" w:hanging="360"/>
      </w:pPr>
    </w:lvl>
    <w:lvl w:ilvl="7" w:tplc="32C6649A" w:tentative="1">
      <w:start w:val="1"/>
      <w:numFmt w:val="lowerLetter"/>
      <w:lvlText w:val="%8."/>
      <w:lvlJc w:val="left"/>
      <w:pPr>
        <w:ind w:left="6120" w:hanging="360"/>
      </w:pPr>
    </w:lvl>
    <w:lvl w:ilvl="8" w:tplc="D8585FE8" w:tentative="1">
      <w:start w:val="1"/>
      <w:numFmt w:val="lowerRoman"/>
      <w:lvlText w:val="%9."/>
      <w:lvlJc w:val="right"/>
      <w:pPr>
        <w:ind w:left="6840" w:hanging="180"/>
      </w:pPr>
    </w:lvl>
  </w:abstractNum>
  <w:abstractNum w:abstractNumId="6" w15:restartNumberingAfterBreak="0">
    <w:nsid w:val="245638D8"/>
    <w:multiLevelType w:val="hybridMultilevel"/>
    <w:tmpl w:val="DF742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C64418"/>
    <w:multiLevelType w:val="hybridMultilevel"/>
    <w:tmpl w:val="6812D236"/>
    <w:lvl w:ilvl="0" w:tplc="3CA844B0">
      <w:start w:val="1"/>
      <w:numFmt w:val="lowerRoman"/>
      <w:lvlText w:val="%1."/>
      <w:lvlJc w:val="left"/>
      <w:pPr>
        <w:ind w:left="1440" w:hanging="720"/>
      </w:pPr>
      <w:rPr>
        <w:rFonts w:hint="default"/>
        <w:b w:val="0"/>
      </w:rPr>
    </w:lvl>
    <w:lvl w:ilvl="1" w:tplc="AACE26B8" w:tentative="1">
      <w:start w:val="1"/>
      <w:numFmt w:val="lowerLetter"/>
      <w:lvlText w:val="%2."/>
      <w:lvlJc w:val="left"/>
      <w:pPr>
        <w:ind w:left="1800" w:hanging="360"/>
      </w:pPr>
    </w:lvl>
    <w:lvl w:ilvl="2" w:tplc="B4DE4E06" w:tentative="1">
      <w:start w:val="1"/>
      <w:numFmt w:val="lowerRoman"/>
      <w:lvlText w:val="%3."/>
      <w:lvlJc w:val="right"/>
      <w:pPr>
        <w:ind w:left="2520" w:hanging="180"/>
      </w:pPr>
    </w:lvl>
    <w:lvl w:ilvl="3" w:tplc="C2A4BCCA" w:tentative="1">
      <w:start w:val="1"/>
      <w:numFmt w:val="decimal"/>
      <w:lvlText w:val="%4."/>
      <w:lvlJc w:val="left"/>
      <w:pPr>
        <w:ind w:left="3240" w:hanging="360"/>
      </w:pPr>
    </w:lvl>
    <w:lvl w:ilvl="4" w:tplc="3E70A5F8" w:tentative="1">
      <w:start w:val="1"/>
      <w:numFmt w:val="lowerLetter"/>
      <w:lvlText w:val="%5."/>
      <w:lvlJc w:val="left"/>
      <w:pPr>
        <w:ind w:left="3960" w:hanging="360"/>
      </w:pPr>
    </w:lvl>
    <w:lvl w:ilvl="5" w:tplc="934C6FD8" w:tentative="1">
      <w:start w:val="1"/>
      <w:numFmt w:val="lowerRoman"/>
      <w:lvlText w:val="%6."/>
      <w:lvlJc w:val="right"/>
      <w:pPr>
        <w:ind w:left="4680" w:hanging="180"/>
      </w:pPr>
    </w:lvl>
    <w:lvl w:ilvl="6" w:tplc="44E4435A" w:tentative="1">
      <w:start w:val="1"/>
      <w:numFmt w:val="decimal"/>
      <w:lvlText w:val="%7."/>
      <w:lvlJc w:val="left"/>
      <w:pPr>
        <w:ind w:left="5400" w:hanging="360"/>
      </w:pPr>
    </w:lvl>
    <w:lvl w:ilvl="7" w:tplc="5AB098E4" w:tentative="1">
      <w:start w:val="1"/>
      <w:numFmt w:val="lowerLetter"/>
      <w:lvlText w:val="%8."/>
      <w:lvlJc w:val="left"/>
      <w:pPr>
        <w:ind w:left="6120" w:hanging="360"/>
      </w:pPr>
    </w:lvl>
    <w:lvl w:ilvl="8" w:tplc="EC6ED08E" w:tentative="1">
      <w:start w:val="1"/>
      <w:numFmt w:val="lowerRoman"/>
      <w:lvlText w:val="%9."/>
      <w:lvlJc w:val="right"/>
      <w:pPr>
        <w:ind w:left="6840" w:hanging="180"/>
      </w:pPr>
    </w:lvl>
  </w:abstractNum>
  <w:abstractNum w:abstractNumId="8" w15:restartNumberingAfterBreak="0">
    <w:nsid w:val="2724494F"/>
    <w:multiLevelType w:val="hybridMultilevel"/>
    <w:tmpl w:val="C876EC24"/>
    <w:lvl w:ilvl="0" w:tplc="B70272E4">
      <w:start w:val="1"/>
      <w:numFmt w:val="lowerRoman"/>
      <w:lvlText w:val="%1."/>
      <w:lvlJc w:val="left"/>
      <w:pPr>
        <w:ind w:left="1440" w:hanging="720"/>
      </w:pPr>
      <w:rPr>
        <w:rFonts w:hint="default"/>
      </w:rPr>
    </w:lvl>
    <w:lvl w:ilvl="1" w:tplc="31B0A532" w:tentative="1">
      <w:start w:val="1"/>
      <w:numFmt w:val="lowerLetter"/>
      <w:lvlText w:val="%2."/>
      <w:lvlJc w:val="left"/>
      <w:pPr>
        <w:ind w:left="1800" w:hanging="360"/>
      </w:pPr>
    </w:lvl>
    <w:lvl w:ilvl="2" w:tplc="FA460010" w:tentative="1">
      <w:start w:val="1"/>
      <w:numFmt w:val="lowerRoman"/>
      <w:lvlText w:val="%3."/>
      <w:lvlJc w:val="right"/>
      <w:pPr>
        <w:ind w:left="2520" w:hanging="180"/>
      </w:pPr>
    </w:lvl>
    <w:lvl w:ilvl="3" w:tplc="9FDA0ED4" w:tentative="1">
      <w:start w:val="1"/>
      <w:numFmt w:val="decimal"/>
      <w:lvlText w:val="%4."/>
      <w:lvlJc w:val="left"/>
      <w:pPr>
        <w:ind w:left="3240" w:hanging="360"/>
      </w:pPr>
    </w:lvl>
    <w:lvl w:ilvl="4" w:tplc="4F9ECD32" w:tentative="1">
      <w:start w:val="1"/>
      <w:numFmt w:val="lowerLetter"/>
      <w:lvlText w:val="%5."/>
      <w:lvlJc w:val="left"/>
      <w:pPr>
        <w:ind w:left="3960" w:hanging="360"/>
      </w:pPr>
    </w:lvl>
    <w:lvl w:ilvl="5" w:tplc="73D631E8" w:tentative="1">
      <w:start w:val="1"/>
      <w:numFmt w:val="lowerRoman"/>
      <w:lvlText w:val="%6."/>
      <w:lvlJc w:val="right"/>
      <w:pPr>
        <w:ind w:left="4680" w:hanging="180"/>
      </w:pPr>
    </w:lvl>
    <w:lvl w:ilvl="6" w:tplc="20407E5C" w:tentative="1">
      <w:start w:val="1"/>
      <w:numFmt w:val="decimal"/>
      <w:lvlText w:val="%7."/>
      <w:lvlJc w:val="left"/>
      <w:pPr>
        <w:ind w:left="5400" w:hanging="360"/>
      </w:pPr>
    </w:lvl>
    <w:lvl w:ilvl="7" w:tplc="14CEA2C6" w:tentative="1">
      <w:start w:val="1"/>
      <w:numFmt w:val="lowerLetter"/>
      <w:lvlText w:val="%8."/>
      <w:lvlJc w:val="left"/>
      <w:pPr>
        <w:ind w:left="6120" w:hanging="360"/>
      </w:pPr>
    </w:lvl>
    <w:lvl w:ilvl="8" w:tplc="1FDED962" w:tentative="1">
      <w:start w:val="1"/>
      <w:numFmt w:val="lowerRoman"/>
      <w:lvlText w:val="%9."/>
      <w:lvlJc w:val="right"/>
      <w:pPr>
        <w:ind w:left="6840" w:hanging="180"/>
      </w:pPr>
    </w:lvl>
  </w:abstractNum>
  <w:abstractNum w:abstractNumId="9" w15:restartNumberingAfterBreak="0">
    <w:nsid w:val="301013A1"/>
    <w:multiLevelType w:val="hybridMultilevel"/>
    <w:tmpl w:val="C298E4FA"/>
    <w:lvl w:ilvl="0" w:tplc="B562DF32">
      <w:start w:val="1"/>
      <w:numFmt w:val="lowerLetter"/>
      <w:lvlText w:val="%1."/>
      <w:lvlJc w:val="left"/>
      <w:pPr>
        <w:ind w:left="1080" w:hanging="360"/>
      </w:pPr>
      <w:rPr>
        <w:rFonts w:hint="default"/>
      </w:rPr>
    </w:lvl>
    <w:lvl w:ilvl="1" w:tplc="24E272FC" w:tentative="1">
      <w:start w:val="1"/>
      <w:numFmt w:val="lowerLetter"/>
      <w:lvlText w:val="%2."/>
      <w:lvlJc w:val="left"/>
      <w:pPr>
        <w:ind w:left="1800" w:hanging="360"/>
      </w:pPr>
    </w:lvl>
    <w:lvl w:ilvl="2" w:tplc="92E4D06A" w:tentative="1">
      <w:start w:val="1"/>
      <w:numFmt w:val="lowerRoman"/>
      <w:lvlText w:val="%3."/>
      <w:lvlJc w:val="right"/>
      <w:pPr>
        <w:ind w:left="2520" w:hanging="180"/>
      </w:pPr>
    </w:lvl>
    <w:lvl w:ilvl="3" w:tplc="EAAC5A74" w:tentative="1">
      <w:start w:val="1"/>
      <w:numFmt w:val="decimal"/>
      <w:lvlText w:val="%4."/>
      <w:lvlJc w:val="left"/>
      <w:pPr>
        <w:ind w:left="3240" w:hanging="360"/>
      </w:pPr>
    </w:lvl>
    <w:lvl w:ilvl="4" w:tplc="8FA88210" w:tentative="1">
      <w:start w:val="1"/>
      <w:numFmt w:val="lowerLetter"/>
      <w:lvlText w:val="%5."/>
      <w:lvlJc w:val="left"/>
      <w:pPr>
        <w:ind w:left="3960" w:hanging="360"/>
      </w:pPr>
    </w:lvl>
    <w:lvl w:ilvl="5" w:tplc="2E9C9740" w:tentative="1">
      <w:start w:val="1"/>
      <w:numFmt w:val="lowerRoman"/>
      <w:lvlText w:val="%6."/>
      <w:lvlJc w:val="right"/>
      <w:pPr>
        <w:ind w:left="4680" w:hanging="180"/>
      </w:pPr>
    </w:lvl>
    <w:lvl w:ilvl="6" w:tplc="188E5FEA" w:tentative="1">
      <w:start w:val="1"/>
      <w:numFmt w:val="decimal"/>
      <w:lvlText w:val="%7."/>
      <w:lvlJc w:val="left"/>
      <w:pPr>
        <w:ind w:left="5400" w:hanging="360"/>
      </w:pPr>
    </w:lvl>
    <w:lvl w:ilvl="7" w:tplc="EA30B722" w:tentative="1">
      <w:start w:val="1"/>
      <w:numFmt w:val="lowerLetter"/>
      <w:lvlText w:val="%8."/>
      <w:lvlJc w:val="left"/>
      <w:pPr>
        <w:ind w:left="6120" w:hanging="360"/>
      </w:pPr>
    </w:lvl>
    <w:lvl w:ilvl="8" w:tplc="240425EC" w:tentative="1">
      <w:start w:val="1"/>
      <w:numFmt w:val="lowerRoman"/>
      <w:lvlText w:val="%9."/>
      <w:lvlJc w:val="right"/>
      <w:pPr>
        <w:ind w:left="6840" w:hanging="180"/>
      </w:pPr>
    </w:lvl>
  </w:abstractNum>
  <w:abstractNum w:abstractNumId="10" w15:restartNumberingAfterBreak="0">
    <w:nsid w:val="34502D46"/>
    <w:multiLevelType w:val="hybridMultilevel"/>
    <w:tmpl w:val="DE26EC84"/>
    <w:lvl w:ilvl="0" w:tplc="41E69698">
      <w:start w:val="1"/>
      <w:numFmt w:val="upperLetter"/>
      <w:lvlText w:val="%1."/>
      <w:lvlJc w:val="left"/>
      <w:pPr>
        <w:ind w:left="1800" w:hanging="360"/>
      </w:pPr>
      <w:rPr>
        <w:rFonts w:hint="default"/>
      </w:rPr>
    </w:lvl>
    <w:lvl w:ilvl="1" w:tplc="DEFADEA8" w:tentative="1">
      <w:start w:val="1"/>
      <w:numFmt w:val="lowerLetter"/>
      <w:lvlText w:val="%2."/>
      <w:lvlJc w:val="left"/>
      <w:pPr>
        <w:ind w:left="2520" w:hanging="360"/>
      </w:pPr>
    </w:lvl>
    <w:lvl w:ilvl="2" w:tplc="4FF4B2B2" w:tentative="1">
      <w:start w:val="1"/>
      <w:numFmt w:val="lowerRoman"/>
      <w:lvlText w:val="%3."/>
      <w:lvlJc w:val="right"/>
      <w:pPr>
        <w:ind w:left="3240" w:hanging="180"/>
      </w:pPr>
    </w:lvl>
    <w:lvl w:ilvl="3" w:tplc="E79E466C" w:tentative="1">
      <w:start w:val="1"/>
      <w:numFmt w:val="decimal"/>
      <w:lvlText w:val="%4."/>
      <w:lvlJc w:val="left"/>
      <w:pPr>
        <w:ind w:left="3960" w:hanging="360"/>
      </w:pPr>
    </w:lvl>
    <w:lvl w:ilvl="4" w:tplc="F522A1E6" w:tentative="1">
      <w:start w:val="1"/>
      <w:numFmt w:val="lowerLetter"/>
      <w:lvlText w:val="%5."/>
      <w:lvlJc w:val="left"/>
      <w:pPr>
        <w:ind w:left="4680" w:hanging="360"/>
      </w:pPr>
    </w:lvl>
    <w:lvl w:ilvl="5" w:tplc="6C0C91F2" w:tentative="1">
      <w:start w:val="1"/>
      <w:numFmt w:val="lowerRoman"/>
      <w:lvlText w:val="%6."/>
      <w:lvlJc w:val="right"/>
      <w:pPr>
        <w:ind w:left="5400" w:hanging="180"/>
      </w:pPr>
    </w:lvl>
    <w:lvl w:ilvl="6" w:tplc="5930EC58" w:tentative="1">
      <w:start w:val="1"/>
      <w:numFmt w:val="decimal"/>
      <w:lvlText w:val="%7."/>
      <w:lvlJc w:val="left"/>
      <w:pPr>
        <w:ind w:left="6120" w:hanging="360"/>
      </w:pPr>
    </w:lvl>
    <w:lvl w:ilvl="7" w:tplc="90F693A4" w:tentative="1">
      <w:start w:val="1"/>
      <w:numFmt w:val="lowerLetter"/>
      <w:lvlText w:val="%8."/>
      <w:lvlJc w:val="left"/>
      <w:pPr>
        <w:ind w:left="6840" w:hanging="360"/>
      </w:pPr>
    </w:lvl>
    <w:lvl w:ilvl="8" w:tplc="6A5CE768" w:tentative="1">
      <w:start w:val="1"/>
      <w:numFmt w:val="lowerRoman"/>
      <w:lvlText w:val="%9."/>
      <w:lvlJc w:val="right"/>
      <w:pPr>
        <w:ind w:left="7560" w:hanging="180"/>
      </w:pPr>
    </w:lvl>
  </w:abstractNum>
  <w:abstractNum w:abstractNumId="11" w15:restartNumberingAfterBreak="0">
    <w:nsid w:val="350373C3"/>
    <w:multiLevelType w:val="hybridMultilevel"/>
    <w:tmpl w:val="EE84DA70"/>
    <w:lvl w:ilvl="0" w:tplc="DD2C7EFA">
      <w:start w:val="1"/>
      <w:numFmt w:val="lowerRoman"/>
      <w:lvlText w:val="%1."/>
      <w:lvlJc w:val="left"/>
      <w:pPr>
        <w:ind w:left="1080" w:hanging="720"/>
      </w:pPr>
      <w:rPr>
        <w:rFonts w:hint="default"/>
        <w:b/>
      </w:rPr>
    </w:lvl>
    <w:lvl w:ilvl="1" w:tplc="E1286C30" w:tentative="1">
      <w:start w:val="1"/>
      <w:numFmt w:val="lowerLetter"/>
      <w:lvlText w:val="%2."/>
      <w:lvlJc w:val="left"/>
      <w:pPr>
        <w:ind w:left="1440" w:hanging="360"/>
      </w:pPr>
    </w:lvl>
    <w:lvl w:ilvl="2" w:tplc="08307898" w:tentative="1">
      <w:start w:val="1"/>
      <w:numFmt w:val="lowerRoman"/>
      <w:lvlText w:val="%3."/>
      <w:lvlJc w:val="right"/>
      <w:pPr>
        <w:ind w:left="2160" w:hanging="180"/>
      </w:pPr>
    </w:lvl>
    <w:lvl w:ilvl="3" w:tplc="CA604302" w:tentative="1">
      <w:start w:val="1"/>
      <w:numFmt w:val="decimal"/>
      <w:lvlText w:val="%4."/>
      <w:lvlJc w:val="left"/>
      <w:pPr>
        <w:ind w:left="2880" w:hanging="360"/>
      </w:pPr>
    </w:lvl>
    <w:lvl w:ilvl="4" w:tplc="00D2CFAC" w:tentative="1">
      <w:start w:val="1"/>
      <w:numFmt w:val="lowerLetter"/>
      <w:lvlText w:val="%5."/>
      <w:lvlJc w:val="left"/>
      <w:pPr>
        <w:ind w:left="3600" w:hanging="360"/>
      </w:pPr>
    </w:lvl>
    <w:lvl w:ilvl="5" w:tplc="7646FD82" w:tentative="1">
      <w:start w:val="1"/>
      <w:numFmt w:val="lowerRoman"/>
      <w:lvlText w:val="%6."/>
      <w:lvlJc w:val="right"/>
      <w:pPr>
        <w:ind w:left="4320" w:hanging="180"/>
      </w:pPr>
    </w:lvl>
    <w:lvl w:ilvl="6" w:tplc="1B8C2DF8" w:tentative="1">
      <w:start w:val="1"/>
      <w:numFmt w:val="decimal"/>
      <w:lvlText w:val="%7."/>
      <w:lvlJc w:val="left"/>
      <w:pPr>
        <w:ind w:left="5040" w:hanging="360"/>
      </w:pPr>
    </w:lvl>
    <w:lvl w:ilvl="7" w:tplc="E86AE046" w:tentative="1">
      <w:start w:val="1"/>
      <w:numFmt w:val="lowerLetter"/>
      <w:lvlText w:val="%8."/>
      <w:lvlJc w:val="left"/>
      <w:pPr>
        <w:ind w:left="5760" w:hanging="360"/>
      </w:pPr>
    </w:lvl>
    <w:lvl w:ilvl="8" w:tplc="5C6E565A" w:tentative="1">
      <w:start w:val="1"/>
      <w:numFmt w:val="lowerRoman"/>
      <w:lvlText w:val="%9."/>
      <w:lvlJc w:val="right"/>
      <w:pPr>
        <w:ind w:left="6480" w:hanging="180"/>
      </w:pPr>
    </w:lvl>
  </w:abstractNum>
  <w:abstractNum w:abstractNumId="12" w15:restartNumberingAfterBreak="0">
    <w:nsid w:val="37394AE1"/>
    <w:multiLevelType w:val="hybridMultilevel"/>
    <w:tmpl w:val="5664D4E0"/>
    <w:lvl w:ilvl="0" w:tplc="97F066BA">
      <w:start w:val="1"/>
      <w:numFmt w:val="upperRoman"/>
      <w:lvlText w:val="%1."/>
      <w:lvlJc w:val="left"/>
      <w:pPr>
        <w:ind w:left="1440" w:hanging="720"/>
      </w:pPr>
      <w:rPr>
        <w:rFonts w:hint="default"/>
      </w:rPr>
    </w:lvl>
    <w:lvl w:ilvl="1" w:tplc="7E7869EA" w:tentative="1">
      <w:start w:val="1"/>
      <w:numFmt w:val="lowerLetter"/>
      <w:lvlText w:val="%2."/>
      <w:lvlJc w:val="left"/>
      <w:pPr>
        <w:ind w:left="1800" w:hanging="360"/>
      </w:pPr>
    </w:lvl>
    <w:lvl w:ilvl="2" w:tplc="B1360E50" w:tentative="1">
      <w:start w:val="1"/>
      <w:numFmt w:val="lowerRoman"/>
      <w:lvlText w:val="%3."/>
      <w:lvlJc w:val="right"/>
      <w:pPr>
        <w:ind w:left="2520" w:hanging="180"/>
      </w:pPr>
    </w:lvl>
    <w:lvl w:ilvl="3" w:tplc="7F8C924E" w:tentative="1">
      <w:start w:val="1"/>
      <w:numFmt w:val="decimal"/>
      <w:lvlText w:val="%4."/>
      <w:lvlJc w:val="left"/>
      <w:pPr>
        <w:ind w:left="3240" w:hanging="360"/>
      </w:pPr>
    </w:lvl>
    <w:lvl w:ilvl="4" w:tplc="5E4AA89C" w:tentative="1">
      <w:start w:val="1"/>
      <w:numFmt w:val="lowerLetter"/>
      <w:lvlText w:val="%5."/>
      <w:lvlJc w:val="left"/>
      <w:pPr>
        <w:ind w:left="3960" w:hanging="360"/>
      </w:pPr>
    </w:lvl>
    <w:lvl w:ilvl="5" w:tplc="DD02509E" w:tentative="1">
      <w:start w:val="1"/>
      <w:numFmt w:val="lowerRoman"/>
      <w:lvlText w:val="%6."/>
      <w:lvlJc w:val="right"/>
      <w:pPr>
        <w:ind w:left="4680" w:hanging="180"/>
      </w:pPr>
    </w:lvl>
    <w:lvl w:ilvl="6" w:tplc="2AE2AC7E" w:tentative="1">
      <w:start w:val="1"/>
      <w:numFmt w:val="decimal"/>
      <w:lvlText w:val="%7."/>
      <w:lvlJc w:val="left"/>
      <w:pPr>
        <w:ind w:left="5400" w:hanging="360"/>
      </w:pPr>
    </w:lvl>
    <w:lvl w:ilvl="7" w:tplc="E78EEDF2" w:tentative="1">
      <w:start w:val="1"/>
      <w:numFmt w:val="lowerLetter"/>
      <w:lvlText w:val="%8."/>
      <w:lvlJc w:val="left"/>
      <w:pPr>
        <w:ind w:left="6120" w:hanging="360"/>
      </w:pPr>
    </w:lvl>
    <w:lvl w:ilvl="8" w:tplc="F150382E" w:tentative="1">
      <w:start w:val="1"/>
      <w:numFmt w:val="lowerRoman"/>
      <w:lvlText w:val="%9."/>
      <w:lvlJc w:val="right"/>
      <w:pPr>
        <w:ind w:left="6840" w:hanging="180"/>
      </w:pPr>
    </w:lvl>
  </w:abstractNum>
  <w:abstractNum w:abstractNumId="13" w15:restartNumberingAfterBreak="0">
    <w:nsid w:val="393F5650"/>
    <w:multiLevelType w:val="hybridMultilevel"/>
    <w:tmpl w:val="4398881C"/>
    <w:lvl w:ilvl="0" w:tplc="C6265C66">
      <w:start w:val="1"/>
      <w:numFmt w:val="lowerLetter"/>
      <w:lvlText w:val="%1."/>
      <w:lvlJc w:val="left"/>
      <w:pPr>
        <w:ind w:left="1080" w:hanging="360"/>
      </w:pPr>
      <w:rPr>
        <w:rFonts w:hint="default"/>
      </w:rPr>
    </w:lvl>
    <w:lvl w:ilvl="1" w:tplc="39969C60" w:tentative="1">
      <w:start w:val="1"/>
      <w:numFmt w:val="lowerLetter"/>
      <w:lvlText w:val="%2."/>
      <w:lvlJc w:val="left"/>
      <w:pPr>
        <w:ind w:left="1800" w:hanging="360"/>
      </w:pPr>
    </w:lvl>
    <w:lvl w:ilvl="2" w:tplc="9A66A206" w:tentative="1">
      <w:start w:val="1"/>
      <w:numFmt w:val="lowerRoman"/>
      <w:lvlText w:val="%3."/>
      <w:lvlJc w:val="right"/>
      <w:pPr>
        <w:ind w:left="2520" w:hanging="180"/>
      </w:pPr>
    </w:lvl>
    <w:lvl w:ilvl="3" w:tplc="54B2A150" w:tentative="1">
      <w:start w:val="1"/>
      <w:numFmt w:val="decimal"/>
      <w:lvlText w:val="%4."/>
      <w:lvlJc w:val="left"/>
      <w:pPr>
        <w:ind w:left="3240" w:hanging="360"/>
      </w:pPr>
    </w:lvl>
    <w:lvl w:ilvl="4" w:tplc="07CEAC02" w:tentative="1">
      <w:start w:val="1"/>
      <w:numFmt w:val="lowerLetter"/>
      <w:lvlText w:val="%5."/>
      <w:lvlJc w:val="left"/>
      <w:pPr>
        <w:ind w:left="3960" w:hanging="360"/>
      </w:pPr>
    </w:lvl>
    <w:lvl w:ilvl="5" w:tplc="6860838E" w:tentative="1">
      <w:start w:val="1"/>
      <w:numFmt w:val="lowerRoman"/>
      <w:lvlText w:val="%6."/>
      <w:lvlJc w:val="right"/>
      <w:pPr>
        <w:ind w:left="4680" w:hanging="180"/>
      </w:pPr>
    </w:lvl>
    <w:lvl w:ilvl="6" w:tplc="45A66B00" w:tentative="1">
      <w:start w:val="1"/>
      <w:numFmt w:val="decimal"/>
      <w:lvlText w:val="%7."/>
      <w:lvlJc w:val="left"/>
      <w:pPr>
        <w:ind w:left="5400" w:hanging="360"/>
      </w:pPr>
    </w:lvl>
    <w:lvl w:ilvl="7" w:tplc="64161B1A" w:tentative="1">
      <w:start w:val="1"/>
      <w:numFmt w:val="lowerLetter"/>
      <w:lvlText w:val="%8."/>
      <w:lvlJc w:val="left"/>
      <w:pPr>
        <w:ind w:left="6120" w:hanging="360"/>
      </w:pPr>
    </w:lvl>
    <w:lvl w:ilvl="8" w:tplc="23EA362A" w:tentative="1">
      <w:start w:val="1"/>
      <w:numFmt w:val="lowerRoman"/>
      <w:lvlText w:val="%9."/>
      <w:lvlJc w:val="right"/>
      <w:pPr>
        <w:ind w:left="6840" w:hanging="180"/>
      </w:pPr>
    </w:lvl>
  </w:abstractNum>
  <w:abstractNum w:abstractNumId="14" w15:restartNumberingAfterBreak="0">
    <w:nsid w:val="43683CD2"/>
    <w:multiLevelType w:val="hybridMultilevel"/>
    <w:tmpl w:val="05F02AE4"/>
    <w:lvl w:ilvl="0" w:tplc="4C862BC0">
      <w:start w:val="1"/>
      <w:numFmt w:val="upperRoman"/>
      <w:lvlText w:val="%1."/>
      <w:lvlJc w:val="left"/>
      <w:pPr>
        <w:ind w:left="1440" w:hanging="720"/>
      </w:pPr>
      <w:rPr>
        <w:rFonts w:hint="default"/>
        <w:b w:val="0"/>
      </w:rPr>
    </w:lvl>
    <w:lvl w:ilvl="1" w:tplc="BBD43978" w:tentative="1">
      <w:start w:val="1"/>
      <w:numFmt w:val="lowerLetter"/>
      <w:lvlText w:val="%2."/>
      <w:lvlJc w:val="left"/>
      <w:pPr>
        <w:ind w:left="1800" w:hanging="360"/>
      </w:pPr>
    </w:lvl>
    <w:lvl w:ilvl="2" w:tplc="FBE88588" w:tentative="1">
      <w:start w:val="1"/>
      <w:numFmt w:val="lowerRoman"/>
      <w:lvlText w:val="%3."/>
      <w:lvlJc w:val="right"/>
      <w:pPr>
        <w:ind w:left="2520" w:hanging="180"/>
      </w:pPr>
    </w:lvl>
    <w:lvl w:ilvl="3" w:tplc="3BF20582" w:tentative="1">
      <w:start w:val="1"/>
      <w:numFmt w:val="decimal"/>
      <w:lvlText w:val="%4."/>
      <w:lvlJc w:val="left"/>
      <w:pPr>
        <w:ind w:left="3240" w:hanging="360"/>
      </w:pPr>
    </w:lvl>
    <w:lvl w:ilvl="4" w:tplc="AFBC2FD0" w:tentative="1">
      <w:start w:val="1"/>
      <w:numFmt w:val="lowerLetter"/>
      <w:lvlText w:val="%5."/>
      <w:lvlJc w:val="left"/>
      <w:pPr>
        <w:ind w:left="3960" w:hanging="360"/>
      </w:pPr>
    </w:lvl>
    <w:lvl w:ilvl="5" w:tplc="B31AA198" w:tentative="1">
      <w:start w:val="1"/>
      <w:numFmt w:val="lowerRoman"/>
      <w:lvlText w:val="%6."/>
      <w:lvlJc w:val="right"/>
      <w:pPr>
        <w:ind w:left="4680" w:hanging="180"/>
      </w:pPr>
    </w:lvl>
    <w:lvl w:ilvl="6" w:tplc="C52242BA" w:tentative="1">
      <w:start w:val="1"/>
      <w:numFmt w:val="decimal"/>
      <w:lvlText w:val="%7."/>
      <w:lvlJc w:val="left"/>
      <w:pPr>
        <w:ind w:left="5400" w:hanging="360"/>
      </w:pPr>
    </w:lvl>
    <w:lvl w:ilvl="7" w:tplc="2C52C848" w:tentative="1">
      <w:start w:val="1"/>
      <w:numFmt w:val="lowerLetter"/>
      <w:lvlText w:val="%8."/>
      <w:lvlJc w:val="left"/>
      <w:pPr>
        <w:ind w:left="6120" w:hanging="360"/>
      </w:pPr>
    </w:lvl>
    <w:lvl w:ilvl="8" w:tplc="1EC0EE82" w:tentative="1">
      <w:start w:val="1"/>
      <w:numFmt w:val="lowerRoman"/>
      <w:lvlText w:val="%9."/>
      <w:lvlJc w:val="right"/>
      <w:pPr>
        <w:ind w:left="6840" w:hanging="180"/>
      </w:pPr>
    </w:lvl>
  </w:abstractNum>
  <w:abstractNum w:abstractNumId="15" w15:restartNumberingAfterBreak="0">
    <w:nsid w:val="451E518C"/>
    <w:multiLevelType w:val="hybridMultilevel"/>
    <w:tmpl w:val="369E9442"/>
    <w:lvl w:ilvl="0" w:tplc="A5648398">
      <w:start w:val="1"/>
      <w:numFmt w:val="upperLetter"/>
      <w:lvlText w:val="%1."/>
      <w:lvlJc w:val="left"/>
      <w:pPr>
        <w:ind w:left="1800" w:hanging="360"/>
      </w:pPr>
      <w:rPr>
        <w:rFonts w:hint="default"/>
      </w:rPr>
    </w:lvl>
    <w:lvl w:ilvl="1" w:tplc="D51ABFFE" w:tentative="1">
      <w:start w:val="1"/>
      <w:numFmt w:val="lowerLetter"/>
      <w:lvlText w:val="%2."/>
      <w:lvlJc w:val="left"/>
      <w:pPr>
        <w:ind w:left="2520" w:hanging="360"/>
      </w:pPr>
    </w:lvl>
    <w:lvl w:ilvl="2" w:tplc="E43EC94E" w:tentative="1">
      <w:start w:val="1"/>
      <w:numFmt w:val="lowerRoman"/>
      <w:lvlText w:val="%3."/>
      <w:lvlJc w:val="right"/>
      <w:pPr>
        <w:ind w:left="3240" w:hanging="180"/>
      </w:pPr>
    </w:lvl>
    <w:lvl w:ilvl="3" w:tplc="37424848" w:tentative="1">
      <w:start w:val="1"/>
      <w:numFmt w:val="decimal"/>
      <w:lvlText w:val="%4."/>
      <w:lvlJc w:val="left"/>
      <w:pPr>
        <w:ind w:left="3960" w:hanging="360"/>
      </w:pPr>
    </w:lvl>
    <w:lvl w:ilvl="4" w:tplc="5C2698BC" w:tentative="1">
      <w:start w:val="1"/>
      <w:numFmt w:val="lowerLetter"/>
      <w:lvlText w:val="%5."/>
      <w:lvlJc w:val="left"/>
      <w:pPr>
        <w:ind w:left="4680" w:hanging="360"/>
      </w:pPr>
    </w:lvl>
    <w:lvl w:ilvl="5" w:tplc="D4348502" w:tentative="1">
      <w:start w:val="1"/>
      <w:numFmt w:val="lowerRoman"/>
      <w:lvlText w:val="%6."/>
      <w:lvlJc w:val="right"/>
      <w:pPr>
        <w:ind w:left="5400" w:hanging="180"/>
      </w:pPr>
    </w:lvl>
    <w:lvl w:ilvl="6" w:tplc="0160207A" w:tentative="1">
      <w:start w:val="1"/>
      <w:numFmt w:val="decimal"/>
      <w:lvlText w:val="%7."/>
      <w:lvlJc w:val="left"/>
      <w:pPr>
        <w:ind w:left="6120" w:hanging="360"/>
      </w:pPr>
    </w:lvl>
    <w:lvl w:ilvl="7" w:tplc="3996890E" w:tentative="1">
      <w:start w:val="1"/>
      <w:numFmt w:val="lowerLetter"/>
      <w:lvlText w:val="%8."/>
      <w:lvlJc w:val="left"/>
      <w:pPr>
        <w:ind w:left="6840" w:hanging="360"/>
      </w:pPr>
    </w:lvl>
    <w:lvl w:ilvl="8" w:tplc="404021CA" w:tentative="1">
      <w:start w:val="1"/>
      <w:numFmt w:val="lowerRoman"/>
      <w:lvlText w:val="%9."/>
      <w:lvlJc w:val="right"/>
      <w:pPr>
        <w:ind w:left="7560" w:hanging="180"/>
      </w:pPr>
    </w:lvl>
  </w:abstractNum>
  <w:abstractNum w:abstractNumId="16" w15:restartNumberingAfterBreak="0">
    <w:nsid w:val="4C995413"/>
    <w:multiLevelType w:val="hybridMultilevel"/>
    <w:tmpl w:val="B3EE26E8"/>
    <w:lvl w:ilvl="0" w:tplc="F9885A28">
      <w:start w:val="1"/>
      <w:numFmt w:val="lowerRoman"/>
      <w:lvlText w:val="%1."/>
      <w:lvlJc w:val="left"/>
      <w:pPr>
        <w:ind w:left="1080" w:hanging="720"/>
      </w:pPr>
      <w:rPr>
        <w:rFonts w:hint="default"/>
        <w:b/>
      </w:rPr>
    </w:lvl>
    <w:lvl w:ilvl="1" w:tplc="3118B094" w:tentative="1">
      <w:start w:val="1"/>
      <w:numFmt w:val="lowerLetter"/>
      <w:lvlText w:val="%2."/>
      <w:lvlJc w:val="left"/>
      <w:pPr>
        <w:ind w:left="1440" w:hanging="360"/>
      </w:pPr>
    </w:lvl>
    <w:lvl w:ilvl="2" w:tplc="AEBCCFF2" w:tentative="1">
      <w:start w:val="1"/>
      <w:numFmt w:val="lowerRoman"/>
      <w:lvlText w:val="%3."/>
      <w:lvlJc w:val="right"/>
      <w:pPr>
        <w:ind w:left="2160" w:hanging="180"/>
      </w:pPr>
    </w:lvl>
    <w:lvl w:ilvl="3" w:tplc="24D20C80" w:tentative="1">
      <w:start w:val="1"/>
      <w:numFmt w:val="decimal"/>
      <w:lvlText w:val="%4."/>
      <w:lvlJc w:val="left"/>
      <w:pPr>
        <w:ind w:left="2880" w:hanging="360"/>
      </w:pPr>
    </w:lvl>
    <w:lvl w:ilvl="4" w:tplc="FE8CC7B8" w:tentative="1">
      <w:start w:val="1"/>
      <w:numFmt w:val="lowerLetter"/>
      <w:lvlText w:val="%5."/>
      <w:lvlJc w:val="left"/>
      <w:pPr>
        <w:ind w:left="3600" w:hanging="360"/>
      </w:pPr>
    </w:lvl>
    <w:lvl w:ilvl="5" w:tplc="6A940680" w:tentative="1">
      <w:start w:val="1"/>
      <w:numFmt w:val="lowerRoman"/>
      <w:lvlText w:val="%6."/>
      <w:lvlJc w:val="right"/>
      <w:pPr>
        <w:ind w:left="4320" w:hanging="180"/>
      </w:pPr>
    </w:lvl>
    <w:lvl w:ilvl="6" w:tplc="D140FB40" w:tentative="1">
      <w:start w:val="1"/>
      <w:numFmt w:val="decimal"/>
      <w:lvlText w:val="%7."/>
      <w:lvlJc w:val="left"/>
      <w:pPr>
        <w:ind w:left="5040" w:hanging="360"/>
      </w:pPr>
    </w:lvl>
    <w:lvl w:ilvl="7" w:tplc="7AA8F9A8" w:tentative="1">
      <w:start w:val="1"/>
      <w:numFmt w:val="lowerLetter"/>
      <w:lvlText w:val="%8."/>
      <w:lvlJc w:val="left"/>
      <w:pPr>
        <w:ind w:left="5760" w:hanging="360"/>
      </w:pPr>
    </w:lvl>
    <w:lvl w:ilvl="8" w:tplc="4D8EB17C" w:tentative="1">
      <w:start w:val="1"/>
      <w:numFmt w:val="lowerRoman"/>
      <w:lvlText w:val="%9."/>
      <w:lvlJc w:val="right"/>
      <w:pPr>
        <w:ind w:left="6480" w:hanging="180"/>
      </w:pPr>
    </w:lvl>
  </w:abstractNum>
  <w:abstractNum w:abstractNumId="17" w15:restartNumberingAfterBreak="0">
    <w:nsid w:val="4E2E73F8"/>
    <w:multiLevelType w:val="hybridMultilevel"/>
    <w:tmpl w:val="B498A618"/>
    <w:lvl w:ilvl="0" w:tplc="C486D942">
      <w:start w:val="1"/>
      <w:numFmt w:val="lowerLetter"/>
      <w:lvlText w:val="%1."/>
      <w:lvlJc w:val="left"/>
      <w:pPr>
        <w:ind w:left="1080" w:hanging="360"/>
      </w:pPr>
      <w:rPr>
        <w:rFonts w:hint="default"/>
      </w:rPr>
    </w:lvl>
    <w:lvl w:ilvl="1" w:tplc="6F207DE8" w:tentative="1">
      <w:start w:val="1"/>
      <w:numFmt w:val="lowerLetter"/>
      <w:lvlText w:val="%2."/>
      <w:lvlJc w:val="left"/>
      <w:pPr>
        <w:ind w:left="1800" w:hanging="360"/>
      </w:pPr>
    </w:lvl>
    <w:lvl w:ilvl="2" w:tplc="9CD2D516" w:tentative="1">
      <w:start w:val="1"/>
      <w:numFmt w:val="lowerRoman"/>
      <w:lvlText w:val="%3."/>
      <w:lvlJc w:val="right"/>
      <w:pPr>
        <w:ind w:left="2520" w:hanging="180"/>
      </w:pPr>
    </w:lvl>
    <w:lvl w:ilvl="3" w:tplc="2CC040B0" w:tentative="1">
      <w:start w:val="1"/>
      <w:numFmt w:val="decimal"/>
      <w:lvlText w:val="%4."/>
      <w:lvlJc w:val="left"/>
      <w:pPr>
        <w:ind w:left="3240" w:hanging="360"/>
      </w:pPr>
    </w:lvl>
    <w:lvl w:ilvl="4" w:tplc="09183AF2" w:tentative="1">
      <w:start w:val="1"/>
      <w:numFmt w:val="lowerLetter"/>
      <w:lvlText w:val="%5."/>
      <w:lvlJc w:val="left"/>
      <w:pPr>
        <w:ind w:left="3960" w:hanging="360"/>
      </w:pPr>
    </w:lvl>
    <w:lvl w:ilvl="5" w:tplc="B0B47F9C" w:tentative="1">
      <w:start w:val="1"/>
      <w:numFmt w:val="lowerRoman"/>
      <w:lvlText w:val="%6."/>
      <w:lvlJc w:val="right"/>
      <w:pPr>
        <w:ind w:left="4680" w:hanging="180"/>
      </w:pPr>
    </w:lvl>
    <w:lvl w:ilvl="6" w:tplc="0A7230D8" w:tentative="1">
      <w:start w:val="1"/>
      <w:numFmt w:val="decimal"/>
      <w:lvlText w:val="%7."/>
      <w:lvlJc w:val="left"/>
      <w:pPr>
        <w:ind w:left="5400" w:hanging="360"/>
      </w:pPr>
    </w:lvl>
    <w:lvl w:ilvl="7" w:tplc="589E1C4A" w:tentative="1">
      <w:start w:val="1"/>
      <w:numFmt w:val="lowerLetter"/>
      <w:lvlText w:val="%8."/>
      <w:lvlJc w:val="left"/>
      <w:pPr>
        <w:ind w:left="6120" w:hanging="360"/>
      </w:pPr>
    </w:lvl>
    <w:lvl w:ilvl="8" w:tplc="8DE87D42" w:tentative="1">
      <w:start w:val="1"/>
      <w:numFmt w:val="lowerRoman"/>
      <w:lvlText w:val="%9."/>
      <w:lvlJc w:val="right"/>
      <w:pPr>
        <w:ind w:left="6840" w:hanging="180"/>
      </w:pPr>
    </w:lvl>
  </w:abstractNum>
  <w:abstractNum w:abstractNumId="18" w15:restartNumberingAfterBreak="0">
    <w:nsid w:val="4FBC1A7C"/>
    <w:multiLevelType w:val="hybridMultilevel"/>
    <w:tmpl w:val="18F23C68"/>
    <w:lvl w:ilvl="0" w:tplc="B8622322">
      <w:start w:val="1"/>
      <w:numFmt w:val="lowerRoman"/>
      <w:lvlText w:val="%1."/>
      <w:lvlJc w:val="left"/>
      <w:pPr>
        <w:ind w:left="1080" w:hanging="720"/>
      </w:pPr>
      <w:rPr>
        <w:rFonts w:hint="default"/>
      </w:rPr>
    </w:lvl>
    <w:lvl w:ilvl="1" w:tplc="55A05B08">
      <w:start w:val="1"/>
      <w:numFmt w:val="lowerLetter"/>
      <w:lvlText w:val="%2."/>
      <w:lvlJc w:val="left"/>
      <w:pPr>
        <w:ind w:left="1440" w:hanging="360"/>
      </w:pPr>
    </w:lvl>
    <w:lvl w:ilvl="2" w:tplc="D144D0A0" w:tentative="1">
      <w:start w:val="1"/>
      <w:numFmt w:val="lowerRoman"/>
      <w:lvlText w:val="%3."/>
      <w:lvlJc w:val="right"/>
      <w:pPr>
        <w:ind w:left="2160" w:hanging="180"/>
      </w:pPr>
    </w:lvl>
    <w:lvl w:ilvl="3" w:tplc="2E3076AE" w:tentative="1">
      <w:start w:val="1"/>
      <w:numFmt w:val="decimal"/>
      <w:lvlText w:val="%4."/>
      <w:lvlJc w:val="left"/>
      <w:pPr>
        <w:ind w:left="2880" w:hanging="360"/>
      </w:pPr>
    </w:lvl>
    <w:lvl w:ilvl="4" w:tplc="7B946812" w:tentative="1">
      <w:start w:val="1"/>
      <w:numFmt w:val="lowerLetter"/>
      <w:lvlText w:val="%5."/>
      <w:lvlJc w:val="left"/>
      <w:pPr>
        <w:ind w:left="3600" w:hanging="360"/>
      </w:pPr>
    </w:lvl>
    <w:lvl w:ilvl="5" w:tplc="E912F826" w:tentative="1">
      <w:start w:val="1"/>
      <w:numFmt w:val="lowerRoman"/>
      <w:lvlText w:val="%6."/>
      <w:lvlJc w:val="right"/>
      <w:pPr>
        <w:ind w:left="4320" w:hanging="180"/>
      </w:pPr>
    </w:lvl>
    <w:lvl w:ilvl="6" w:tplc="8472706A" w:tentative="1">
      <w:start w:val="1"/>
      <w:numFmt w:val="decimal"/>
      <w:lvlText w:val="%7."/>
      <w:lvlJc w:val="left"/>
      <w:pPr>
        <w:ind w:left="5040" w:hanging="360"/>
      </w:pPr>
    </w:lvl>
    <w:lvl w:ilvl="7" w:tplc="158608C6" w:tentative="1">
      <w:start w:val="1"/>
      <w:numFmt w:val="lowerLetter"/>
      <w:lvlText w:val="%8."/>
      <w:lvlJc w:val="left"/>
      <w:pPr>
        <w:ind w:left="5760" w:hanging="360"/>
      </w:pPr>
    </w:lvl>
    <w:lvl w:ilvl="8" w:tplc="FCCA7E92" w:tentative="1">
      <w:start w:val="1"/>
      <w:numFmt w:val="lowerRoman"/>
      <w:lvlText w:val="%9."/>
      <w:lvlJc w:val="right"/>
      <w:pPr>
        <w:ind w:left="6480" w:hanging="180"/>
      </w:pPr>
    </w:lvl>
  </w:abstractNum>
  <w:abstractNum w:abstractNumId="19" w15:restartNumberingAfterBreak="0">
    <w:nsid w:val="50C96B81"/>
    <w:multiLevelType w:val="hybridMultilevel"/>
    <w:tmpl w:val="98D22DAE"/>
    <w:lvl w:ilvl="0" w:tplc="97F2B25C">
      <w:start w:val="1"/>
      <w:numFmt w:val="decimal"/>
      <w:lvlText w:val="%1."/>
      <w:lvlJc w:val="left"/>
      <w:pPr>
        <w:ind w:left="720" w:hanging="360"/>
      </w:pPr>
      <w:rPr>
        <w:rFonts w:hint="default"/>
      </w:rPr>
    </w:lvl>
    <w:lvl w:ilvl="1" w:tplc="0F88574E" w:tentative="1">
      <w:start w:val="1"/>
      <w:numFmt w:val="lowerLetter"/>
      <w:lvlText w:val="%2."/>
      <w:lvlJc w:val="left"/>
      <w:pPr>
        <w:ind w:left="1440" w:hanging="360"/>
      </w:pPr>
    </w:lvl>
    <w:lvl w:ilvl="2" w:tplc="ACBC1664" w:tentative="1">
      <w:start w:val="1"/>
      <w:numFmt w:val="lowerRoman"/>
      <w:lvlText w:val="%3."/>
      <w:lvlJc w:val="right"/>
      <w:pPr>
        <w:ind w:left="2160" w:hanging="180"/>
      </w:pPr>
    </w:lvl>
    <w:lvl w:ilvl="3" w:tplc="6150A44E" w:tentative="1">
      <w:start w:val="1"/>
      <w:numFmt w:val="decimal"/>
      <w:lvlText w:val="%4."/>
      <w:lvlJc w:val="left"/>
      <w:pPr>
        <w:ind w:left="2880" w:hanging="360"/>
      </w:pPr>
    </w:lvl>
    <w:lvl w:ilvl="4" w:tplc="E4DA05F2" w:tentative="1">
      <w:start w:val="1"/>
      <w:numFmt w:val="lowerLetter"/>
      <w:lvlText w:val="%5."/>
      <w:lvlJc w:val="left"/>
      <w:pPr>
        <w:ind w:left="3600" w:hanging="360"/>
      </w:pPr>
    </w:lvl>
    <w:lvl w:ilvl="5" w:tplc="5F74479E" w:tentative="1">
      <w:start w:val="1"/>
      <w:numFmt w:val="lowerRoman"/>
      <w:lvlText w:val="%6."/>
      <w:lvlJc w:val="right"/>
      <w:pPr>
        <w:ind w:left="4320" w:hanging="180"/>
      </w:pPr>
    </w:lvl>
    <w:lvl w:ilvl="6" w:tplc="CE04EF9A" w:tentative="1">
      <w:start w:val="1"/>
      <w:numFmt w:val="decimal"/>
      <w:lvlText w:val="%7."/>
      <w:lvlJc w:val="left"/>
      <w:pPr>
        <w:ind w:left="5040" w:hanging="360"/>
      </w:pPr>
    </w:lvl>
    <w:lvl w:ilvl="7" w:tplc="9C28420C" w:tentative="1">
      <w:start w:val="1"/>
      <w:numFmt w:val="lowerLetter"/>
      <w:lvlText w:val="%8."/>
      <w:lvlJc w:val="left"/>
      <w:pPr>
        <w:ind w:left="5760" w:hanging="360"/>
      </w:pPr>
    </w:lvl>
    <w:lvl w:ilvl="8" w:tplc="2ABCFB90" w:tentative="1">
      <w:start w:val="1"/>
      <w:numFmt w:val="lowerRoman"/>
      <w:lvlText w:val="%9."/>
      <w:lvlJc w:val="right"/>
      <w:pPr>
        <w:ind w:left="6480" w:hanging="180"/>
      </w:pPr>
    </w:lvl>
  </w:abstractNum>
  <w:abstractNum w:abstractNumId="20" w15:restartNumberingAfterBreak="0">
    <w:nsid w:val="51F0395C"/>
    <w:multiLevelType w:val="hybridMultilevel"/>
    <w:tmpl w:val="BD5AD09E"/>
    <w:lvl w:ilvl="0" w:tplc="7AC41966">
      <w:start w:val="1"/>
      <w:numFmt w:val="upperRoman"/>
      <w:lvlText w:val="%1."/>
      <w:lvlJc w:val="left"/>
      <w:pPr>
        <w:ind w:left="1440" w:hanging="720"/>
      </w:pPr>
      <w:rPr>
        <w:rFonts w:hint="default"/>
      </w:rPr>
    </w:lvl>
    <w:lvl w:ilvl="1" w:tplc="9E026070" w:tentative="1">
      <w:start w:val="1"/>
      <w:numFmt w:val="lowerLetter"/>
      <w:lvlText w:val="%2."/>
      <w:lvlJc w:val="left"/>
      <w:pPr>
        <w:ind w:left="1800" w:hanging="360"/>
      </w:pPr>
    </w:lvl>
    <w:lvl w:ilvl="2" w:tplc="43D46D16" w:tentative="1">
      <w:start w:val="1"/>
      <w:numFmt w:val="lowerRoman"/>
      <w:lvlText w:val="%3."/>
      <w:lvlJc w:val="right"/>
      <w:pPr>
        <w:ind w:left="2520" w:hanging="180"/>
      </w:pPr>
    </w:lvl>
    <w:lvl w:ilvl="3" w:tplc="8168EFDE" w:tentative="1">
      <w:start w:val="1"/>
      <w:numFmt w:val="decimal"/>
      <w:lvlText w:val="%4."/>
      <w:lvlJc w:val="left"/>
      <w:pPr>
        <w:ind w:left="3240" w:hanging="360"/>
      </w:pPr>
    </w:lvl>
    <w:lvl w:ilvl="4" w:tplc="D47A03F8" w:tentative="1">
      <w:start w:val="1"/>
      <w:numFmt w:val="lowerLetter"/>
      <w:lvlText w:val="%5."/>
      <w:lvlJc w:val="left"/>
      <w:pPr>
        <w:ind w:left="3960" w:hanging="360"/>
      </w:pPr>
    </w:lvl>
    <w:lvl w:ilvl="5" w:tplc="79E010BA" w:tentative="1">
      <w:start w:val="1"/>
      <w:numFmt w:val="lowerRoman"/>
      <w:lvlText w:val="%6."/>
      <w:lvlJc w:val="right"/>
      <w:pPr>
        <w:ind w:left="4680" w:hanging="180"/>
      </w:pPr>
    </w:lvl>
    <w:lvl w:ilvl="6" w:tplc="FEB062C8" w:tentative="1">
      <w:start w:val="1"/>
      <w:numFmt w:val="decimal"/>
      <w:lvlText w:val="%7."/>
      <w:lvlJc w:val="left"/>
      <w:pPr>
        <w:ind w:left="5400" w:hanging="360"/>
      </w:pPr>
    </w:lvl>
    <w:lvl w:ilvl="7" w:tplc="113C7D08" w:tentative="1">
      <w:start w:val="1"/>
      <w:numFmt w:val="lowerLetter"/>
      <w:lvlText w:val="%8."/>
      <w:lvlJc w:val="left"/>
      <w:pPr>
        <w:ind w:left="6120" w:hanging="360"/>
      </w:pPr>
    </w:lvl>
    <w:lvl w:ilvl="8" w:tplc="3F0C3052" w:tentative="1">
      <w:start w:val="1"/>
      <w:numFmt w:val="lowerRoman"/>
      <w:lvlText w:val="%9."/>
      <w:lvlJc w:val="right"/>
      <w:pPr>
        <w:ind w:left="6840" w:hanging="180"/>
      </w:pPr>
    </w:lvl>
  </w:abstractNum>
  <w:abstractNum w:abstractNumId="21" w15:restartNumberingAfterBreak="0">
    <w:nsid w:val="5DF84172"/>
    <w:multiLevelType w:val="hybridMultilevel"/>
    <w:tmpl w:val="569AB338"/>
    <w:lvl w:ilvl="0" w:tplc="FBA477B2">
      <w:start w:val="1"/>
      <w:numFmt w:val="lowerRoman"/>
      <w:lvlText w:val="%1."/>
      <w:lvlJc w:val="left"/>
      <w:pPr>
        <w:ind w:left="1440" w:hanging="720"/>
      </w:pPr>
      <w:rPr>
        <w:rFonts w:hint="default"/>
      </w:rPr>
    </w:lvl>
    <w:lvl w:ilvl="1" w:tplc="4A1ED12A" w:tentative="1">
      <w:start w:val="1"/>
      <w:numFmt w:val="lowerLetter"/>
      <w:lvlText w:val="%2."/>
      <w:lvlJc w:val="left"/>
      <w:pPr>
        <w:ind w:left="1800" w:hanging="360"/>
      </w:pPr>
    </w:lvl>
    <w:lvl w:ilvl="2" w:tplc="D44E568E" w:tentative="1">
      <w:start w:val="1"/>
      <w:numFmt w:val="lowerRoman"/>
      <w:lvlText w:val="%3."/>
      <w:lvlJc w:val="right"/>
      <w:pPr>
        <w:ind w:left="2520" w:hanging="180"/>
      </w:pPr>
    </w:lvl>
    <w:lvl w:ilvl="3" w:tplc="0218CA64" w:tentative="1">
      <w:start w:val="1"/>
      <w:numFmt w:val="decimal"/>
      <w:lvlText w:val="%4."/>
      <w:lvlJc w:val="left"/>
      <w:pPr>
        <w:ind w:left="3240" w:hanging="360"/>
      </w:pPr>
    </w:lvl>
    <w:lvl w:ilvl="4" w:tplc="050CF41E" w:tentative="1">
      <w:start w:val="1"/>
      <w:numFmt w:val="lowerLetter"/>
      <w:lvlText w:val="%5."/>
      <w:lvlJc w:val="left"/>
      <w:pPr>
        <w:ind w:left="3960" w:hanging="360"/>
      </w:pPr>
    </w:lvl>
    <w:lvl w:ilvl="5" w:tplc="C844912C" w:tentative="1">
      <w:start w:val="1"/>
      <w:numFmt w:val="lowerRoman"/>
      <w:lvlText w:val="%6."/>
      <w:lvlJc w:val="right"/>
      <w:pPr>
        <w:ind w:left="4680" w:hanging="180"/>
      </w:pPr>
    </w:lvl>
    <w:lvl w:ilvl="6" w:tplc="C95451A4" w:tentative="1">
      <w:start w:val="1"/>
      <w:numFmt w:val="decimal"/>
      <w:lvlText w:val="%7."/>
      <w:lvlJc w:val="left"/>
      <w:pPr>
        <w:ind w:left="5400" w:hanging="360"/>
      </w:pPr>
    </w:lvl>
    <w:lvl w:ilvl="7" w:tplc="84869CDC" w:tentative="1">
      <w:start w:val="1"/>
      <w:numFmt w:val="lowerLetter"/>
      <w:lvlText w:val="%8."/>
      <w:lvlJc w:val="left"/>
      <w:pPr>
        <w:ind w:left="6120" w:hanging="360"/>
      </w:pPr>
    </w:lvl>
    <w:lvl w:ilvl="8" w:tplc="51406056" w:tentative="1">
      <w:start w:val="1"/>
      <w:numFmt w:val="lowerRoman"/>
      <w:lvlText w:val="%9."/>
      <w:lvlJc w:val="right"/>
      <w:pPr>
        <w:ind w:left="6840" w:hanging="180"/>
      </w:pPr>
    </w:lvl>
  </w:abstractNum>
  <w:abstractNum w:abstractNumId="22" w15:restartNumberingAfterBreak="0">
    <w:nsid w:val="6BF031BA"/>
    <w:multiLevelType w:val="hybridMultilevel"/>
    <w:tmpl w:val="69AA2A76"/>
    <w:lvl w:ilvl="0" w:tplc="54AA4F5A">
      <w:start w:val="1"/>
      <w:numFmt w:val="lowerRoman"/>
      <w:lvlText w:val="%1."/>
      <w:lvlJc w:val="left"/>
      <w:pPr>
        <w:ind w:left="1440" w:hanging="720"/>
      </w:pPr>
      <w:rPr>
        <w:rFonts w:hint="default"/>
      </w:rPr>
    </w:lvl>
    <w:lvl w:ilvl="1" w:tplc="A89E64DE" w:tentative="1">
      <w:start w:val="1"/>
      <w:numFmt w:val="lowerLetter"/>
      <w:lvlText w:val="%2."/>
      <w:lvlJc w:val="left"/>
      <w:pPr>
        <w:ind w:left="1800" w:hanging="360"/>
      </w:pPr>
    </w:lvl>
    <w:lvl w:ilvl="2" w:tplc="33FCCD3A" w:tentative="1">
      <w:start w:val="1"/>
      <w:numFmt w:val="lowerRoman"/>
      <w:lvlText w:val="%3."/>
      <w:lvlJc w:val="right"/>
      <w:pPr>
        <w:ind w:left="2520" w:hanging="180"/>
      </w:pPr>
    </w:lvl>
    <w:lvl w:ilvl="3" w:tplc="B21690E6" w:tentative="1">
      <w:start w:val="1"/>
      <w:numFmt w:val="decimal"/>
      <w:lvlText w:val="%4."/>
      <w:lvlJc w:val="left"/>
      <w:pPr>
        <w:ind w:left="3240" w:hanging="360"/>
      </w:pPr>
    </w:lvl>
    <w:lvl w:ilvl="4" w:tplc="303CC6FE" w:tentative="1">
      <w:start w:val="1"/>
      <w:numFmt w:val="lowerLetter"/>
      <w:lvlText w:val="%5."/>
      <w:lvlJc w:val="left"/>
      <w:pPr>
        <w:ind w:left="3960" w:hanging="360"/>
      </w:pPr>
    </w:lvl>
    <w:lvl w:ilvl="5" w:tplc="75F00BA6" w:tentative="1">
      <w:start w:val="1"/>
      <w:numFmt w:val="lowerRoman"/>
      <w:lvlText w:val="%6."/>
      <w:lvlJc w:val="right"/>
      <w:pPr>
        <w:ind w:left="4680" w:hanging="180"/>
      </w:pPr>
    </w:lvl>
    <w:lvl w:ilvl="6" w:tplc="5576EE74" w:tentative="1">
      <w:start w:val="1"/>
      <w:numFmt w:val="decimal"/>
      <w:lvlText w:val="%7."/>
      <w:lvlJc w:val="left"/>
      <w:pPr>
        <w:ind w:left="5400" w:hanging="360"/>
      </w:pPr>
    </w:lvl>
    <w:lvl w:ilvl="7" w:tplc="9F587516" w:tentative="1">
      <w:start w:val="1"/>
      <w:numFmt w:val="lowerLetter"/>
      <w:lvlText w:val="%8."/>
      <w:lvlJc w:val="left"/>
      <w:pPr>
        <w:ind w:left="6120" w:hanging="360"/>
      </w:pPr>
    </w:lvl>
    <w:lvl w:ilvl="8" w:tplc="6BF297E6" w:tentative="1">
      <w:start w:val="1"/>
      <w:numFmt w:val="lowerRoman"/>
      <w:lvlText w:val="%9."/>
      <w:lvlJc w:val="right"/>
      <w:pPr>
        <w:ind w:left="6840" w:hanging="180"/>
      </w:pPr>
    </w:lvl>
  </w:abstractNum>
  <w:abstractNum w:abstractNumId="23" w15:restartNumberingAfterBreak="0">
    <w:nsid w:val="7A672176"/>
    <w:multiLevelType w:val="hybridMultilevel"/>
    <w:tmpl w:val="54DE39EC"/>
    <w:lvl w:ilvl="0" w:tplc="50146876">
      <w:start w:val="1"/>
      <w:numFmt w:val="upperLetter"/>
      <w:lvlText w:val="%1."/>
      <w:lvlJc w:val="left"/>
      <w:pPr>
        <w:ind w:left="1800" w:hanging="360"/>
      </w:pPr>
      <w:rPr>
        <w:rFonts w:hint="default"/>
      </w:rPr>
    </w:lvl>
    <w:lvl w:ilvl="1" w:tplc="D5A6D958" w:tentative="1">
      <w:start w:val="1"/>
      <w:numFmt w:val="lowerLetter"/>
      <w:lvlText w:val="%2."/>
      <w:lvlJc w:val="left"/>
      <w:pPr>
        <w:ind w:left="2520" w:hanging="360"/>
      </w:pPr>
    </w:lvl>
    <w:lvl w:ilvl="2" w:tplc="B036A92A" w:tentative="1">
      <w:start w:val="1"/>
      <w:numFmt w:val="lowerRoman"/>
      <w:lvlText w:val="%3."/>
      <w:lvlJc w:val="right"/>
      <w:pPr>
        <w:ind w:left="3240" w:hanging="180"/>
      </w:pPr>
    </w:lvl>
    <w:lvl w:ilvl="3" w:tplc="62D03156" w:tentative="1">
      <w:start w:val="1"/>
      <w:numFmt w:val="decimal"/>
      <w:lvlText w:val="%4."/>
      <w:lvlJc w:val="left"/>
      <w:pPr>
        <w:ind w:left="3960" w:hanging="360"/>
      </w:pPr>
    </w:lvl>
    <w:lvl w:ilvl="4" w:tplc="06F41E48" w:tentative="1">
      <w:start w:val="1"/>
      <w:numFmt w:val="lowerLetter"/>
      <w:lvlText w:val="%5."/>
      <w:lvlJc w:val="left"/>
      <w:pPr>
        <w:ind w:left="4680" w:hanging="360"/>
      </w:pPr>
    </w:lvl>
    <w:lvl w:ilvl="5" w:tplc="F95A7996" w:tentative="1">
      <w:start w:val="1"/>
      <w:numFmt w:val="lowerRoman"/>
      <w:lvlText w:val="%6."/>
      <w:lvlJc w:val="right"/>
      <w:pPr>
        <w:ind w:left="5400" w:hanging="180"/>
      </w:pPr>
    </w:lvl>
    <w:lvl w:ilvl="6" w:tplc="F7528DB6" w:tentative="1">
      <w:start w:val="1"/>
      <w:numFmt w:val="decimal"/>
      <w:lvlText w:val="%7."/>
      <w:lvlJc w:val="left"/>
      <w:pPr>
        <w:ind w:left="6120" w:hanging="360"/>
      </w:pPr>
    </w:lvl>
    <w:lvl w:ilvl="7" w:tplc="1DC2138A" w:tentative="1">
      <w:start w:val="1"/>
      <w:numFmt w:val="lowerLetter"/>
      <w:lvlText w:val="%8."/>
      <w:lvlJc w:val="left"/>
      <w:pPr>
        <w:ind w:left="6840" w:hanging="360"/>
      </w:pPr>
    </w:lvl>
    <w:lvl w:ilvl="8" w:tplc="F828CB1E" w:tentative="1">
      <w:start w:val="1"/>
      <w:numFmt w:val="lowerRoman"/>
      <w:lvlText w:val="%9."/>
      <w:lvlJc w:val="right"/>
      <w:pPr>
        <w:ind w:left="7560" w:hanging="180"/>
      </w:pPr>
    </w:lvl>
  </w:abstractNum>
  <w:abstractNum w:abstractNumId="24" w15:restartNumberingAfterBreak="0">
    <w:nsid w:val="7A8C31C9"/>
    <w:multiLevelType w:val="hybridMultilevel"/>
    <w:tmpl w:val="A87E754E"/>
    <w:lvl w:ilvl="0" w:tplc="DBD2BC3C">
      <w:start w:val="1"/>
      <w:numFmt w:val="upperLetter"/>
      <w:lvlText w:val="%1."/>
      <w:lvlJc w:val="left"/>
      <w:pPr>
        <w:ind w:left="1800" w:hanging="360"/>
      </w:pPr>
      <w:rPr>
        <w:rFonts w:hint="default"/>
      </w:rPr>
    </w:lvl>
    <w:lvl w:ilvl="1" w:tplc="D81C3FAC" w:tentative="1">
      <w:start w:val="1"/>
      <w:numFmt w:val="lowerLetter"/>
      <w:lvlText w:val="%2."/>
      <w:lvlJc w:val="left"/>
      <w:pPr>
        <w:ind w:left="2520" w:hanging="360"/>
      </w:pPr>
    </w:lvl>
    <w:lvl w:ilvl="2" w:tplc="F30A7D00" w:tentative="1">
      <w:start w:val="1"/>
      <w:numFmt w:val="lowerRoman"/>
      <w:lvlText w:val="%3."/>
      <w:lvlJc w:val="right"/>
      <w:pPr>
        <w:ind w:left="3240" w:hanging="180"/>
      </w:pPr>
    </w:lvl>
    <w:lvl w:ilvl="3" w:tplc="C562E8B4" w:tentative="1">
      <w:start w:val="1"/>
      <w:numFmt w:val="decimal"/>
      <w:lvlText w:val="%4."/>
      <w:lvlJc w:val="left"/>
      <w:pPr>
        <w:ind w:left="3960" w:hanging="360"/>
      </w:pPr>
    </w:lvl>
    <w:lvl w:ilvl="4" w:tplc="F7B21AD2" w:tentative="1">
      <w:start w:val="1"/>
      <w:numFmt w:val="lowerLetter"/>
      <w:lvlText w:val="%5."/>
      <w:lvlJc w:val="left"/>
      <w:pPr>
        <w:ind w:left="4680" w:hanging="360"/>
      </w:pPr>
    </w:lvl>
    <w:lvl w:ilvl="5" w:tplc="6A8E5ACE" w:tentative="1">
      <w:start w:val="1"/>
      <w:numFmt w:val="lowerRoman"/>
      <w:lvlText w:val="%6."/>
      <w:lvlJc w:val="right"/>
      <w:pPr>
        <w:ind w:left="5400" w:hanging="180"/>
      </w:pPr>
    </w:lvl>
    <w:lvl w:ilvl="6" w:tplc="E8A8F3B2" w:tentative="1">
      <w:start w:val="1"/>
      <w:numFmt w:val="decimal"/>
      <w:lvlText w:val="%7."/>
      <w:lvlJc w:val="left"/>
      <w:pPr>
        <w:ind w:left="6120" w:hanging="360"/>
      </w:pPr>
    </w:lvl>
    <w:lvl w:ilvl="7" w:tplc="7CFAF7FA" w:tentative="1">
      <w:start w:val="1"/>
      <w:numFmt w:val="lowerLetter"/>
      <w:lvlText w:val="%8."/>
      <w:lvlJc w:val="left"/>
      <w:pPr>
        <w:ind w:left="6840" w:hanging="360"/>
      </w:pPr>
    </w:lvl>
    <w:lvl w:ilvl="8" w:tplc="E4149458" w:tentative="1">
      <w:start w:val="1"/>
      <w:numFmt w:val="lowerRoman"/>
      <w:lvlText w:val="%9."/>
      <w:lvlJc w:val="right"/>
      <w:pPr>
        <w:ind w:left="7560" w:hanging="180"/>
      </w:pPr>
    </w:lvl>
  </w:abstractNum>
  <w:abstractNum w:abstractNumId="25" w15:restartNumberingAfterBreak="0">
    <w:nsid w:val="7B5D7EBA"/>
    <w:multiLevelType w:val="hybridMultilevel"/>
    <w:tmpl w:val="4BF431BE"/>
    <w:lvl w:ilvl="0" w:tplc="3950FBEC">
      <w:start w:val="1"/>
      <w:numFmt w:val="upperRoman"/>
      <w:lvlText w:val="%1."/>
      <w:lvlJc w:val="left"/>
      <w:pPr>
        <w:ind w:left="1440" w:hanging="720"/>
      </w:pPr>
      <w:rPr>
        <w:rFonts w:hint="default"/>
        <w:b w:val="0"/>
      </w:rPr>
    </w:lvl>
    <w:lvl w:ilvl="1" w:tplc="1DAEF128" w:tentative="1">
      <w:start w:val="1"/>
      <w:numFmt w:val="lowerLetter"/>
      <w:lvlText w:val="%2."/>
      <w:lvlJc w:val="left"/>
      <w:pPr>
        <w:ind w:left="1800" w:hanging="360"/>
      </w:pPr>
    </w:lvl>
    <w:lvl w:ilvl="2" w:tplc="11DC610C" w:tentative="1">
      <w:start w:val="1"/>
      <w:numFmt w:val="lowerRoman"/>
      <w:lvlText w:val="%3."/>
      <w:lvlJc w:val="right"/>
      <w:pPr>
        <w:ind w:left="2520" w:hanging="180"/>
      </w:pPr>
    </w:lvl>
    <w:lvl w:ilvl="3" w:tplc="A78E9DF6" w:tentative="1">
      <w:start w:val="1"/>
      <w:numFmt w:val="decimal"/>
      <w:lvlText w:val="%4."/>
      <w:lvlJc w:val="left"/>
      <w:pPr>
        <w:ind w:left="3240" w:hanging="360"/>
      </w:pPr>
    </w:lvl>
    <w:lvl w:ilvl="4" w:tplc="8ACAE78A" w:tentative="1">
      <w:start w:val="1"/>
      <w:numFmt w:val="lowerLetter"/>
      <w:lvlText w:val="%5."/>
      <w:lvlJc w:val="left"/>
      <w:pPr>
        <w:ind w:left="3960" w:hanging="360"/>
      </w:pPr>
    </w:lvl>
    <w:lvl w:ilvl="5" w:tplc="4588E16E" w:tentative="1">
      <w:start w:val="1"/>
      <w:numFmt w:val="lowerRoman"/>
      <w:lvlText w:val="%6."/>
      <w:lvlJc w:val="right"/>
      <w:pPr>
        <w:ind w:left="4680" w:hanging="180"/>
      </w:pPr>
    </w:lvl>
    <w:lvl w:ilvl="6" w:tplc="DD48BEBE" w:tentative="1">
      <w:start w:val="1"/>
      <w:numFmt w:val="decimal"/>
      <w:lvlText w:val="%7."/>
      <w:lvlJc w:val="left"/>
      <w:pPr>
        <w:ind w:left="5400" w:hanging="360"/>
      </w:pPr>
    </w:lvl>
    <w:lvl w:ilvl="7" w:tplc="154C5BDC" w:tentative="1">
      <w:start w:val="1"/>
      <w:numFmt w:val="lowerLetter"/>
      <w:lvlText w:val="%8."/>
      <w:lvlJc w:val="left"/>
      <w:pPr>
        <w:ind w:left="6120" w:hanging="360"/>
      </w:pPr>
    </w:lvl>
    <w:lvl w:ilvl="8" w:tplc="7F5C89E4" w:tentative="1">
      <w:start w:val="1"/>
      <w:numFmt w:val="lowerRoman"/>
      <w:lvlText w:val="%9."/>
      <w:lvlJc w:val="right"/>
      <w:pPr>
        <w:ind w:left="6840" w:hanging="180"/>
      </w:pPr>
    </w:lvl>
  </w:abstractNum>
  <w:num w:numId="1">
    <w:abstractNumId w:val="14"/>
  </w:num>
  <w:num w:numId="2">
    <w:abstractNumId w:val="10"/>
  </w:num>
  <w:num w:numId="3">
    <w:abstractNumId w:val="5"/>
  </w:num>
  <w:num w:numId="4">
    <w:abstractNumId w:val="15"/>
  </w:num>
  <w:num w:numId="5">
    <w:abstractNumId w:val="25"/>
  </w:num>
  <w:num w:numId="6">
    <w:abstractNumId w:val="20"/>
  </w:num>
  <w:num w:numId="7">
    <w:abstractNumId w:val="24"/>
  </w:num>
  <w:num w:numId="8">
    <w:abstractNumId w:val="12"/>
  </w:num>
  <w:num w:numId="9">
    <w:abstractNumId w:val="23"/>
  </w:num>
  <w:num w:numId="10">
    <w:abstractNumId w:val="4"/>
  </w:num>
  <w:num w:numId="11">
    <w:abstractNumId w:val="19"/>
  </w:num>
  <w:num w:numId="12">
    <w:abstractNumId w:val="3"/>
  </w:num>
  <w:num w:numId="13">
    <w:abstractNumId w:val="9"/>
  </w:num>
  <w:num w:numId="14">
    <w:abstractNumId w:val="13"/>
  </w:num>
  <w:num w:numId="15">
    <w:abstractNumId w:val="17"/>
  </w:num>
  <w:num w:numId="16">
    <w:abstractNumId w:val="22"/>
  </w:num>
  <w:num w:numId="17">
    <w:abstractNumId w:val="18"/>
  </w:num>
  <w:num w:numId="18">
    <w:abstractNumId w:val="1"/>
  </w:num>
  <w:num w:numId="19">
    <w:abstractNumId w:val="2"/>
  </w:num>
  <w:num w:numId="20">
    <w:abstractNumId w:val="7"/>
  </w:num>
  <w:num w:numId="21">
    <w:abstractNumId w:val="11"/>
  </w:num>
  <w:num w:numId="22">
    <w:abstractNumId w:val="21"/>
  </w:num>
  <w:num w:numId="23">
    <w:abstractNumId w:val="16"/>
  </w:num>
  <w:num w:numId="24">
    <w:abstractNumId w:val="0"/>
  </w:num>
  <w:num w:numId="25">
    <w:abstractNumId w:val="8"/>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LIwNDM1NDK0MLRQ0lEKTi0uzszPAykwrAUAqEZsliwAAAA="/>
  </w:docVars>
  <w:rsids>
    <w:rsidRoot w:val="009C67CC"/>
    <w:rsid w:val="00000A7E"/>
    <w:rsid w:val="00003CBC"/>
    <w:rsid w:val="00004E4A"/>
    <w:rsid w:val="00006115"/>
    <w:rsid w:val="000061AA"/>
    <w:rsid w:val="00007085"/>
    <w:rsid w:val="00007B88"/>
    <w:rsid w:val="00007CA3"/>
    <w:rsid w:val="00011D79"/>
    <w:rsid w:val="0001202A"/>
    <w:rsid w:val="000128EB"/>
    <w:rsid w:val="00012A44"/>
    <w:rsid w:val="000131C6"/>
    <w:rsid w:val="000133BF"/>
    <w:rsid w:val="00013F16"/>
    <w:rsid w:val="00013F5F"/>
    <w:rsid w:val="00013FD8"/>
    <w:rsid w:val="000158A9"/>
    <w:rsid w:val="00015972"/>
    <w:rsid w:val="00015D3C"/>
    <w:rsid w:val="00016B1B"/>
    <w:rsid w:val="00017278"/>
    <w:rsid w:val="000177B2"/>
    <w:rsid w:val="00020DB1"/>
    <w:rsid w:val="000225E1"/>
    <w:rsid w:val="00024E69"/>
    <w:rsid w:val="00025ED0"/>
    <w:rsid w:val="000264B2"/>
    <w:rsid w:val="00026AFE"/>
    <w:rsid w:val="00026BD4"/>
    <w:rsid w:val="00027854"/>
    <w:rsid w:val="00027EB0"/>
    <w:rsid w:val="000310D6"/>
    <w:rsid w:val="000316B8"/>
    <w:rsid w:val="00032D84"/>
    <w:rsid w:val="00033221"/>
    <w:rsid w:val="00033640"/>
    <w:rsid w:val="00034379"/>
    <w:rsid w:val="00034922"/>
    <w:rsid w:val="00036055"/>
    <w:rsid w:val="000364C4"/>
    <w:rsid w:val="000377A5"/>
    <w:rsid w:val="00037B56"/>
    <w:rsid w:val="00040967"/>
    <w:rsid w:val="00040F99"/>
    <w:rsid w:val="0004169A"/>
    <w:rsid w:val="00041D40"/>
    <w:rsid w:val="00041E6F"/>
    <w:rsid w:val="0004258F"/>
    <w:rsid w:val="00042F52"/>
    <w:rsid w:val="00043296"/>
    <w:rsid w:val="00043A19"/>
    <w:rsid w:val="00043ABB"/>
    <w:rsid w:val="00044286"/>
    <w:rsid w:val="00044536"/>
    <w:rsid w:val="00044EA7"/>
    <w:rsid w:val="0004521B"/>
    <w:rsid w:val="00045DD8"/>
    <w:rsid w:val="00045ECD"/>
    <w:rsid w:val="0004650F"/>
    <w:rsid w:val="00046B42"/>
    <w:rsid w:val="00046C57"/>
    <w:rsid w:val="000507D2"/>
    <w:rsid w:val="00050840"/>
    <w:rsid w:val="0005101E"/>
    <w:rsid w:val="000519D1"/>
    <w:rsid w:val="00052786"/>
    <w:rsid w:val="00053435"/>
    <w:rsid w:val="00053FF9"/>
    <w:rsid w:val="000546A8"/>
    <w:rsid w:val="0005543C"/>
    <w:rsid w:val="00055549"/>
    <w:rsid w:val="00055E55"/>
    <w:rsid w:val="000564F8"/>
    <w:rsid w:val="000573E9"/>
    <w:rsid w:val="0005744A"/>
    <w:rsid w:val="0005763F"/>
    <w:rsid w:val="00060214"/>
    <w:rsid w:val="00060C02"/>
    <w:rsid w:val="000616B5"/>
    <w:rsid w:val="00062955"/>
    <w:rsid w:val="0006329E"/>
    <w:rsid w:val="00063433"/>
    <w:rsid w:val="000649BA"/>
    <w:rsid w:val="00065CCE"/>
    <w:rsid w:val="00066486"/>
    <w:rsid w:val="0006650E"/>
    <w:rsid w:val="00066731"/>
    <w:rsid w:val="0006789B"/>
    <w:rsid w:val="000703EA"/>
    <w:rsid w:val="00070939"/>
    <w:rsid w:val="000718D3"/>
    <w:rsid w:val="00071EB1"/>
    <w:rsid w:val="00071FF3"/>
    <w:rsid w:val="00072D64"/>
    <w:rsid w:val="00073F6D"/>
    <w:rsid w:val="00074474"/>
    <w:rsid w:val="00076928"/>
    <w:rsid w:val="000770C8"/>
    <w:rsid w:val="000770CA"/>
    <w:rsid w:val="00077A15"/>
    <w:rsid w:val="00080242"/>
    <w:rsid w:val="0008054B"/>
    <w:rsid w:val="00080EB4"/>
    <w:rsid w:val="00081130"/>
    <w:rsid w:val="00081896"/>
    <w:rsid w:val="0008245E"/>
    <w:rsid w:val="00083698"/>
    <w:rsid w:val="00083AFD"/>
    <w:rsid w:val="00083B56"/>
    <w:rsid w:val="00084EB6"/>
    <w:rsid w:val="00086072"/>
    <w:rsid w:val="00086DA9"/>
    <w:rsid w:val="00086F9A"/>
    <w:rsid w:val="00087898"/>
    <w:rsid w:val="00087BFC"/>
    <w:rsid w:val="00087D1C"/>
    <w:rsid w:val="00090411"/>
    <w:rsid w:val="00091C1F"/>
    <w:rsid w:val="000920E7"/>
    <w:rsid w:val="00093420"/>
    <w:rsid w:val="000937BD"/>
    <w:rsid w:val="000940E8"/>
    <w:rsid w:val="00094125"/>
    <w:rsid w:val="00094C4D"/>
    <w:rsid w:val="00094DF1"/>
    <w:rsid w:val="00094E45"/>
    <w:rsid w:val="00095A44"/>
    <w:rsid w:val="00095C1A"/>
    <w:rsid w:val="00095FEA"/>
    <w:rsid w:val="000963A6"/>
    <w:rsid w:val="00096459"/>
    <w:rsid w:val="00096A33"/>
    <w:rsid w:val="00097198"/>
    <w:rsid w:val="000979A5"/>
    <w:rsid w:val="000A026E"/>
    <w:rsid w:val="000A0F22"/>
    <w:rsid w:val="000A1846"/>
    <w:rsid w:val="000A20FE"/>
    <w:rsid w:val="000A2638"/>
    <w:rsid w:val="000A31EA"/>
    <w:rsid w:val="000A33F9"/>
    <w:rsid w:val="000A3B30"/>
    <w:rsid w:val="000A5353"/>
    <w:rsid w:val="000A5DFB"/>
    <w:rsid w:val="000A6501"/>
    <w:rsid w:val="000A6F6C"/>
    <w:rsid w:val="000A73D7"/>
    <w:rsid w:val="000A7E39"/>
    <w:rsid w:val="000B023E"/>
    <w:rsid w:val="000B07C2"/>
    <w:rsid w:val="000B1BA1"/>
    <w:rsid w:val="000B1D47"/>
    <w:rsid w:val="000B25AA"/>
    <w:rsid w:val="000B26EA"/>
    <w:rsid w:val="000B282C"/>
    <w:rsid w:val="000B5EDC"/>
    <w:rsid w:val="000B5EFC"/>
    <w:rsid w:val="000B5FE5"/>
    <w:rsid w:val="000B6779"/>
    <w:rsid w:val="000B71D3"/>
    <w:rsid w:val="000B730C"/>
    <w:rsid w:val="000B7F2B"/>
    <w:rsid w:val="000C04FD"/>
    <w:rsid w:val="000C2435"/>
    <w:rsid w:val="000C266F"/>
    <w:rsid w:val="000C336A"/>
    <w:rsid w:val="000C34AC"/>
    <w:rsid w:val="000C36A1"/>
    <w:rsid w:val="000C41DD"/>
    <w:rsid w:val="000C43F2"/>
    <w:rsid w:val="000C4672"/>
    <w:rsid w:val="000C4B98"/>
    <w:rsid w:val="000C4D4F"/>
    <w:rsid w:val="000C5741"/>
    <w:rsid w:val="000D1458"/>
    <w:rsid w:val="000D219D"/>
    <w:rsid w:val="000D2540"/>
    <w:rsid w:val="000D25C2"/>
    <w:rsid w:val="000D3956"/>
    <w:rsid w:val="000D3A17"/>
    <w:rsid w:val="000D4523"/>
    <w:rsid w:val="000D5EE1"/>
    <w:rsid w:val="000D68C8"/>
    <w:rsid w:val="000D7234"/>
    <w:rsid w:val="000D79F3"/>
    <w:rsid w:val="000E060C"/>
    <w:rsid w:val="000E06EA"/>
    <w:rsid w:val="000E0CEF"/>
    <w:rsid w:val="000E17B2"/>
    <w:rsid w:val="000E236B"/>
    <w:rsid w:val="000E270F"/>
    <w:rsid w:val="000E2EC0"/>
    <w:rsid w:val="000E37A3"/>
    <w:rsid w:val="000E4503"/>
    <w:rsid w:val="000E49FB"/>
    <w:rsid w:val="000E5164"/>
    <w:rsid w:val="000E57DC"/>
    <w:rsid w:val="000E785D"/>
    <w:rsid w:val="000E7A15"/>
    <w:rsid w:val="000F0B2E"/>
    <w:rsid w:val="000F18F9"/>
    <w:rsid w:val="000F231A"/>
    <w:rsid w:val="000F2593"/>
    <w:rsid w:val="000F3AB2"/>
    <w:rsid w:val="000F41A6"/>
    <w:rsid w:val="000F4A93"/>
    <w:rsid w:val="000F50F7"/>
    <w:rsid w:val="000F57D0"/>
    <w:rsid w:val="000F59F6"/>
    <w:rsid w:val="000F5B86"/>
    <w:rsid w:val="000F64FE"/>
    <w:rsid w:val="000F7472"/>
    <w:rsid w:val="000F7F22"/>
    <w:rsid w:val="000F7FBF"/>
    <w:rsid w:val="0010094A"/>
    <w:rsid w:val="00101293"/>
    <w:rsid w:val="00101DC6"/>
    <w:rsid w:val="00102797"/>
    <w:rsid w:val="00102C64"/>
    <w:rsid w:val="00102F6C"/>
    <w:rsid w:val="00103920"/>
    <w:rsid w:val="00103C19"/>
    <w:rsid w:val="00104323"/>
    <w:rsid w:val="0010447F"/>
    <w:rsid w:val="001047DC"/>
    <w:rsid w:val="00104D56"/>
    <w:rsid w:val="001050C5"/>
    <w:rsid w:val="00105995"/>
    <w:rsid w:val="00106863"/>
    <w:rsid w:val="0010783A"/>
    <w:rsid w:val="00107AFB"/>
    <w:rsid w:val="001106E7"/>
    <w:rsid w:val="0011070E"/>
    <w:rsid w:val="00110A20"/>
    <w:rsid w:val="00110B5D"/>
    <w:rsid w:val="00112443"/>
    <w:rsid w:val="00112DF3"/>
    <w:rsid w:val="00113688"/>
    <w:rsid w:val="00113ED8"/>
    <w:rsid w:val="00115A4A"/>
    <w:rsid w:val="00116D92"/>
    <w:rsid w:val="001201E7"/>
    <w:rsid w:val="0012026C"/>
    <w:rsid w:val="00120BF8"/>
    <w:rsid w:val="00120E3F"/>
    <w:rsid w:val="00121DB9"/>
    <w:rsid w:val="00122405"/>
    <w:rsid w:val="001225CA"/>
    <w:rsid w:val="00122C6A"/>
    <w:rsid w:val="001232D9"/>
    <w:rsid w:val="0012394A"/>
    <w:rsid w:val="001245AF"/>
    <w:rsid w:val="00124B95"/>
    <w:rsid w:val="0012571C"/>
    <w:rsid w:val="00125BF6"/>
    <w:rsid w:val="001263FD"/>
    <w:rsid w:val="0012656A"/>
    <w:rsid w:val="001267FF"/>
    <w:rsid w:val="00127309"/>
    <w:rsid w:val="00130352"/>
    <w:rsid w:val="00130F2F"/>
    <w:rsid w:val="00130F71"/>
    <w:rsid w:val="00131165"/>
    <w:rsid w:val="00131606"/>
    <w:rsid w:val="00131874"/>
    <w:rsid w:val="00131D2A"/>
    <w:rsid w:val="001331D6"/>
    <w:rsid w:val="00133287"/>
    <w:rsid w:val="00133B7C"/>
    <w:rsid w:val="00133BBE"/>
    <w:rsid w:val="00134ABA"/>
    <w:rsid w:val="00134D86"/>
    <w:rsid w:val="00135453"/>
    <w:rsid w:val="00135D30"/>
    <w:rsid w:val="001361D0"/>
    <w:rsid w:val="00136819"/>
    <w:rsid w:val="00136E0D"/>
    <w:rsid w:val="00137309"/>
    <w:rsid w:val="00137DA9"/>
    <w:rsid w:val="00137F3F"/>
    <w:rsid w:val="001401C8"/>
    <w:rsid w:val="001421FA"/>
    <w:rsid w:val="001422BC"/>
    <w:rsid w:val="00142528"/>
    <w:rsid w:val="001431B0"/>
    <w:rsid w:val="00143276"/>
    <w:rsid w:val="00143411"/>
    <w:rsid w:val="00143480"/>
    <w:rsid w:val="00143491"/>
    <w:rsid w:val="00143940"/>
    <w:rsid w:val="00143EBC"/>
    <w:rsid w:val="00143F36"/>
    <w:rsid w:val="00144605"/>
    <w:rsid w:val="00144776"/>
    <w:rsid w:val="00146452"/>
    <w:rsid w:val="0014658E"/>
    <w:rsid w:val="001465A1"/>
    <w:rsid w:val="00146A9F"/>
    <w:rsid w:val="00146B7C"/>
    <w:rsid w:val="00146CA5"/>
    <w:rsid w:val="0014771C"/>
    <w:rsid w:val="001479A2"/>
    <w:rsid w:val="00147CDA"/>
    <w:rsid w:val="00147DFF"/>
    <w:rsid w:val="00150599"/>
    <w:rsid w:val="00150695"/>
    <w:rsid w:val="001526B6"/>
    <w:rsid w:val="00154069"/>
    <w:rsid w:val="001548B1"/>
    <w:rsid w:val="00154AF1"/>
    <w:rsid w:val="00154B53"/>
    <w:rsid w:val="001551A4"/>
    <w:rsid w:val="0015627D"/>
    <w:rsid w:val="00156A10"/>
    <w:rsid w:val="00156C7B"/>
    <w:rsid w:val="0015738D"/>
    <w:rsid w:val="00157AFD"/>
    <w:rsid w:val="00160A9B"/>
    <w:rsid w:val="00160E41"/>
    <w:rsid w:val="0016235F"/>
    <w:rsid w:val="00162B9C"/>
    <w:rsid w:val="00162E6F"/>
    <w:rsid w:val="00163BFF"/>
    <w:rsid w:val="00163FD8"/>
    <w:rsid w:val="001641A7"/>
    <w:rsid w:val="00165A7D"/>
    <w:rsid w:val="001664ED"/>
    <w:rsid w:val="00166633"/>
    <w:rsid w:val="0016681E"/>
    <w:rsid w:val="00166D39"/>
    <w:rsid w:val="00167FB5"/>
    <w:rsid w:val="0017067A"/>
    <w:rsid w:val="00170DD1"/>
    <w:rsid w:val="001716A0"/>
    <w:rsid w:val="00171B76"/>
    <w:rsid w:val="00171F95"/>
    <w:rsid w:val="00174031"/>
    <w:rsid w:val="00174D2F"/>
    <w:rsid w:val="00174E35"/>
    <w:rsid w:val="00177109"/>
    <w:rsid w:val="00177CC5"/>
    <w:rsid w:val="00180F0B"/>
    <w:rsid w:val="00182363"/>
    <w:rsid w:val="001825FA"/>
    <w:rsid w:val="00183475"/>
    <w:rsid w:val="001844A3"/>
    <w:rsid w:val="00185628"/>
    <w:rsid w:val="001858E7"/>
    <w:rsid w:val="00185FCB"/>
    <w:rsid w:val="001866F3"/>
    <w:rsid w:val="00187806"/>
    <w:rsid w:val="001878DC"/>
    <w:rsid w:val="00187DA1"/>
    <w:rsid w:val="001908A9"/>
    <w:rsid w:val="001908C6"/>
    <w:rsid w:val="001914B6"/>
    <w:rsid w:val="00191B65"/>
    <w:rsid w:val="00192050"/>
    <w:rsid w:val="0019225B"/>
    <w:rsid w:val="0019255B"/>
    <w:rsid w:val="001942DE"/>
    <w:rsid w:val="00194954"/>
    <w:rsid w:val="001958E9"/>
    <w:rsid w:val="00195B91"/>
    <w:rsid w:val="00196102"/>
    <w:rsid w:val="00196175"/>
    <w:rsid w:val="001970AE"/>
    <w:rsid w:val="001975DD"/>
    <w:rsid w:val="00197B44"/>
    <w:rsid w:val="00197FE3"/>
    <w:rsid w:val="001A186C"/>
    <w:rsid w:val="001A1AE1"/>
    <w:rsid w:val="001A2735"/>
    <w:rsid w:val="001A2E31"/>
    <w:rsid w:val="001A5215"/>
    <w:rsid w:val="001A5261"/>
    <w:rsid w:val="001A5F6E"/>
    <w:rsid w:val="001A6DE6"/>
    <w:rsid w:val="001A73BB"/>
    <w:rsid w:val="001B2B4C"/>
    <w:rsid w:val="001B37FE"/>
    <w:rsid w:val="001B39BC"/>
    <w:rsid w:val="001B3CD2"/>
    <w:rsid w:val="001B4F20"/>
    <w:rsid w:val="001B525A"/>
    <w:rsid w:val="001B5AC3"/>
    <w:rsid w:val="001B5E18"/>
    <w:rsid w:val="001B7058"/>
    <w:rsid w:val="001C1DC9"/>
    <w:rsid w:val="001C2B1E"/>
    <w:rsid w:val="001C2B53"/>
    <w:rsid w:val="001C2E50"/>
    <w:rsid w:val="001C475B"/>
    <w:rsid w:val="001C4E10"/>
    <w:rsid w:val="001C4EEC"/>
    <w:rsid w:val="001C6EC7"/>
    <w:rsid w:val="001C70E6"/>
    <w:rsid w:val="001C733D"/>
    <w:rsid w:val="001C774E"/>
    <w:rsid w:val="001C7ECE"/>
    <w:rsid w:val="001D122B"/>
    <w:rsid w:val="001D1BC4"/>
    <w:rsid w:val="001D226A"/>
    <w:rsid w:val="001D28DD"/>
    <w:rsid w:val="001D2D6A"/>
    <w:rsid w:val="001D3667"/>
    <w:rsid w:val="001D3850"/>
    <w:rsid w:val="001D4FE5"/>
    <w:rsid w:val="001D5491"/>
    <w:rsid w:val="001D7381"/>
    <w:rsid w:val="001E1810"/>
    <w:rsid w:val="001E1FF3"/>
    <w:rsid w:val="001E2665"/>
    <w:rsid w:val="001E28DA"/>
    <w:rsid w:val="001E3F03"/>
    <w:rsid w:val="001E47E3"/>
    <w:rsid w:val="001E4D63"/>
    <w:rsid w:val="001E5621"/>
    <w:rsid w:val="001E56F1"/>
    <w:rsid w:val="001E6F13"/>
    <w:rsid w:val="001E79C9"/>
    <w:rsid w:val="001F042A"/>
    <w:rsid w:val="001F098A"/>
    <w:rsid w:val="001F11D0"/>
    <w:rsid w:val="001F1655"/>
    <w:rsid w:val="001F1889"/>
    <w:rsid w:val="001F222B"/>
    <w:rsid w:val="001F3907"/>
    <w:rsid w:val="001F4097"/>
    <w:rsid w:val="001F481F"/>
    <w:rsid w:val="001F4EB8"/>
    <w:rsid w:val="001F511E"/>
    <w:rsid w:val="001F5438"/>
    <w:rsid w:val="001F5DF7"/>
    <w:rsid w:val="001F7462"/>
    <w:rsid w:val="001F7D64"/>
    <w:rsid w:val="002015FE"/>
    <w:rsid w:val="00201708"/>
    <w:rsid w:val="002024CF"/>
    <w:rsid w:val="002026F3"/>
    <w:rsid w:val="00203188"/>
    <w:rsid w:val="0020322F"/>
    <w:rsid w:val="002035C3"/>
    <w:rsid w:val="00204A55"/>
    <w:rsid w:val="00205819"/>
    <w:rsid w:val="00205A85"/>
    <w:rsid w:val="002063A3"/>
    <w:rsid w:val="00206605"/>
    <w:rsid w:val="0020666C"/>
    <w:rsid w:val="0020670C"/>
    <w:rsid w:val="0020688B"/>
    <w:rsid w:val="002105D7"/>
    <w:rsid w:val="0021102C"/>
    <w:rsid w:val="0021155F"/>
    <w:rsid w:val="00211840"/>
    <w:rsid w:val="00211E7E"/>
    <w:rsid w:val="00212A0C"/>
    <w:rsid w:val="00215B40"/>
    <w:rsid w:val="00215B8D"/>
    <w:rsid w:val="00215D93"/>
    <w:rsid w:val="0021611F"/>
    <w:rsid w:val="00216C09"/>
    <w:rsid w:val="0022142B"/>
    <w:rsid w:val="00221A81"/>
    <w:rsid w:val="00221CED"/>
    <w:rsid w:val="002224B3"/>
    <w:rsid w:val="00223329"/>
    <w:rsid w:val="00223658"/>
    <w:rsid w:val="0022375A"/>
    <w:rsid w:val="00223ABD"/>
    <w:rsid w:val="00224210"/>
    <w:rsid w:val="002244F2"/>
    <w:rsid w:val="00224CA4"/>
    <w:rsid w:val="00224CDE"/>
    <w:rsid w:val="0022531B"/>
    <w:rsid w:val="00230438"/>
    <w:rsid w:val="002320DF"/>
    <w:rsid w:val="00233952"/>
    <w:rsid w:val="00234E3E"/>
    <w:rsid w:val="00235465"/>
    <w:rsid w:val="00235A03"/>
    <w:rsid w:val="00235D93"/>
    <w:rsid w:val="00235F5D"/>
    <w:rsid w:val="00236E11"/>
    <w:rsid w:val="00237873"/>
    <w:rsid w:val="00240715"/>
    <w:rsid w:val="00241270"/>
    <w:rsid w:val="002414E8"/>
    <w:rsid w:val="002415C0"/>
    <w:rsid w:val="002417C2"/>
    <w:rsid w:val="00241E98"/>
    <w:rsid w:val="002422C9"/>
    <w:rsid w:val="00242EF0"/>
    <w:rsid w:val="00243034"/>
    <w:rsid w:val="002440E8"/>
    <w:rsid w:val="002449B5"/>
    <w:rsid w:val="00244A50"/>
    <w:rsid w:val="00245DAD"/>
    <w:rsid w:val="00245E8C"/>
    <w:rsid w:val="00246266"/>
    <w:rsid w:val="00247283"/>
    <w:rsid w:val="002473FB"/>
    <w:rsid w:val="0024762A"/>
    <w:rsid w:val="00251EA9"/>
    <w:rsid w:val="00252004"/>
    <w:rsid w:val="002521D6"/>
    <w:rsid w:val="00252729"/>
    <w:rsid w:val="002534A6"/>
    <w:rsid w:val="00253E6A"/>
    <w:rsid w:val="00255111"/>
    <w:rsid w:val="002564F9"/>
    <w:rsid w:val="00256DFB"/>
    <w:rsid w:val="00257158"/>
    <w:rsid w:val="00257173"/>
    <w:rsid w:val="0025790A"/>
    <w:rsid w:val="0026024A"/>
    <w:rsid w:val="00261491"/>
    <w:rsid w:val="0026203F"/>
    <w:rsid w:val="00262BFF"/>
    <w:rsid w:val="00262C6C"/>
    <w:rsid w:val="00262FF3"/>
    <w:rsid w:val="00263371"/>
    <w:rsid w:val="00263C04"/>
    <w:rsid w:val="00263E91"/>
    <w:rsid w:val="002646C7"/>
    <w:rsid w:val="0026517C"/>
    <w:rsid w:val="0026558E"/>
    <w:rsid w:val="0026582D"/>
    <w:rsid w:val="00267F65"/>
    <w:rsid w:val="00270589"/>
    <w:rsid w:val="00270955"/>
    <w:rsid w:val="002717F6"/>
    <w:rsid w:val="00271850"/>
    <w:rsid w:val="002728C1"/>
    <w:rsid w:val="002744E6"/>
    <w:rsid w:val="002752BB"/>
    <w:rsid w:val="00275582"/>
    <w:rsid w:val="00275710"/>
    <w:rsid w:val="002757BB"/>
    <w:rsid w:val="002760A7"/>
    <w:rsid w:val="002761B5"/>
    <w:rsid w:val="002763EF"/>
    <w:rsid w:val="002774BA"/>
    <w:rsid w:val="00281B33"/>
    <w:rsid w:val="00281EA7"/>
    <w:rsid w:val="002825F0"/>
    <w:rsid w:val="00282C30"/>
    <w:rsid w:val="002830F4"/>
    <w:rsid w:val="0028369E"/>
    <w:rsid w:val="0028378C"/>
    <w:rsid w:val="00283DE2"/>
    <w:rsid w:val="00285323"/>
    <w:rsid w:val="00286F94"/>
    <w:rsid w:val="00287302"/>
    <w:rsid w:val="00287BA3"/>
    <w:rsid w:val="00287D8B"/>
    <w:rsid w:val="0029034E"/>
    <w:rsid w:val="00291B25"/>
    <w:rsid w:val="002923C4"/>
    <w:rsid w:val="00292A87"/>
    <w:rsid w:val="00292F38"/>
    <w:rsid w:val="00293F80"/>
    <w:rsid w:val="00294FA0"/>
    <w:rsid w:val="002952A3"/>
    <w:rsid w:val="002954B3"/>
    <w:rsid w:val="002958D8"/>
    <w:rsid w:val="002976B9"/>
    <w:rsid w:val="002A07D4"/>
    <w:rsid w:val="002A1A84"/>
    <w:rsid w:val="002A27B6"/>
    <w:rsid w:val="002A2850"/>
    <w:rsid w:val="002A414E"/>
    <w:rsid w:val="002A4595"/>
    <w:rsid w:val="002A611A"/>
    <w:rsid w:val="002A6406"/>
    <w:rsid w:val="002A65D8"/>
    <w:rsid w:val="002A7063"/>
    <w:rsid w:val="002A7346"/>
    <w:rsid w:val="002B0227"/>
    <w:rsid w:val="002B181C"/>
    <w:rsid w:val="002B23C5"/>
    <w:rsid w:val="002B243D"/>
    <w:rsid w:val="002B2939"/>
    <w:rsid w:val="002B2DD3"/>
    <w:rsid w:val="002B4479"/>
    <w:rsid w:val="002B49A6"/>
    <w:rsid w:val="002B55D0"/>
    <w:rsid w:val="002B6D2D"/>
    <w:rsid w:val="002B6DC6"/>
    <w:rsid w:val="002B77AE"/>
    <w:rsid w:val="002B7947"/>
    <w:rsid w:val="002B7BC9"/>
    <w:rsid w:val="002C0575"/>
    <w:rsid w:val="002C1521"/>
    <w:rsid w:val="002C1999"/>
    <w:rsid w:val="002C34B0"/>
    <w:rsid w:val="002C381A"/>
    <w:rsid w:val="002C66C3"/>
    <w:rsid w:val="002D0156"/>
    <w:rsid w:val="002D01B8"/>
    <w:rsid w:val="002D0DD5"/>
    <w:rsid w:val="002D2DAB"/>
    <w:rsid w:val="002D304C"/>
    <w:rsid w:val="002D31BC"/>
    <w:rsid w:val="002D3763"/>
    <w:rsid w:val="002D3A5E"/>
    <w:rsid w:val="002D4911"/>
    <w:rsid w:val="002D4ABA"/>
    <w:rsid w:val="002D4B1C"/>
    <w:rsid w:val="002D630B"/>
    <w:rsid w:val="002D7132"/>
    <w:rsid w:val="002D71D8"/>
    <w:rsid w:val="002D73AA"/>
    <w:rsid w:val="002D7E11"/>
    <w:rsid w:val="002E11EE"/>
    <w:rsid w:val="002E16B5"/>
    <w:rsid w:val="002E2277"/>
    <w:rsid w:val="002E2F89"/>
    <w:rsid w:val="002E5301"/>
    <w:rsid w:val="002E55B8"/>
    <w:rsid w:val="002E6BF5"/>
    <w:rsid w:val="002E7647"/>
    <w:rsid w:val="002E76CB"/>
    <w:rsid w:val="002E76EC"/>
    <w:rsid w:val="002E789E"/>
    <w:rsid w:val="002E7B4D"/>
    <w:rsid w:val="002F083D"/>
    <w:rsid w:val="002F1371"/>
    <w:rsid w:val="002F1399"/>
    <w:rsid w:val="002F18B3"/>
    <w:rsid w:val="002F1BBD"/>
    <w:rsid w:val="002F316D"/>
    <w:rsid w:val="002F324C"/>
    <w:rsid w:val="002F346E"/>
    <w:rsid w:val="002F360E"/>
    <w:rsid w:val="002F36BA"/>
    <w:rsid w:val="002F4451"/>
    <w:rsid w:val="002F46E1"/>
    <w:rsid w:val="002F4FAF"/>
    <w:rsid w:val="002F551F"/>
    <w:rsid w:val="002F5627"/>
    <w:rsid w:val="002F57AB"/>
    <w:rsid w:val="002F5A68"/>
    <w:rsid w:val="002F6B63"/>
    <w:rsid w:val="003009DC"/>
    <w:rsid w:val="003014F0"/>
    <w:rsid w:val="0030159D"/>
    <w:rsid w:val="003018BA"/>
    <w:rsid w:val="00301C31"/>
    <w:rsid w:val="00302BBB"/>
    <w:rsid w:val="00302DFD"/>
    <w:rsid w:val="00303933"/>
    <w:rsid w:val="0030546D"/>
    <w:rsid w:val="00305A76"/>
    <w:rsid w:val="0030630D"/>
    <w:rsid w:val="00306B5C"/>
    <w:rsid w:val="00306C01"/>
    <w:rsid w:val="0030774D"/>
    <w:rsid w:val="00311443"/>
    <w:rsid w:val="003114F6"/>
    <w:rsid w:val="003117BA"/>
    <w:rsid w:val="00312B17"/>
    <w:rsid w:val="0031370F"/>
    <w:rsid w:val="00314A62"/>
    <w:rsid w:val="00315DF9"/>
    <w:rsid w:val="0031687F"/>
    <w:rsid w:val="00316FF2"/>
    <w:rsid w:val="003176B8"/>
    <w:rsid w:val="00317F75"/>
    <w:rsid w:val="00320653"/>
    <w:rsid w:val="00322957"/>
    <w:rsid w:val="00322E03"/>
    <w:rsid w:val="0032438B"/>
    <w:rsid w:val="003243E5"/>
    <w:rsid w:val="00324A2E"/>
    <w:rsid w:val="00324ED2"/>
    <w:rsid w:val="00325080"/>
    <w:rsid w:val="00325E61"/>
    <w:rsid w:val="00326893"/>
    <w:rsid w:val="00326F9D"/>
    <w:rsid w:val="003305FA"/>
    <w:rsid w:val="0033064F"/>
    <w:rsid w:val="00331FA5"/>
    <w:rsid w:val="00332EC0"/>
    <w:rsid w:val="00333910"/>
    <w:rsid w:val="00333C0A"/>
    <w:rsid w:val="00333D68"/>
    <w:rsid w:val="003347D5"/>
    <w:rsid w:val="00334B7F"/>
    <w:rsid w:val="0033526B"/>
    <w:rsid w:val="0033600E"/>
    <w:rsid w:val="003363E1"/>
    <w:rsid w:val="00336E9D"/>
    <w:rsid w:val="003372D5"/>
    <w:rsid w:val="00340398"/>
    <w:rsid w:val="003405B3"/>
    <w:rsid w:val="00342837"/>
    <w:rsid w:val="00344B96"/>
    <w:rsid w:val="00344F73"/>
    <w:rsid w:val="00346D40"/>
    <w:rsid w:val="00346F55"/>
    <w:rsid w:val="00350823"/>
    <w:rsid w:val="003513C4"/>
    <w:rsid w:val="00354026"/>
    <w:rsid w:val="00355387"/>
    <w:rsid w:val="00355813"/>
    <w:rsid w:val="00355EA5"/>
    <w:rsid w:val="0035692F"/>
    <w:rsid w:val="00357463"/>
    <w:rsid w:val="00361F63"/>
    <w:rsid w:val="00362417"/>
    <w:rsid w:val="00362AA1"/>
    <w:rsid w:val="00363851"/>
    <w:rsid w:val="00363C98"/>
    <w:rsid w:val="00364A79"/>
    <w:rsid w:val="003659FA"/>
    <w:rsid w:val="00365AF9"/>
    <w:rsid w:val="00365F2D"/>
    <w:rsid w:val="0036625C"/>
    <w:rsid w:val="0036637B"/>
    <w:rsid w:val="00366959"/>
    <w:rsid w:val="0036735B"/>
    <w:rsid w:val="00367B81"/>
    <w:rsid w:val="00367EA6"/>
    <w:rsid w:val="00367F89"/>
    <w:rsid w:val="00370336"/>
    <w:rsid w:val="00370FEB"/>
    <w:rsid w:val="00373176"/>
    <w:rsid w:val="003732FA"/>
    <w:rsid w:val="0037436B"/>
    <w:rsid w:val="003752F9"/>
    <w:rsid w:val="00375A9F"/>
    <w:rsid w:val="003764A5"/>
    <w:rsid w:val="003765DC"/>
    <w:rsid w:val="00376EF2"/>
    <w:rsid w:val="003776E3"/>
    <w:rsid w:val="00377E90"/>
    <w:rsid w:val="00380963"/>
    <w:rsid w:val="003819DC"/>
    <w:rsid w:val="0038291F"/>
    <w:rsid w:val="00382BF3"/>
    <w:rsid w:val="00383AAD"/>
    <w:rsid w:val="00384368"/>
    <w:rsid w:val="00384DAE"/>
    <w:rsid w:val="00384FC5"/>
    <w:rsid w:val="00385288"/>
    <w:rsid w:val="003856BA"/>
    <w:rsid w:val="0038776F"/>
    <w:rsid w:val="0038797F"/>
    <w:rsid w:val="00387C71"/>
    <w:rsid w:val="00387F22"/>
    <w:rsid w:val="00390D72"/>
    <w:rsid w:val="00391166"/>
    <w:rsid w:val="003913E7"/>
    <w:rsid w:val="00391ACD"/>
    <w:rsid w:val="0039276E"/>
    <w:rsid w:val="00392DCD"/>
    <w:rsid w:val="003939BA"/>
    <w:rsid w:val="00393FD1"/>
    <w:rsid w:val="0039405D"/>
    <w:rsid w:val="003943C8"/>
    <w:rsid w:val="00394B5E"/>
    <w:rsid w:val="00394FD8"/>
    <w:rsid w:val="00395E95"/>
    <w:rsid w:val="00396026"/>
    <w:rsid w:val="00396297"/>
    <w:rsid w:val="003962DF"/>
    <w:rsid w:val="003971C1"/>
    <w:rsid w:val="00397CE6"/>
    <w:rsid w:val="003A0046"/>
    <w:rsid w:val="003A0B82"/>
    <w:rsid w:val="003A11CD"/>
    <w:rsid w:val="003A1FB5"/>
    <w:rsid w:val="003A3388"/>
    <w:rsid w:val="003A37EE"/>
    <w:rsid w:val="003A3E05"/>
    <w:rsid w:val="003A3EAB"/>
    <w:rsid w:val="003A4347"/>
    <w:rsid w:val="003A4E9F"/>
    <w:rsid w:val="003A58D8"/>
    <w:rsid w:val="003A5B61"/>
    <w:rsid w:val="003A5E16"/>
    <w:rsid w:val="003A6336"/>
    <w:rsid w:val="003A79C3"/>
    <w:rsid w:val="003B006F"/>
    <w:rsid w:val="003B08A8"/>
    <w:rsid w:val="003B1464"/>
    <w:rsid w:val="003B252F"/>
    <w:rsid w:val="003B33A5"/>
    <w:rsid w:val="003B3718"/>
    <w:rsid w:val="003B3C43"/>
    <w:rsid w:val="003B4045"/>
    <w:rsid w:val="003B4B7D"/>
    <w:rsid w:val="003B52EC"/>
    <w:rsid w:val="003B54C2"/>
    <w:rsid w:val="003B682C"/>
    <w:rsid w:val="003B6C9D"/>
    <w:rsid w:val="003B7420"/>
    <w:rsid w:val="003B788E"/>
    <w:rsid w:val="003B7F6F"/>
    <w:rsid w:val="003C0F93"/>
    <w:rsid w:val="003C0FB2"/>
    <w:rsid w:val="003C1659"/>
    <w:rsid w:val="003C1ACF"/>
    <w:rsid w:val="003C2404"/>
    <w:rsid w:val="003C2516"/>
    <w:rsid w:val="003C2892"/>
    <w:rsid w:val="003C2C33"/>
    <w:rsid w:val="003C36A9"/>
    <w:rsid w:val="003C3F2C"/>
    <w:rsid w:val="003C4483"/>
    <w:rsid w:val="003C4A7E"/>
    <w:rsid w:val="003C5249"/>
    <w:rsid w:val="003C60C9"/>
    <w:rsid w:val="003C6292"/>
    <w:rsid w:val="003C677F"/>
    <w:rsid w:val="003C68BA"/>
    <w:rsid w:val="003C68D9"/>
    <w:rsid w:val="003D1A4A"/>
    <w:rsid w:val="003D2998"/>
    <w:rsid w:val="003D3126"/>
    <w:rsid w:val="003D3242"/>
    <w:rsid w:val="003D3B27"/>
    <w:rsid w:val="003D5AD6"/>
    <w:rsid w:val="003D5C5E"/>
    <w:rsid w:val="003D651A"/>
    <w:rsid w:val="003D6E04"/>
    <w:rsid w:val="003E00E7"/>
    <w:rsid w:val="003E065B"/>
    <w:rsid w:val="003E18AF"/>
    <w:rsid w:val="003E1C00"/>
    <w:rsid w:val="003E329F"/>
    <w:rsid w:val="003E32B1"/>
    <w:rsid w:val="003E3EFB"/>
    <w:rsid w:val="003E4411"/>
    <w:rsid w:val="003E4B95"/>
    <w:rsid w:val="003E534A"/>
    <w:rsid w:val="003E64AB"/>
    <w:rsid w:val="003E6CE1"/>
    <w:rsid w:val="003E6E4B"/>
    <w:rsid w:val="003E6E98"/>
    <w:rsid w:val="003E79EF"/>
    <w:rsid w:val="003E7E98"/>
    <w:rsid w:val="003E7EBC"/>
    <w:rsid w:val="003F018D"/>
    <w:rsid w:val="003F3DFC"/>
    <w:rsid w:val="003F4CCB"/>
    <w:rsid w:val="003F56E4"/>
    <w:rsid w:val="003F5AA3"/>
    <w:rsid w:val="003F5DE4"/>
    <w:rsid w:val="003F61D5"/>
    <w:rsid w:val="003F654D"/>
    <w:rsid w:val="003F6E45"/>
    <w:rsid w:val="003F73F1"/>
    <w:rsid w:val="004001AC"/>
    <w:rsid w:val="004010DC"/>
    <w:rsid w:val="00401111"/>
    <w:rsid w:val="00401929"/>
    <w:rsid w:val="004022FB"/>
    <w:rsid w:val="00403D47"/>
    <w:rsid w:val="00404A74"/>
    <w:rsid w:val="00404E02"/>
    <w:rsid w:val="0040573C"/>
    <w:rsid w:val="004068FA"/>
    <w:rsid w:val="00407070"/>
    <w:rsid w:val="00407283"/>
    <w:rsid w:val="0040732C"/>
    <w:rsid w:val="00410253"/>
    <w:rsid w:val="00410723"/>
    <w:rsid w:val="004108A9"/>
    <w:rsid w:val="00411CB7"/>
    <w:rsid w:val="0041221D"/>
    <w:rsid w:val="00413293"/>
    <w:rsid w:val="0041331E"/>
    <w:rsid w:val="00414AA7"/>
    <w:rsid w:val="00415019"/>
    <w:rsid w:val="00415612"/>
    <w:rsid w:val="004164D1"/>
    <w:rsid w:val="00416C5E"/>
    <w:rsid w:val="0041732C"/>
    <w:rsid w:val="00420193"/>
    <w:rsid w:val="004213BA"/>
    <w:rsid w:val="004224E1"/>
    <w:rsid w:val="00422CAC"/>
    <w:rsid w:val="004255C1"/>
    <w:rsid w:val="0042590C"/>
    <w:rsid w:val="004264E3"/>
    <w:rsid w:val="00426642"/>
    <w:rsid w:val="00426F65"/>
    <w:rsid w:val="00427050"/>
    <w:rsid w:val="00427110"/>
    <w:rsid w:val="00430553"/>
    <w:rsid w:val="004309E4"/>
    <w:rsid w:val="00430CC1"/>
    <w:rsid w:val="00430FFD"/>
    <w:rsid w:val="00431468"/>
    <w:rsid w:val="00432E97"/>
    <w:rsid w:val="00432EBD"/>
    <w:rsid w:val="004341D8"/>
    <w:rsid w:val="00434C04"/>
    <w:rsid w:val="00434EF5"/>
    <w:rsid w:val="00435340"/>
    <w:rsid w:val="004353A2"/>
    <w:rsid w:val="00435D7C"/>
    <w:rsid w:val="00435DF7"/>
    <w:rsid w:val="004366C5"/>
    <w:rsid w:val="00436C4E"/>
    <w:rsid w:val="00437DE9"/>
    <w:rsid w:val="00440EAA"/>
    <w:rsid w:val="00440FCD"/>
    <w:rsid w:val="004412BB"/>
    <w:rsid w:val="004413AC"/>
    <w:rsid w:val="00443870"/>
    <w:rsid w:val="00443ADC"/>
    <w:rsid w:val="00443D58"/>
    <w:rsid w:val="0044400D"/>
    <w:rsid w:val="0044420A"/>
    <w:rsid w:val="0044460B"/>
    <w:rsid w:val="004446A2"/>
    <w:rsid w:val="0044593E"/>
    <w:rsid w:val="004459BB"/>
    <w:rsid w:val="00445D6C"/>
    <w:rsid w:val="004463F3"/>
    <w:rsid w:val="0044749A"/>
    <w:rsid w:val="004478D7"/>
    <w:rsid w:val="00447A04"/>
    <w:rsid w:val="00447DFB"/>
    <w:rsid w:val="00452053"/>
    <w:rsid w:val="0045279D"/>
    <w:rsid w:val="004531D5"/>
    <w:rsid w:val="00453709"/>
    <w:rsid w:val="004539D2"/>
    <w:rsid w:val="00453D8D"/>
    <w:rsid w:val="004559D5"/>
    <w:rsid w:val="0045665E"/>
    <w:rsid w:val="0045680D"/>
    <w:rsid w:val="004615B6"/>
    <w:rsid w:val="004635E6"/>
    <w:rsid w:val="00463952"/>
    <w:rsid w:val="004672AC"/>
    <w:rsid w:val="00470444"/>
    <w:rsid w:val="00470539"/>
    <w:rsid w:val="004713CB"/>
    <w:rsid w:val="004715F9"/>
    <w:rsid w:val="004718F3"/>
    <w:rsid w:val="004724C1"/>
    <w:rsid w:val="00474404"/>
    <w:rsid w:val="00475037"/>
    <w:rsid w:val="00475A40"/>
    <w:rsid w:val="00475D11"/>
    <w:rsid w:val="00475F14"/>
    <w:rsid w:val="0047640E"/>
    <w:rsid w:val="00476B2E"/>
    <w:rsid w:val="00476C8D"/>
    <w:rsid w:val="0047701D"/>
    <w:rsid w:val="00477D72"/>
    <w:rsid w:val="0048072F"/>
    <w:rsid w:val="004809C7"/>
    <w:rsid w:val="00480A60"/>
    <w:rsid w:val="00480D1A"/>
    <w:rsid w:val="00480F91"/>
    <w:rsid w:val="00481677"/>
    <w:rsid w:val="0048227A"/>
    <w:rsid w:val="004825FA"/>
    <w:rsid w:val="00482F50"/>
    <w:rsid w:val="0048351B"/>
    <w:rsid w:val="004836E6"/>
    <w:rsid w:val="00485A69"/>
    <w:rsid w:val="00486FB7"/>
    <w:rsid w:val="00487326"/>
    <w:rsid w:val="0049008F"/>
    <w:rsid w:val="0049277A"/>
    <w:rsid w:val="00492983"/>
    <w:rsid w:val="00492E0A"/>
    <w:rsid w:val="00492E94"/>
    <w:rsid w:val="004932BB"/>
    <w:rsid w:val="00493FD0"/>
    <w:rsid w:val="00494874"/>
    <w:rsid w:val="004954F2"/>
    <w:rsid w:val="004965CF"/>
    <w:rsid w:val="004968F2"/>
    <w:rsid w:val="00497084"/>
    <w:rsid w:val="004A0DF2"/>
    <w:rsid w:val="004A1B58"/>
    <w:rsid w:val="004A2320"/>
    <w:rsid w:val="004A33E1"/>
    <w:rsid w:val="004A34AE"/>
    <w:rsid w:val="004A37B3"/>
    <w:rsid w:val="004A3ED7"/>
    <w:rsid w:val="004A41BC"/>
    <w:rsid w:val="004A4430"/>
    <w:rsid w:val="004A48F1"/>
    <w:rsid w:val="004A5AE3"/>
    <w:rsid w:val="004A66C2"/>
    <w:rsid w:val="004A6D7C"/>
    <w:rsid w:val="004A7C1B"/>
    <w:rsid w:val="004A7DC3"/>
    <w:rsid w:val="004B195A"/>
    <w:rsid w:val="004B23B1"/>
    <w:rsid w:val="004B2FB1"/>
    <w:rsid w:val="004B35AA"/>
    <w:rsid w:val="004B3E33"/>
    <w:rsid w:val="004B3FCA"/>
    <w:rsid w:val="004B416A"/>
    <w:rsid w:val="004B65B7"/>
    <w:rsid w:val="004C0292"/>
    <w:rsid w:val="004C0820"/>
    <w:rsid w:val="004C0888"/>
    <w:rsid w:val="004C10B6"/>
    <w:rsid w:val="004C1188"/>
    <w:rsid w:val="004C1877"/>
    <w:rsid w:val="004C254A"/>
    <w:rsid w:val="004C2825"/>
    <w:rsid w:val="004C39E8"/>
    <w:rsid w:val="004C4938"/>
    <w:rsid w:val="004C5CD4"/>
    <w:rsid w:val="004C5E8E"/>
    <w:rsid w:val="004C66C6"/>
    <w:rsid w:val="004C66DC"/>
    <w:rsid w:val="004C7645"/>
    <w:rsid w:val="004C7869"/>
    <w:rsid w:val="004C7F9F"/>
    <w:rsid w:val="004D0115"/>
    <w:rsid w:val="004D154B"/>
    <w:rsid w:val="004D20F6"/>
    <w:rsid w:val="004D2854"/>
    <w:rsid w:val="004D399E"/>
    <w:rsid w:val="004D3F86"/>
    <w:rsid w:val="004D407E"/>
    <w:rsid w:val="004D48D6"/>
    <w:rsid w:val="004D5CE7"/>
    <w:rsid w:val="004D61B3"/>
    <w:rsid w:val="004D6CF7"/>
    <w:rsid w:val="004D7B59"/>
    <w:rsid w:val="004E1A82"/>
    <w:rsid w:val="004E2961"/>
    <w:rsid w:val="004E2F9A"/>
    <w:rsid w:val="004E34F0"/>
    <w:rsid w:val="004E3DBE"/>
    <w:rsid w:val="004E45A6"/>
    <w:rsid w:val="004E51D1"/>
    <w:rsid w:val="004E5B50"/>
    <w:rsid w:val="004E5B81"/>
    <w:rsid w:val="004E5BED"/>
    <w:rsid w:val="004E7A34"/>
    <w:rsid w:val="004E7B28"/>
    <w:rsid w:val="004F06FA"/>
    <w:rsid w:val="004F0F4F"/>
    <w:rsid w:val="004F1441"/>
    <w:rsid w:val="004F1DF2"/>
    <w:rsid w:val="004F20F1"/>
    <w:rsid w:val="004F21C9"/>
    <w:rsid w:val="004F4796"/>
    <w:rsid w:val="004F49D0"/>
    <w:rsid w:val="004F5729"/>
    <w:rsid w:val="004F5942"/>
    <w:rsid w:val="004F7430"/>
    <w:rsid w:val="004F7607"/>
    <w:rsid w:val="004F7A06"/>
    <w:rsid w:val="004F7C7B"/>
    <w:rsid w:val="005004C1"/>
    <w:rsid w:val="00501164"/>
    <w:rsid w:val="00501648"/>
    <w:rsid w:val="00501978"/>
    <w:rsid w:val="00501E9A"/>
    <w:rsid w:val="00503092"/>
    <w:rsid w:val="005034C1"/>
    <w:rsid w:val="00503C22"/>
    <w:rsid w:val="00504727"/>
    <w:rsid w:val="00504C92"/>
    <w:rsid w:val="00504D92"/>
    <w:rsid w:val="00505183"/>
    <w:rsid w:val="005051DB"/>
    <w:rsid w:val="00505D02"/>
    <w:rsid w:val="00506C39"/>
    <w:rsid w:val="00510165"/>
    <w:rsid w:val="0051017D"/>
    <w:rsid w:val="00510C2B"/>
    <w:rsid w:val="005132DE"/>
    <w:rsid w:val="005139E2"/>
    <w:rsid w:val="00514317"/>
    <w:rsid w:val="00514C0E"/>
    <w:rsid w:val="0051555F"/>
    <w:rsid w:val="00515CC6"/>
    <w:rsid w:val="00516674"/>
    <w:rsid w:val="00516DBF"/>
    <w:rsid w:val="0051725C"/>
    <w:rsid w:val="00520057"/>
    <w:rsid w:val="00520EF9"/>
    <w:rsid w:val="0052128B"/>
    <w:rsid w:val="005215F8"/>
    <w:rsid w:val="005218AF"/>
    <w:rsid w:val="00521FD0"/>
    <w:rsid w:val="0052275A"/>
    <w:rsid w:val="005227E6"/>
    <w:rsid w:val="00523BED"/>
    <w:rsid w:val="0052480B"/>
    <w:rsid w:val="00524D24"/>
    <w:rsid w:val="00525107"/>
    <w:rsid w:val="005265E4"/>
    <w:rsid w:val="00526A21"/>
    <w:rsid w:val="00527C67"/>
    <w:rsid w:val="00527D80"/>
    <w:rsid w:val="00530787"/>
    <w:rsid w:val="00532BC4"/>
    <w:rsid w:val="00534165"/>
    <w:rsid w:val="0053587D"/>
    <w:rsid w:val="005421A6"/>
    <w:rsid w:val="00542CAB"/>
    <w:rsid w:val="005430FC"/>
    <w:rsid w:val="005435AA"/>
    <w:rsid w:val="0054369E"/>
    <w:rsid w:val="00543B0A"/>
    <w:rsid w:val="00544115"/>
    <w:rsid w:val="0054424A"/>
    <w:rsid w:val="005445F9"/>
    <w:rsid w:val="00544AC3"/>
    <w:rsid w:val="0054759A"/>
    <w:rsid w:val="0054761E"/>
    <w:rsid w:val="00547BE1"/>
    <w:rsid w:val="0055051A"/>
    <w:rsid w:val="0055064B"/>
    <w:rsid w:val="00550A09"/>
    <w:rsid w:val="00552D38"/>
    <w:rsid w:val="00552DFF"/>
    <w:rsid w:val="00553BA0"/>
    <w:rsid w:val="0055413F"/>
    <w:rsid w:val="00555035"/>
    <w:rsid w:val="00556E06"/>
    <w:rsid w:val="00557848"/>
    <w:rsid w:val="005606C7"/>
    <w:rsid w:val="00560840"/>
    <w:rsid w:val="00560854"/>
    <w:rsid w:val="005630B5"/>
    <w:rsid w:val="005649A6"/>
    <w:rsid w:val="00564E9C"/>
    <w:rsid w:val="005651F7"/>
    <w:rsid w:val="005669AA"/>
    <w:rsid w:val="00566BC5"/>
    <w:rsid w:val="00570B65"/>
    <w:rsid w:val="00570E7E"/>
    <w:rsid w:val="005711A4"/>
    <w:rsid w:val="0057279D"/>
    <w:rsid w:val="00572D68"/>
    <w:rsid w:val="00572F22"/>
    <w:rsid w:val="00573B6C"/>
    <w:rsid w:val="00574C7E"/>
    <w:rsid w:val="005752EC"/>
    <w:rsid w:val="0057558D"/>
    <w:rsid w:val="005757E4"/>
    <w:rsid w:val="0057644C"/>
    <w:rsid w:val="00577650"/>
    <w:rsid w:val="005779D8"/>
    <w:rsid w:val="00577FB4"/>
    <w:rsid w:val="00580651"/>
    <w:rsid w:val="00580B9F"/>
    <w:rsid w:val="00580D75"/>
    <w:rsid w:val="0058144C"/>
    <w:rsid w:val="00581835"/>
    <w:rsid w:val="00582F94"/>
    <w:rsid w:val="00583780"/>
    <w:rsid w:val="0058420A"/>
    <w:rsid w:val="00584599"/>
    <w:rsid w:val="00584A3F"/>
    <w:rsid w:val="00585223"/>
    <w:rsid w:val="00585663"/>
    <w:rsid w:val="00585ABA"/>
    <w:rsid w:val="00585B7A"/>
    <w:rsid w:val="00586787"/>
    <w:rsid w:val="00586E5E"/>
    <w:rsid w:val="005877BB"/>
    <w:rsid w:val="00590061"/>
    <w:rsid w:val="00590205"/>
    <w:rsid w:val="00590602"/>
    <w:rsid w:val="005907F5"/>
    <w:rsid w:val="00590958"/>
    <w:rsid w:val="00590B8C"/>
    <w:rsid w:val="00590F35"/>
    <w:rsid w:val="00591EEC"/>
    <w:rsid w:val="00591F51"/>
    <w:rsid w:val="005920B7"/>
    <w:rsid w:val="005923D1"/>
    <w:rsid w:val="005929A0"/>
    <w:rsid w:val="00594F00"/>
    <w:rsid w:val="00595803"/>
    <w:rsid w:val="00595A01"/>
    <w:rsid w:val="00595D53"/>
    <w:rsid w:val="005963B1"/>
    <w:rsid w:val="0059690A"/>
    <w:rsid w:val="00596A81"/>
    <w:rsid w:val="00596F70"/>
    <w:rsid w:val="00597091"/>
    <w:rsid w:val="005975B4"/>
    <w:rsid w:val="00597F9D"/>
    <w:rsid w:val="005A05A6"/>
    <w:rsid w:val="005A095C"/>
    <w:rsid w:val="005A1AAB"/>
    <w:rsid w:val="005A1F01"/>
    <w:rsid w:val="005A2174"/>
    <w:rsid w:val="005A2A48"/>
    <w:rsid w:val="005A2C29"/>
    <w:rsid w:val="005A4646"/>
    <w:rsid w:val="005A6091"/>
    <w:rsid w:val="005A625A"/>
    <w:rsid w:val="005A6A6D"/>
    <w:rsid w:val="005A729C"/>
    <w:rsid w:val="005A767E"/>
    <w:rsid w:val="005B0570"/>
    <w:rsid w:val="005B0697"/>
    <w:rsid w:val="005B1A0A"/>
    <w:rsid w:val="005B1EF2"/>
    <w:rsid w:val="005B20E0"/>
    <w:rsid w:val="005B2239"/>
    <w:rsid w:val="005B3D69"/>
    <w:rsid w:val="005B4672"/>
    <w:rsid w:val="005B49B0"/>
    <w:rsid w:val="005B5917"/>
    <w:rsid w:val="005B59E9"/>
    <w:rsid w:val="005B600B"/>
    <w:rsid w:val="005B63B8"/>
    <w:rsid w:val="005B6523"/>
    <w:rsid w:val="005B70DE"/>
    <w:rsid w:val="005C0BBD"/>
    <w:rsid w:val="005C0E22"/>
    <w:rsid w:val="005C0FB3"/>
    <w:rsid w:val="005C1722"/>
    <w:rsid w:val="005C24EB"/>
    <w:rsid w:val="005C26ED"/>
    <w:rsid w:val="005C27F5"/>
    <w:rsid w:val="005C38E6"/>
    <w:rsid w:val="005C4137"/>
    <w:rsid w:val="005C4A15"/>
    <w:rsid w:val="005C5045"/>
    <w:rsid w:val="005C5FB9"/>
    <w:rsid w:val="005C6A43"/>
    <w:rsid w:val="005D05B1"/>
    <w:rsid w:val="005D0907"/>
    <w:rsid w:val="005D190D"/>
    <w:rsid w:val="005D1EFE"/>
    <w:rsid w:val="005D2A4A"/>
    <w:rsid w:val="005D2CFB"/>
    <w:rsid w:val="005D3291"/>
    <w:rsid w:val="005D3BB5"/>
    <w:rsid w:val="005D4993"/>
    <w:rsid w:val="005D579C"/>
    <w:rsid w:val="005D5D7E"/>
    <w:rsid w:val="005D5F36"/>
    <w:rsid w:val="005D5F70"/>
    <w:rsid w:val="005D6205"/>
    <w:rsid w:val="005D68A5"/>
    <w:rsid w:val="005D6AAA"/>
    <w:rsid w:val="005D76AC"/>
    <w:rsid w:val="005D78B2"/>
    <w:rsid w:val="005E1757"/>
    <w:rsid w:val="005E1B39"/>
    <w:rsid w:val="005E1FCE"/>
    <w:rsid w:val="005E2D78"/>
    <w:rsid w:val="005E2DC1"/>
    <w:rsid w:val="005E339C"/>
    <w:rsid w:val="005E3A65"/>
    <w:rsid w:val="005E3BBE"/>
    <w:rsid w:val="005E52A8"/>
    <w:rsid w:val="005E640F"/>
    <w:rsid w:val="005E68C2"/>
    <w:rsid w:val="005E6EC6"/>
    <w:rsid w:val="005E6FE4"/>
    <w:rsid w:val="005E7784"/>
    <w:rsid w:val="005F0C30"/>
    <w:rsid w:val="005F2967"/>
    <w:rsid w:val="005F2E0D"/>
    <w:rsid w:val="005F4282"/>
    <w:rsid w:val="005F51C3"/>
    <w:rsid w:val="005F52F4"/>
    <w:rsid w:val="005F53E1"/>
    <w:rsid w:val="005F5827"/>
    <w:rsid w:val="005F658B"/>
    <w:rsid w:val="005F659A"/>
    <w:rsid w:val="005F7208"/>
    <w:rsid w:val="005F7409"/>
    <w:rsid w:val="005F7915"/>
    <w:rsid w:val="005F7B89"/>
    <w:rsid w:val="005F7E45"/>
    <w:rsid w:val="00600451"/>
    <w:rsid w:val="00600B17"/>
    <w:rsid w:val="00600DD1"/>
    <w:rsid w:val="006027BB"/>
    <w:rsid w:val="00602871"/>
    <w:rsid w:val="006035F2"/>
    <w:rsid w:val="00604E8A"/>
    <w:rsid w:val="00605190"/>
    <w:rsid w:val="006059C4"/>
    <w:rsid w:val="006066B7"/>
    <w:rsid w:val="006070BE"/>
    <w:rsid w:val="0060741C"/>
    <w:rsid w:val="00607A9C"/>
    <w:rsid w:val="006106E5"/>
    <w:rsid w:val="006108D5"/>
    <w:rsid w:val="006125EF"/>
    <w:rsid w:val="00613B69"/>
    <w:rsid w:val="00614495"/>
    <w:rsid w:val="00615437"/>
    <w:rsid w:val="00615548"/>
    <w:rsid w:val="0061614D"/>
    <w:rsid w:val="006164EC"/>
    <w:rsid w:val="00617804"/>
    <w:rsid w:val="006203B5"/>
    <w:rsid w:val="0062058C"/>
    <w:rsid w:val="006217E6"/>
    <w:rsid w:val="006233C9"/>
    <w:rsid w:val="006250BC"/>
    <w:rsid w:val="006251DF"/>
    <w:rsid w:val="00625420"/>
    <w:rsid w:val="00625883"/>
    <w:rsid w:val="00626BCF"/>
    <w:rsid w:val="00627802"/>
    <w:rsid w:val="00630575"/>
    <w:rsid w:val="006308FD"/>
    <w:rsid w:val="006316A3"/>
    <w:rsid w:val="00632CC0"/>
    <w:rsid w:val="0063322F"/>
    <w:rsid w:val="00633294"/>
    <w:rsid w:val="0063384A"/>
    <w:rsid w:val="006340E8"/>
    <w:rsid w:val="006340EC"/>
    <w:rsid w:val="006342C6"/>
    <w:rsid w:val="00634FF4"/>
    <w:rsid w:val="00635C63"/>
    <w:rsid w:val="006370C5"/>
    <w:rsid w:val="00637228"/>
    <w:rsid w:val="006376FD"/>
    <w:rsid w:val="00640685"/>
    <w:rsid w:val="00640B94"/>
    <w:rsid w:val="00640F67"/>
    <w:rsid w:val="00641198"/>
    <w:rsid w:val="0064141A"/>
    <w:rsid w:val="00641B90"/>
    <w:rsid w:val="006432CF"/>
    <w:rsid w:val="006439B5"/>
    <w:rsid w:val="00643CCF"/>
    <w:rsid w:val="006448EE"/>
    <w:rsid w:val="00645402"/>
    <w:rsid w:val="00645C43"/>
    <w:rsid w:val="006465E6"/>
    <w:rsid w:val="00647259"/>
    <w:rsid w:val="00647541"/>
    <w:rsid w:val="0064760F"/>
    <w:rsid w:val="00652A2C"/>
    <w:rsid w:val="006535D7"/>
    <w:rsid w:val="00653A2D"/>
    <w:rsid w:val="00653FD9"/>
    <w:rsid w:val="0065479F"/>
    <w:rsid w:val="00654CB3"/>
    <w:rsid w:val="00654FA2"/>
    <w:rsid w:val="00660418"/>
    <w:rsid w:val="00661172"/>
    <w:rsid w:val="006614CF"/>
    <w:rsid w:val="0066159B"/>
    <w:rsid w:val="006624C6"/>
    <w:rsid w:val="00663525"/>
    <w:rsid w:val="0066352F"/>
    <w:rsid w:val="00663CA7"/>
    <w:rsid w:val="00663EAD"/>
    <w:rsid w:val="00665690"/>
    <w:rsid w:val="00665B0C"/>
    <w:rsid w:val="0066670C"/>
    <w:rsid w:val="006667D5"/>
    <w:rsid w:val="00666A09"/>
    <w:rsid w:val="00666BBA"/>
    <w:rsid w:val="00667FD8"/>
    <w:rsid w:val="00670874"/>
    <w:rsid w:val="00670B52"/>
    <w:rsid w:val="00673996"/>
    <w:rsid w:val="0067488E"/>
    <w:rsid w:val="00675445"/>
    <w:rsid w:val="0067551A"/>
    <w:rsid w:val="00675BDB"/>
    <w:rsid w:val="00675D66"/>
    <w:rsid w:val="006764A2"/>
    <w:rsid w:val="006778F8"/>
    <w:rsid w:val="00677BBE"/>
    <w:rsid w:val="00677D5F"/>
    <w:rsid w:val="00677E8D"/>
    <w:rsid w:val="0068003E"/>
    <w:rsid w:val="00680E54"/>
    <w:rsid w:val="00681EDA"/>
    <w:rsid w:val="006820F0"/>
    <w:rsid w:val="00683485"/>
    <w:rsid w:val="00683BD6"/>
    <w:rsid w:val="00683F22"/>
    <w:rsid w:val="006846E8"/>
    <w:rsid w:val="0068592C"/>
    <w:rsid w:val="00685C4A"/>
    <w:rsid w:val="00685CF9"/>
    <w:rsid w:val="0068654C"/>
    <w:rsid w:val="00686874"/>
    <w:rsid w:val="006874F0"/>
    <w:rsid w:val="00687D89"/>
    <w:rsid w:val="006902C5"/>
    <w:rsid w:val="00690EBF"/>
    <w:rsid w:val="00690ED7"/>
    <w:rsid w:val="00691B97"/>
    <w:rsid w:val="00691CB8"/>
    <w:rsid w:val="00693CDD"/>
    <w:rsid w:val="0069408B"/>
    <w:rsid w:val="00694AA2"/>
    <w:rsid w:val="00695089"/>
    <w:rsid w:val="00695139"/>
    <w:rsid w:val="0069555A"/>
    <w:rsid w:val="00696DBC"/>
    <w:rsid w:val="00696E15"/>
    <w:rsid w:val="00696E9D"/>
    <w:rsid w:val="00697281"/>
    <w:rsid w:val="00697CFA"/>
    <w:rsid w:val="00697F4A"/>
    <w:rsid w:val="006A0496"/>
    <w:rsid w:val="006A0960"/>
    <w:rsid w:val="006A151F"/>
    <w:rsid w:val="006A18E0"/>
    <w:rsid w:val="006A4255"/>
    <w:rsid w:val="006A45B2"/>
    <w:rsid w:val="006A5BF9"/>
    <w:rsid w:val="006A6095"/>
    <w:rsid w:val="006A64A8"/>
    <w:rsid w:val="006A6CFD"/>
    <w:rsid w:val="006A76C2"/>
    <w:rsid w:val="006A7D11"/>
    <w:rsid w:val="006B131F"/>
    <w:rsid w:val="006B1BC0"/>
    <w:rsid w:val="006B2EBB"/>
    <w:rsid w:val="006B310F"/>
    <w:rsid w:val="006B3790"/>
    <w:rsid w:val="006B3F32"/>
    <w:rsid w:val="006B49DF"/>
    <w:rsid w:val="006B4A13"/>
    <w:rsid w:val="006B587D"/>
    <w:rsid w:val="006B5E0C"/>
    <w:rsid w:val="006B5EDB"/>
    <w:rsid w:val="006B6867"/>
    <w:rsid w:val="006B7F91"/>
    <w:rsid w:val="006C0D92"/>
    <w:rsid w:val="006C173B"/>
    <w:rsid w:val="006C2A96"/>
    <w:rsid w:val="006C30DD"/>
    <w:rsid w:val="006C40B6"/>
    <w:rsid w:val="006C4241"/>
    <w:rsid w:val="006C444A"/>
    <w:rsid w:val="006C466B"/>
    <w:rsid w:val="006C4BCF"/>
    <w:rsid w:val="006C4CD3"/>
    <w:rsid w:val="006C548C"/>
    <w:rsid w:val="006C5FAF"/>
    <w:rsid w:val="006C6794"/>
    <w:rsid w:val="006C6C16"/>
    <w:rsid w:val="006C6FCC"/>
    <w:rsid w:val="006C7386"/>
    <w:rsid w:val="006C7757"/>
    <w:rsid w:val="006C77ED"/>
    <w:rsid w:val="006C7FD5"/>
    <w:rsid w:val="006D0665"/>
    <w:rsid w:val="006D09DD"/>
    <w:rsid w:val="006D13AF"/>
    <w:rsid w:val="006D186F"/>
    <w:rsid w:val="006D3960"/>
    <w:rsid w:val="006D3BF3"/>
    <w:rsid w:val="006D3C83"/>
    <w:rsid w:val="006D4A31"/>
    <w:rsid w:val="006D5E13"/>
    <w:rsid w:val="006D6F69"/>
    <w:rsid w:val="006D779D"/>
    <w:rsid w:val="006E05DE"/>
    <w:rsid w:val="006E1899"/>
    <w:rsid w:val="006E2CBD"/>
    <w:rsid w:val="006E33BB"/>
    <w:rsid w:val="006E38CD"/>
    <w:rsid w:val="006E4096"/>
    <w:rsid w:val="006E4F5C"/>
    <w:rsid w:val="006E58E7"/>
    <w:rsid w:val="006E58F1"/>
    <w:rsid w:val="006E67B0"/>
    <w:rsid w:val="006E6CBA"/>
    <w:rsid w:val="006E73D6"/>
    <w:rsid w:val="006E7799"/>
    <w:rsid w:val="006E79E7"/>
    <w:rsid w:val="006E7B2D"/>
    <w:rsid w:val="006F177D"/>
    <w:rsid w:val="006F2827"/>
    <w:rsid w:val="006F2917"/>
    <w:rsid w:val="006F3C3B"/>
    <w:rsid w:val="006F4062"/>
    <w:rsid w:val="006F4974"/>
    <w:rsid w:val="006F5B47"/>
    <w:rsid w:val="006F5B89"/>
    <w:rsid w:val="006F5DE0"/>
    <w:rsid w:val="006F60CB"/>
    <w:rsid w:val="006F630E"/>
    <w:rsid w:val="006F7598"/>
    <w:rsid w:val="00700D7F"/>
    <w:rsid w:val="00701641"/>
    <w:rsid w:val="007022DF"/>
    <w:rsid w:val="00703A7B"/>
    <w:rsid w:val="00703F0F"/>
    <w:rsid w:val="007048DF"/>
    <w:rsid w:val="00706582"/>
    <w:rsid w:val="007074DD"/>
    <w:rsid w:val="00707784"/>
    <w:rsid w:val="00710439"/>
    <w:rsid w:val="00710770"/>
    <w:rsid w:val="00712672"/>
    <w:rsid w:val="00712CCF"/>
    <w:rsid w:val="00713CDD"/>
    <w:rsid w:val="00714478"/>
    <w:rsid w:val="007145AE"/>
    <w:rsid w:val="00714AB9"/>
    <w:rsid w:val="00715B6F"/>
    <w:rsid w:val="007167C5"/>
    <w:rsid w:val="007211D9"/>
    <w:rsid w:val="00722746"/>
    <w:rsid w:val="007227AD"/>
    <w:rsid w:val="00722D34"/>
    <w:rsid w:val="00723D91"/>
    <w:rsid w:val="0072460E"/>
    <w:rsid w:val="00725151"/>
    <w:rsid w:val="00725537"/>
    <w:rsid w:val="007267D1"/>
    <w:rsid w:val="00726BA3"/>
    <w:rsid w:val="00727C73"/>
    <w:rsid w:val="00727DFA"/>
    <w:rsid w:val="00730272"/>
    <w:rsid w:val="007303CA"/>
    <w:rsid w:val="0073066D"/>
    <w:rsid w:val="0073274F"/>
    <w:rsid w:val="007328BF"/>
    <w:rsid w:val="007331E8"/>
    <w:rsid w:val="0073327E"/>
    <w:rsid w:val="00735087"/>
    <w:rsid w:val="00735210"/>
    <w:rsid w:val="0073545F"/>
    <w:rsid w:val="00735935"/>
    <w:rsid w:val="0073593C"/>
    <w:rsid w:val="00735DA5"/>
    <w:rsid w:val="00735ED2"/>
    <w:rsid w:val="00735EDB"/>
    <w:rsid w:val="00737D48"/>
    <w:rsid w:val="00737F20"/>
    <w:rsid w:val="00740F80"/>
    <w:rsid w:val="0074121C"/>
    <w:rsid w:val="0074192D"/>
    <w:rsid w:val="0074269D"/>
    <w:rsid w:val="00742A3B"/>
    <w:rsid w:val="00742ADA"/>
    <w:rsid w:val="007431CB"/>
    <w:rsid w:val="00743B5B"/>
    <w:rsid w:val="007448EB"/>
    <w:rsid w:val="00744B20"/>
    <w:rsid w:val="00744C1F"/>
    <w:rsid w:val="0074574C"/>
    <w:rsid w:val="00745C10"/>
    <w:rsid w:val="00745D84"/>
    <w:rsid w:val="007471A7"/>
    <w:rsid w:val="00747E90"/>
    <w:rsid w:val="00750F12"/>
    <w:rsid w:val="00752A57"/>
    <w:rsid w:val="00753593"/>
    <w:rsid w:val="00753C1F"/>
    <w:rsid w:val="00753EE0"/>
    <w:rsid w:val="0075558E"/>
    <w:rsid w:val="007574B2"/>
    <w:rsid w:val="00757D9B"/>
    <w:rsid w:val="007606DB"/>
    <w:rsid w:val="00760BE4"/>
    <w:rsid w:val="00760D65"/>
    <w:rsid w:val="007617AC"/>
    <w:rsid w:val="00761EBA"/>
    <w:rsid w:val="00764040"/>
    <w:rsid w:val="00764918"/>
    <w:rsid w:val="00764C7A"/>
    <w:rsid w:val="00764F25"/>
    <w:rsid w:val="00765765"/>
    <w:rsid w:val="00766002"/>
    <w:rsid w:val="00766269"/>
    <w:rsid w:val="00766F9B"/>
    <w:rsid w:val="00767898"/>
    <w:rsid w:val="0076797D"/>
    <w:rsid w:val="007703E9"/>
    <w:rsid w:val="00772B0A"/>
    <w:rsid w:val="00773088"/>
    <w:rsid w:val="00773A47"/>
    <w:rsid w:val="0077549B"/>
    <w:rsid w:val="00775766"/>
    <w:rsid w:val="007758CF"/>
    <w:rsid w:val="00776944"/>
    <w:rsid w:val="00777403"/>
    <w:rsid w:val="00777DB6"/>
    <w:rsid w:val="00780328"/>
    <w:rsid w:val="00780A70"/>
    <w:rsid w:val="007815BA"/>
    <w:rsid w:val="00781836"/>
    <w:rsid w:val="007826D6"/>
    <w:rsid w:val="00783F15"/>
    <w:rsid w:val="0078429C"/>
    <w:rsid w:val="007845D8"/>
    <w:rsid w:val="00786A0A"/>
    <w:rsid w:val="007873A2"/>
    <w:rsid w:val="00790979"/>
    <w:rsid w:val="0079107C"/>
    <w:rsid w:val="0079146D"/>
    <w:rsid w:val="007920FE"/>
    <w:rsid w:val="00792A48"/>
    <w:rsid w:val="00792D03"/>
    <w:rsid w:val="007933A6"/>
    <w:rsid w:val="00793659"/>
    <w:rsid w:val="00795885"/>
    <w:rsid w:val="00796EDB"/>
    <w:rsid w:val="0079710A"/>
    <w:rsid w:val="0079716C"/>
    <w:rsid w:val="007973B3"/>
    <w:rsid w:val="007977A6"/>
    <w:rsid w:val="007977AD"/>
    <w:rsid w:val="00797B76"/>
    <w:rsid w:val="00797EA5"/>
    <w:rsid w:val="007A01A6"/>
    <w:rsid w:val="007A1F26"/>
    <w:rsid w:val="007A3719"/>
    <w:rsid w:val="007A39AE"/>
    <w:rsid w:val="007A3DF1"/>
    <w:rsid w:val="007A43ED"/>
    <w:rsid w:val="007A4910"/>
    <w:rsid w:val="007A492C"/>
    <w:rsid w:val="007A4EC5"/>
    <w:rsid w:val="007A536A"/>
    <w:rsid w:val="007A57FA"/>
    <w:rsid w:val="007B1305"/>
    <w:rsid w:val="007B3B39"/>
    <w:rsid w:val="007B3C60"/>
    <w:rsid w:val="007B3F0D"/>
    <w:rsid w:val="007B4561"/>
    <w:rsid w:val="007B5406"/>
    <w:rsid w:val="007B58EF"/>
    <w:rsid w:val="007B5E7C"/>
    <w:rsid w:val="007B6612"/>
    <w:rsid w:val="007B675B"/>
    <w:rsid w:val="007B709D"/>
    <w:rsid w:val="007B73B0"/>
    <w:rsid w:val="007C0DB9"/>
    <w:rsid w:val="007C1044"/>
    <w:rsid w:val="007C27EF"/>
    <w:rsid w:val="007C286B"/>
    <w:rsid w:val="007C2B76"/>
    <w:rsid w:val="007C39FA"/>
    <w:rsid w:val="007C4751"/>
    <w:rsid w:val="007C5329"/>
    <w:rsid w:val="007C54F4"/>
    <w:rsid w:val="007C7113"/>
    <w:rsid w:val="007D03BB"/>
    <w:rsid w:val="007D1DD8"/>
    <w:rsid w:val="007D1E31"/>
    <w:rsid w:val="007D22B5"/>
    <w:rsid w:val="007D3142"/>
    <w:rsid w:val="007D342F"/>
    <w:rsid w:val="007D372A"/>
    <w:rsid w:val="007D49D2"/>
    <w:rsid w:val="007D5579"/>
    <w:rsid w:val="007D59C9"/>
    <w:rsid w:val="007D6603"/>
    <w:rsid w:val="007D663C"/>
    <w:rsid w:val="007D696B"/>
    <w:rsid w:val="007D7CAA"/>
    <w:rsid w:val="007E32E8"/>
    <w:rsid w:val="007E630E"/>
    <w:rsid w:val="007E66D2"/>
    <w:rsid w:val="007E70C2"/>
    <w:rsid w:val="007E7ADD"/>
    <w:rsid w:val="007E7D11"/>
    <w:rsid w:val="007F09D5"/>
    <w:rsid w:val="007F1D0D"/>
    <w:rsid w:val="007F1D5D"/>
    <w:rsid w:val="007F2115"/>
    <w:rsid w:val="007F337F"/>
    <w:rsid w:val="007F3C3D"/>
    <w:rsid w:val="007F46F1"/>
    <w:rsid w:val="007F5271"/>
    <w:rsid w:val="007F75AA"/>
    <w:rsid w:val="007F798A"/>
    <w:rsid w:val="007F7994"/>
    <w:rsid w:val="007F7A24"/>
    <w:rsid w:val="007F7E62"/>
    <w:rsid w:val="0080035C"/>
    <w:rsid w:val="00800777"/>
    <w:rsid w:val="008007A3"/>
    <w:rsid w:val="008007D7"/>
    <w:rsid w:val="0080093B"/>
    <w:rsid w:val="00801184"/>
    <w:rsid w:val="008013C6"/>
    <w:rsid w:val="00801CDE"/>
    <w:rsid w:val="00801F04"/>
    <w:rsid w:val="00803488"/>
    <w:rsid w:val="00804315"/>
    <w:rsid w:val="0080460F"/>
    <w:rsid w:val="0080491E"/>
    <w:rsid w:val="00805236"/>
    <w:rsid w:val="00805653"/>
    <w:rsid w:val="008056CB"/>
    <w:rsid w:val="00805F7B"/>
    <w:rsid w:val="008068DB"/>
    <w:rsid w:val="008074F7"/>
    <w:rsid w:val="00811161"/>
    <w:rsid w:val="00812256"/>
    <w:rsid w:val="00812DD8"/>
    <w:rsid w:val="00812E7B"/>
    <w:rsid w:val="0081348A"/>
    <w:rsid w:val="00813DA8"/>
    <w:rsid w:val="00814ECD"/>
    <w:rsid w:val="00815FC1"/>
    <w:rsid w:val="00816257"/>
    <w:rsid w:val="00820C40"/>
    <w:rsid w:val="0082120C"/>
    <w:rsid w:val="0082322D"/>
    <w:rsid w:val="00823DF2"/>
    <w:rsid w:val="00824DAE"/>
    <w:rsid w:val="008279A0"/>
    <w:rsid w:val="00827CE2"/>
    <w:rsid w:val="00830AEA"/>
    <w:rsid w:val="00831B3D"/>
    <w:rsid w:val="00831B3F"/>
    <w:rsid w:val="00832338"/>
    <w:rsid w:val="0083234B"/>
    <w:rsid w:val="0083262D"/>
    <w:rsid w:val="00833AA0"/>
    <w:rsid w:val="0083604E"/>
    <w:rsid w:val="00836295"/>
    <w:rsid w:val="0083730C"/>
    <w:rsid w:val="00837A4A"/>
    <w:rsid w:val="0084057E"/>
    <w:rsid w:val="008411C5"/>
    <w:rsid w:val="00841550"/>
    <w:rsid w:val="00842103"/>
    <w:rsid w:val="00842612"/>
    <w:rsid w:val="0084377E"/>
    <w:rsid w:val="0084424E"/>
    <w:rsid w:val="0084481A"/>
    <w:rsid w:val="008459AF"/>
    <w:rsid w:val="00846187"/>
    <w:rsid w:val="00846342"/>
    <w:rsid w:val="00851F53"/>
    <w:rsid w:val="008524BC"/>
    <w:rsid w:val="00852666"/>
    <w:rsid w:val="00852943"/>
    <w:rsid w:val="008529C6"/>
    <w:rsid w:val="00852DE0"/>
    <w:rsid w:val="00852FDB"/>
    <w:rsid w:val="00853038"/>
    <w:rsid w:val="008538AA"/>
    <w:rsid w:val="008539B2"/>
    <w:rsid w:val="00853B4D"/>
    <w:rsid w:val="00854E05"/>
    <w:rsid w:val="0085508A"/>
    <w:rsid w:val="00855294"/>
    <w:rsid w:val="00856594"/>
    <w:rsid w:val="00856E73"/>
    <w:rsid w:val="00857E7C"/>
    <w:rsid w:val="0086006C"/>
    <w:rsid w:val="00860130"/>
    <w:rsid w:val="00861920"/>
    <w:rsid w:val="00862208"/>
    <w:rsid w:val="008632F4"/>
    <w:rsid w:val="00863EE7"/>
    <w:rsid w:val="00864797"/>
    <w:rsid w:val="008655BD"/>
    <w:rsid w:val="008657BF"/>
    <w:rsid w:val="008658E5"/>
    <w:rsid w:val="00865E21"/>
    <w:rsid w:val="0086694C"/>
    <w:rsid w:val="00867E16"/>
    <w:rsid w:val="00870323"/>
    <w:rsid w:val="00870A85"/>
    <w:rsid w:val="00871850"/>
    <w:rsid w:val="008718E6"/>
    <w:rsid w:val="00871D3C"/>
    <w:rsid w:val="008730FF"/>
    <w:rsid w:val="0087380B"/>
    <w:rsid w:val="00873D5C"/>
    <w:rsid w:val="008753E8"/>
    <w:rsid w:val="00875997"/>
    <w:rsid w:val="008759F9"/>
    <w:rsid w:val="00875C32"/>
    <w:rsid w:val="00875E05"/>
    <w:rsid w:val="008766AA"/>
    <w:rsid w:val="00877975"/>
    <w:rsid w:val="0088032F"/>
    <w:rsid w:val="008805FB"/>
    <w:rsid w:val="00880A7B"/>
    <w:rsid w:val="00883581"/>
    <w:rsid w:val="00884482"/>
    <w:rsid w:val="00885F50"/>
    <w:rsid w:val="00886251"/>
    <w:rsid w:val="00886387"/>
    <w:rsid w:val="00887A57"/>
    <w:rsid w:val="00887DE9"/>
    <w:rsid w:val="0089005B"/>
    <w:rsid w:val="00891E5F"/>
    <w:rsid w:val="00891EB2"/>
    <w:rsid w:val="00891ED5"/>
    <w:rsid w:val="00892552"/>
    <w:rsid w:val="00893A98"/>
    <w:rsid w:val="00893D2B"/>
    <w:rsid w:val="00894E1D"/>
    <w:rsid w:val="00895EC4"/>
    <w:rsid w:val="0089609D"/>
    <w:rsid w:val="00896716"/>
    <w:rsid w:val="00896A84"/>
    <w:rsid w:val="00896A8A"/>
    <w:rsid w:val="00897E15"/>
    <w:rsid w:val="008A11BD"/>
    <w:rsid w:val="008A1EE5"/>
    <w:rsid w:val="008A2091"/>
    <w:rsid w:val="008A22D8"/>
    <w:rsid w:val="008A2729"/>
    <w:rsid w:val="008A3E95"/>
    <w:rsid w:val="008A4708"/>
    <w:rsid w:val="008A48B2"/>
    <w:rsid w:val="008A4C8E"/>
    <w:rsid w:val="008A5323"/>
    <w:rsid w:val="008A6372"/>
    <w:rsid w:val="008A6708"/>
    <w:rsid w:val="008A7A8D"/>
    <w:rsid w:val="008B07D6"/>
    <w:rsid w:val="008B1C35"/>
    <w:rsid w:val="008B2295"/>
    <w:rsid w:val="008B2447"/>
    <w:rsid w:val="008B2518"/>
    <w:rsid w:val="008B2F54"/>
    <w:rsid w:val="008B3D1E"/>
    <w:rsid w:val="008B4FD3"/>
    <w:rsid w:val="008B5614"/>
    <w:rsid w:val="008B645A"/>
    <w:rsid w:val="008B6D14"/>
    <w:rsid w:val="008B6EBE"/>
    <w:rsid w:val="008B7408"/>
    <w:rsid w:val="008B774B"/>
    <w:rsid w:val="008C0659"/>
    <w:rsid w:val="008C075C"/>
    <w:rsid w:val="008C0F5B"/>
    <w:rsid w:val="008C176A"/>
    <w:rsid w:val="008C3675"/>
    <w:rsid w:val="008C39C1"/>
    <w:rsid w:val="008C605A"/>
    <w:rsid w:val="008C6730"/>
    <w:rsid w:val="008C71FE"/>
    <w:rsid w:val="008C7674"/>
    <w:rsid w:val="008C7973"/>
    <w:rsid w:val="008C7B88"/>
    <w:rsid w:val="008D1440"/>
    <w:rsid w:val="008D17A3"/>
    <w:rsid w:val="008D3855"/>
    <w:rsid w:val="008D5131"/>
    <w:rsid w:val="008D5BD7"/>
    <w:rsid w:val="008D60DB"/>
    <w:rsid w:val="008D6308"/>
    <w:rsid w:val="008E18A8"/>
    <w:rsid w:val="008E2EEE"/>
    <w:rsid w:val="008E37AA"/>
    <w:rsid w:val="008E45EB"/>
    <w:rsid w:val="008E5D63"/>
    <w:rsid w:val="008E5FAB"/>
    <w:rsid w:val="008E736D"/>
    <w:rsid w:val="008E772A"/>
    <w:rsid w:val="008F0208"/>
    <w:rsid w:val="008F0317"/>
    <w:rsid w:val="008F0C2C"/>
    <w:rsid w:val="008F10E4"/>
    <w:rsid w:val="008F117A"/>
    <w:rsid w:val="008F136D"/>
    <w:rsid w:val="008F13BF"/>
    <w:rsid w:val="008F1DD0"/>
    <w:rsid w:val="008F46DB"/>
    <w:rsid w:val="008F5175"/>
    <w:rsid w:val="008F6254"/>
    <w:rsid w:val="008F73C8"/>
    <w:rsid w:val="008F74A2"/>
    <w:rsid w:val="008F77D5"/>
    <w:rsid w:val="00900D65"/>
    <w:rsid w:val="00903607"/>
    <w:rsid w:val="00903712"/>
    <w:rsid w:val="0090557D"/>
    <w:rsid w:val="00905B4D"/>
    <w:rsid w:val="00906D7D"/>
    <w:rsid w:val="009072D7"/>
    <w:rsid w:val="00907383"/>
    <w:rsid w:val="00907B72"/>
    <w:rsid w:val="00910774"/>
    <w:rsid w:val="00910847"/>
    <w:rsid w:val="00911016"/>
    <w:rsid w:val="0091271A"/>
    <w:rsid w:val="0091480B"/>
    <w:rsid w:val="009155BE"/>
    <w:rsid w:val="00916653"/>
    <w:rsid w:val="009175F1"/>
    <w:rsid w:val="0092089E"/>
    <w:rsid w:val="00920FAE"/>
    <w:rsid w:val="009213F8"/>
    <w:rsid w:val="00922D0A"/>
    <w:rsid w:val="009233E6"/>
    <w:rsid w:val="0092375A"/>
    <w:rsid w:val="009244CE"/>
    <w:rsid w:val="00924E12"/>
    <w:rsid w:val="00924E30"/>
    <w:rsid w:val="00925749"/>
    <w:rsid w:val="00925D7E"/>
    <w:rsid w:val="00926297"/>
    <w:rsid w:val="0092691E"/>
    <w:rsid w:val="009271E2"/>
    <w:rsid w:val="009274B8"/>
    <w:rsid w:val="009302AB"/>
    <w:rsid w:val="009304DF"/>
    <w:rsid w:val="009320D0"/>
    <w:rsid w:val="00932435"/>
    <w:rsid w:val="0093306B"/>
    <w:rsid w:val="009333B3"/>
    <w:rsid w:val="009334B6"/>
    <w:rsid w:val="00933AE7"/>
    <w:rsid w:val="00933B07"/>
    <w:rsid w:val="009343A2"/>
    <w:rsid w:val="009346C2"/>
    <w:rsid w:val="00934ADC"/>
    <w:rsid w:val="0093738E"/>
    <w:rsid w:val="00937BB4"/>
    <w:rsid w:val="009405FE"/>
    <w:rsid w:val="00940AD3"/>
    <w:rsid w:val="00940AF2"/>
    <w:rsid w:val="0094278C"/>
    <w:rsid w:val="009431F8"/>
    <w:rsid w:val="00943209"/>
    <w:rsid w:val="009440D7"/>
    <w:rsid w:val="00944489"/>
    <w:rsid w:val="00944757"/>
    <w:rsid w:val="009453C6"/>
    <w:rsid w:val="00945826"/>
    <w:rsid w:val="009458A7"/>
    <w:rsid w:val="00946AB6"/>
    <w:rsid w:val="00946B79"/>
    <w:rsid w:val="0094713E"/>
    <w:rsid w:val="009472DA"/>
    <w:rsid w:val="0095013C"/>
    <w:rsid w:val="00950CEF"/>
    <w:rsid w:val="00950DA3"/>
    <w:rsid w:val="0095114C"/>
    <w:rsid w:val="009515E2"/>
    <w:rsid w:val="00951D0F"/>
    <w:rsid w:val="0095239F"/>
    <w:rsid w:val="009531D2"/>
    <w:rsid w:val="00953A6E"/>
    <w:rsid w:val="00953B9B"/>
    <w:rsid w:val="0095451C"/>
    <w:rsid w:val="00954CDC"/>
    <w:rsid w:val="00955C0D"/>
    <w:rsid w:val="00955E79"/>
    <w:rsid w:val="00956852"/>
    <w:rsid w:val="0095781C"/>
    <w:rsid w:val="00957C98"/>
    <w:rsid w:val="00961EB6"/>
    <w:rsid w:val="00962931"/>
    <w:rsid w:val="0096383B"/>
    <w:rsid w:val="00965F10"/>
    <w:rsid w:val="00970805"/>
    <w:rsid w:val="00970AE0"/>
    <w:rsid w:val="00970E62"/>
    <w:rsid w:val="0097159D"/>
    <w:rsid w:val="00971C85"/>
    <w:rsid w:val="00971CCD"/>
    <w:rsid w:val="0097212A"/>
    <w:rsid w:val="00972149"/>
    <w:rsid w:val="009737D1"/>
    <w:rsid w:val="009745F8"/>
    <w:rsid w:val="00975456"/>
    <w:rsid w:val="00976460"/>
    <w:rsid w:val="0097719C"/>
    <w:rsid w:val="00977471"/>
    <w:rsid w:val="009806A7"/>
    <w:rsid w:val="00980855"/>
    <w:rsid w:val="00980C5F"/>
    <w:rsid w:val="00982400"/>
    <w:rsid w:val="00984071"/>
    <w:rsid w:val="00984FF6"/>
    <w:rsid w:val="0098513A"/>
    <w:rsid w:val="0098587C"/>
    <w:rsid w:val="00986CED"/>
    <w:rsid w:val="009879E9"/>
    <w:rsid w:val="00990D3A"/>
    <w:rsid w:val="009910A7"/>
    <w:rsid w:val="009921D6"/>
    <w:rsid w:val="00992466"/>
    <w:rsid w:val="00993AD1"/>
    <w:rsid w:val="00994419"/>
    <w:rsid w:val="009951CF"/>
    <w:rsid w:val="00995E43"/>
    <w:rsid w:val="009A05CA"/>
    <w:rsid w:val="009A1014"/>
    <w:rsid w:val="009A16B0"/>
    <w:rsid w:val="009A30D4"/>
    <w:rsid w:val="009A3712"/>
    <w:rsid w:val="009A4246"/>
    <w:rsid w:val="009A4D5C"/>
    <w:rsid w:val="009A5014"/>
    <w:rsid w:val="009A543D"/>
    <w:rsid w:val="009A67C5"/>
    <w:rsid w:val="009A7780"/>
    <w:rsid w:val="009B0271"/>
    <w:rsid w:val="009B0702"/>
    <w:rsid w:val="009B158E"/>
    <w:rsid w:val="009B2067"/>
    <w:rsid w:val="009B33AA"/>
    <w:rsid w:val="009B40C1"/>
    <w:rsid w:val="009B4203"/>
    <w:rsid w:val="009B54CC"/>
    <w:rsid w:val="009B683D"/>
    <w:rsid w:val="009B6C44"/>
    <w:rsid w:val="009B6CA1"/>
    <w:rsid w:val="009B76DB"/>
    <w:rsid w:val="009C0776"/>
    <w:rsid w:val="009C1BC3"/>
    <w:rsid w:val="009C2246"/>
    <w:rsid w:val="009C307A"/>
    <w:rsid w:val="009C35D7"/>
    <w:rsid w:val="009C5140"/>
    <w:rsid w:val="009C67CC"/>
    <w:rsid w:val="009C71E4"/>
    <w:rsid w:val="009C7273"/>
    <w:rsid w:val="009C7390"/>
    <w:rsid w:val="009C7D7F"/>
    <w:rsid w:val="009C7DA9"/>
    <w:rsid w:val="009D01A8"/>
    <w:rsid w:val="009D065D"/>
    <w:rsid w:val="009D0DB6"/>
    <w:rsid w:val="009D224E"/>
    <w:rsid w:val="009D236B"/>
    <w:rsid w:val="009D2C33"/>
    <w:rsid w:val="009D2DA5"/>
    <w:rsid w:val="009D3287"/>
    <w:rsid w:val="009D344F"/>
    <w:rsid w:val="009D395E"/>
    <w:rsid w:val="009D4C96"/>
    <w:rsid w:val="009D50F9"/>
    <w:rsid w:val="009D5648"/>
    <w:rsid w:val="009D5F74"/>
    <w:rsid w:val="009D5FC9"/>
    <w:rsid w:val="009D62E5"/>
    <w:rsid w:val="009D7FB5"/>
    <w:rsid w:val="009E0CAE"/>
    <w:rsid w:val="009E1BD1"/>
    <w:rsid w:val="009E2897"/>
    <w:rsid w:val="009E3533"/>
    <w:rsid w:val="009E3C47"/>
    <w:rsid w:val="009E43B5"/>
    <w:rsid w:val="009E45E7"/>
    <w:rsid w:val="009E4FAA"/>
    <w:rsid w:val="009F098E"/>
    <w:rsid w:val="009F10BE"/>
    <w:rsid w:val="009F151E"/>
    <w:rsid w:val="009F18F6"/>
    <w:rsid w:val="009F21BC"/>
    <w:rsid w:val="009F22C2"/>
    <w:rsid w:val="009F4B83"/>
    <w:rsid w:val="009F4DF8"/>
    <w:rsid w:val="009F7345"/>
    <w:rsid w:val="009F7CBA"/>
    <w:rsid w:val="009F7E3C"/>
    <w:rsid w:val="00A000BF"/>
    <w:rsid w:val="00A006AD"/>
    <w:rsid w:val="00A015E1"/>
    <w:rsid w:val="00A01817"/>
    <w:rsid w:val="00A02876"/>
    <w:rsid w:val="00A02AEE"/>
    <w:rsid w:val="00A03D0D"/>
    <w:rsid w:val="00A04117"/>
    <w:rsid w:val="00A06ED1"/>
    <w:rsid w:val="00A07009"/>
    <w:rsid w:val="00A074C7"/>
    <w:rsid w:val="00A078F5"/>
    <w:rsid w:val="00A103D2"/>
    <w:rsid w:val="00A10F7E"/>
    <w:rsid w:val="00A1119B"/>
    <w:rsid w:val="00A12047"/>
    <w:rsid w:val="00A12213"/>
    <w:rsid w:val="00A1319B"/>
    <w:rsid w:val="00A13EA1"/>
    <w:rsid w:val="00A140A8"/>
    <w:rsid w:val="00A143D1"/>
    <w:rsid w:val="00A14681"/>
    <w:rsid w:val="00A1512D"/>
    <w:rsid w:val="00A15E98"/>
    <w:rsid w:val="00A160FB"/>
    <w:rsid w:val="00A164C8"/>
    <w:rsid w:val="00A173E8"/>
    <w:rsid w:val="00A17A56"/>
    <w:rsid w:val="00A200F9"/>
    <w:rsid w:val="00A20358"/>
    <w:rsid w:val="00A2058B"/>
    <w:rsid w:val="00A2134E"/>
    <w:rsid w:val="00A22480"/>
    <w:rsid w:val="00A227DE"/>
    <w:rsid w:val="00A22C81"/>
    <w:rsid w:val="00A23429"/>
    <w:rsid w:val="00A23579"/>
    <w:rsid w:val="00A23756"/>
    <w:rsid w:val="00A23D61"/>
    <w:rsid w:val="00A25A49"/>
    <w:rsid w:val="00A26AB8"/>
    <w:rsid w:val="00A27034"/>
    <w:rsid w:val="00A27E95"/>
    <w:rsid w:val="00A30079"/>
    <w:rsid w:val="00A30894"/>
    <w:rsid w:val="00A30F8E"/>
    <w:rsid w:val="00A31342"/>
    <w:rsid w:val="00A31991"/>
    <w:rsid w:val="00A31B41"/>
    <w:rsid w:val="00A32329"/>
    <w:rsid w:val="00A333FF"/>
    <w:rsid w:val="00A336BE"/>
    <w:rsid w:val="00A33B61"/>
    <w:rsid w:val="00A34A0C"/>
    <w:rsid w:val="00A35419"/>
    <w:rsid w:val="00A35A31"/>
    <w:rsid w:val="00A35E46"/>
    <w:rsid w:val="00A36136"/>
    <w:rsid w:val="00A371F7"/>
    <w:rsid w:val="00A378C2"/>
    <w:rsid w:val="00A37929"/>
    <w:rsid w:val="00A405F2"/>
    <w:rsid w:val="00A40A94"/>
    <w:rsid w:val="00A43F62"/>
    <w:rsid w:val="00A4464D"/>
    <w:rsid w:val="00A4494B"/>
    <w:rsid w:val="00A454A2"/>
    <w:rsid w:val="00A45E78"/>
    <w:rsid w:val="00A46FC8"/>
    <w:rsid w:val="00A479FC"/>
    <w:rsid w:val="00A51350"/>
    <w:rsid w:val="00A51AFA"/>
    <w:rsid w:val="00A52D9D"/>
    <w:rsid w:val="00A530F2"/>
    <w:rsid w:val="00A536A4"/>
    <w:rsid w:val="00A53766"/>
    <w:rsid w:val="00A53A0C"/>
    <w:rsid w:val="00A54713"/>
    <w:rsid w:val="00A55086"/>
    <w:rsid w:val="00A55913"/>
    <w:rsid w:val="00A55C03"/>
    <w:rsid w:val="00A55FAA"/>
    <w:rsid w:val="00A567DB"/>
    <w:rsid w:val="00A56A4F"/>
    <w:rsid w:val="00A57937"/>
    <w:rsid w:val="00A57A96"/>
    <w:rsid w:val="00A61033"/>
    <w:rsid w:val="00A61139"/>
    <w:rsid w:val="00A617D7"/>
    <w:rsid w:val="00A625A4"/>
    <w:rsid w:val="00A627A9"/>
    <w:rsid w:val="00A62B40"/>
    <w:rsid w:val="00A63164"/>
    <w:rsid w:val="00A63741"/>
    <w:rsid w:val="00A63AFE"/>
    <w:rsid w:val="00A63B5D"/>
    <w:rsid w:val="00A64053"/>
    <w:rsid w:val="00A6444D"/>
    <w:rsid w:val="00A6578D"/>
    <w:rsid w:val="00A659CD"/>
    <w:rsid w:val="00A65ABB"/>
    <w:rsid w:val="00A66BCB"/>
    <w:rsid w:val="00A67202"/>
    <w:rsid w:val="00A672B2"/>
    <w:rsid w:val="00A67514"/>
    <w:rsid w:val="00A6765C"/>
    <w:rsid w:val="00A67BCA"/>
    <w:rsid w:val="00A70869"/>
    <w:rsid w:val="00A71637"/>
    <w:rsid w:val="00A716A9"/>
    <w:rsid w:val="00A7274D"/>
    <w:rsid w:val="00A73660"/>
    <w:rsid w:val="00A73A2C"/>
    <w:rsid w:val="00A7422E"/>
    <w:rsid w:val="00A74AC6"/>
    <w:rsid w:val="00A754B4"/>
    <w:rsid w:val="00A75540"/>
    <w:rsid w:val="00A759EE"/>
    <w:rsid w:val="00A75E07"/>
    <w:rsid w:val="00A763C2"/>
    <w:rsid w:val="00A77661"/>
    <w:rsid w:val="00A80283"/>
    <w:rsid w:val="00A808C8"/>
    <w:rsid w:val="00A81C59"/>
    <w:rsid w:val="00A82582"/>
    <w:rsid w:val="00A82B51"/>
    <w:rsid w:val="00A83CDA"/>
    <w:rsid w:val="00A852E9"/>
    <w:rsid w:val="00A8596E"/>
    <w:rsid w:val="00A85E82"/>
    <w:rsid w:val="00A8722A"/>
    <w:rsid w:val="00A877AB"/>
    <w:rsid w:val="00A87CD9"/>
    <w:rsid w:val="00A9199B"/>
    <w:rsid w:val="00A94024"/>
    <w:rsid w:val="00A9465E"/>
    <w:rsid w:val="00A94C77"/>
    <w:rsid w:val="00A95277"/>
    <w:rsid w:val="00A96805"/>
    <w:rsid w:val="00A9704A"/>
    <w:rsid w:val="00A976E2"/>
    <w:rsid w:val="00A97987"/>
    <w:rsid w:val="00AA0368"/>
    <w:rsid w:val="00AA0FF0"/>
    <w:rsid w:val="00AA1875"/>
    <w:rsid w:val="00AA1D4B"/>
    <w:rsid w:val="00AA2F70"/>
    <w:rsid w:val="00AA310C"/>
    <w:rsid w:val="00AA315A"/>
    <w:rsid w:val="00AA4071"/>
    <w:rsid w:val="00AA4A20"/>
    <w:rsid w:val="00AA531E"/>
    <w:rsid w:val="00AA5E14"/>
    <w:rsid w:val="00AA6671"/>
    <w:rsid w:val="00AA7141"/>
    <w:rsid w:val="00AA78CF"/>
    <w:rsid w:val="00AB074B"/>
    <w:rsid w:val="00AB0B3B"/>
    <w:rsid w:val="00AB12C2"/>
    <w:rsid w:val="00AB291A"/>
    <w:rsid w:val="00AB350F"/>
    <w:rsid w:val="00AB39E9"/>
    <w:rsid w:val="00AB3B25"/>
    <w:rsid w:val="00AB3F8A"/>
    <w:rsid w:val="00AB75CB"/>
    <w:rsid w:val="00AB767D"/>
    <w:rsid w:val="00AB7763"/>
    <w:rsid w:val="00AB7A08"/>
    <w:rsid w:val="00AB7C20"/>
    <w:rsid w:val="00AB7DEE"/>
    <w:rsid w:val="00AC04F3"/>
    <w:rsid w:val="00AC18EE"/>
    <w:rsid w:val="00AC2703"/>
    <w:rsid w:val="00AC2E2C"/>
    <w:rsid w:val="00AC5378"/>
    <w:rsid w:val="00AC629F"/>
    <w:rsid w:val="00AC711F"/>
    <w:rsid w:val="00AD00D3"/>
    <w:rsid w:val="00AD0E72"/>
    <w:rsid w:val="00AD18A3"/>
    <w:rsid w:val="00AD20DC"/>
    <w:rsid w:val="00AD2660"/>
    <w:rsid w:val="00AD33A8"/>
    <w:rsid w:val="00AD56FF"/>
    <w:rsid w:val="00AD6AD3"/>
    <w:rsid w:val="00AD7010"/>
    <w:rsid w:val="00AD74AE"/>
    <w:rsid w:val="00AD7B8F"/>
    <w:rsid w:val="00AD7FAB"/>
    <w:rsid w:val="00AE00CD"/>
    <w:rsid w:val="00AE166C"/>
    <w:rsid w:val="00AE42BE"/>
    <w:rsid w:val="00AE449C"/>
    <w:rsid w:val="00AE4CEA"/>
    <w:rsid w:val="00AE4DE4"/>
    <w:rsid w:val="00AE565F"/>
    <w:rsid w:val="00AE59DA"/>
    <w:rsid w:val="00AE6393"/>
    <w:rsid w:val="00AE67BC"/>
    <w:rsid w:val="00AE7854"/>
    <w:rsid w:val="00AF02C4"/>
    <w:rsid w:val="00AF0975"/>
    <w:rsid w:val="00AF0AEA"/>
    <w:rsid w:val="00AF15C0"/>
    <w:rsid w:val="00AF36E8"/>
    <w:rsid w:val="00AF4668"/>
    <w:rsid w:val="00AF4D05"/>
    <w:rsid w:val="00AF55A4"/>
    <w:rsid w:val="00AF5F8F"/>
    <w:rsid w:val="00AF7657"/>
    <w:rsid w:val="00AF7AAE"/>
    <w:rsid w:val="00AF7C4C"/>
    <w:rsid w:val="00AF7F6B"/>
    <w:rsid w:val="00B00343"/>
    <w:rsid w:val="00B0146A"/>
    <w:rsid w:val="00B01C7E"/>
    <w:rsid w:val="00B02653"/>
    <w:rsid w:val="00B027F3"/>
    <w:rsid w:val="00B02B52"/>
    <w:rsid w:val="00B02E83"/>
    <w:rsid w:val="00B0361E"/>
    <w:rsid w:val="00B03879"/>
    <w:rsid w:val="00B052D7"/>
    <w:rsid w:val="00B066FE"/>
    <w:rsid w:val="00B06E9A"/>
    <w:rsid w:val="00B07DEB"/>
    <w:rsid w:val="00B10195"/>
    <w:rsid w:val="00B107B2"/>
    <w:rsid w:val="00B10B69"/>
    <w:rsid w:val="00B10BE7"/>
    <w:rsid w:val="00B10FA3"/>
    <w:rsid w:val="00B122A3"/>
    <w:rsid w:val="00B12E0E"/>
    <w:rsid w:val="00B1333F"/>
    <w:rsid w:val="00B14285"/>
    <w:rsid w:val="00B146A4"/>
    <w:rsid w:val="00B14A64"/>
    <w:rsid w:val="00B15092"/>
    <w:rsid w:val="00B16C1B"/>
    <w:rsid w:val="00B16D68"/>
    <w:rsid w:val="00B20F7D"/>
    <w:rsid w:val="00B219E8"/>
    <w:rsid w:val="00B22C6B"/>
    <w:rsid w:val="00B23511"/>
    <w:rsid w:val="00B2369B"/>
    <w:rsid w:val="00B236A5"/>
    <w:rsid w:val="00B23819"/>
    <w:rsid w:val="00B242E1"/>
    <w:rsid w:val="00B24710"/>
    <w:rsid w:val="00B2502B"/>
    <w:rsid w:val="00B25D35"/>
    <w:rsid w:val="00B2658C"/>
    <w:rsid w:val="00B266D4"/>
    <w:rsid w:val="00B26991"/>
    <w:rsid w:val="00B26BEE"/>
    <w:rsid w:val="00B26FF7"/>
    <w:rsid w:val="00B30C39"/>
    <w:rsid w:val="00B31AED"/>
    <w:rsid w:val="00B31CEA"/>
    <w:rsid w:val="00B31DF7"/>
    <w:rsid w:val="00B326E6"/>
    <w:rsid w:val="00B32CFB"/>
    <w:rsid w:val="00B32E21"/>
    <w:rsid w:val="00B33304"/>
    <w:rsid w:val="00B34E11"/>
    <w:rsid w:val="00B3713D"/>
    <w:rsid w:val="00B3715E"/>
    <w:rsid w:val="00B378E7"/>
    <w:rsid w:val="00B37CFC"/>
    <w:rsid w:val="00B37E43"/>
    <w:rsid w:val="00B4009A"/>
    <w:rsid w:val="00B4012E"/>
    <w:rsid w:val="00B402E9"/>
    <w:rsid w:val="00B4159D"/>
    <w:rsid w:val="00B425FF"/>
    <w:rsid w:val="00B432FA"/>
    <w:rsid w:val="00B43749"/>
    <w:rsid w:val="00B45862"/>
    <w:rsid w:val="00B46DBC"/>
    <w:rsid w:val="00B46E16"/>
    <w:rsid w:val="00B4701F"/>
    <w:rsid w:val="00B4731D"/>
    <w:rsid w:val="00B5030D"/>
    <w:rsid w:val="00B50949"/>
    <w:rsid w:val="00B51962"/>
    <w:rsid w:val="00B522B8"/>
    <w:rsid w:val="00B524AA"/>
    <w:rsid w:val="00B52AFC"/>
    <w:rsid w:val="00B54E29"/>
    <w:rsid w:val="00B559BF"/>
    <w:rsid w:val="00B55EA9"/>
    <w:rsid w:val="00B576F0"/>
    <w:rsid w:val="00B577AF"/>
    <w:rsid w:val="00B6009D"/>
    <w:rsid w:val="00B60A91"/>
    <w:rsid w:val="00B61161"/>
    <w:rsid w:val="00B63590"/>
    <w:rsid w:val="00B63CD6"/>
    <w:rsid w:val="00B645C7"/>
    <w:rsid w:val="00B65CC7"/>
    <w:rsid w:val="00B70027"/>
    <w:rsid w:val="00B7094A"/>
    <w:rsid w:val="00B71708"/>
    <w:rsid w:val="00B738F4"/>
    <w:rsid w:val="00B747BE"/>
    <w:rsid w:val="00B74A39"/>
    <w:rsid w:val="00B74CF4"/>
    <w:rsid w:val="00B758F6"/>
    <w:rsid w:val="00B75BB6"/>
    <w:rsid w:val="00B766CF"/>
    <w:rsid w:val="00B76F3C"/>
    <w:rsid w:val="00B773F7"/>
    <w:rsid w:val="00B77703"/>
    <w:rsid w:val="00B77B6C"/>
    <w:rsid w:val="00B82224"/>
    <w:rsid w:val="00B82A27"/>
    <w:rsid w:val="00B82B3D"/>
    <w:rsid w:val="00B82BA1"/>
    <w:rsid w:val="00B82CD8"/>
    <w:rsid w:val="00B82E83"/>
    <w:rsid w:val="00B83F78"/>
    <w:rsid w:val="00B8453B"/>
    <w:rsid w:val="00B84AF7"/>
    <w:rsid w:val="00B84F36"/>
    <w:rsid w:val="00B857C6"/>
    <w:rsid w:val="00B85DFE"/>
    <w:rsid w:val="00B86E03"/>
    <w:rsid w:val="00B87292"/>
    <w:rsid w:val="00B879E7"/>
    <w:rsid w:val="00B87A81"/>
    <w:rsid w:val="00B9000F"/>
    <w:rsid w:val="00B90C77"/>
    <w:rsid w:val="00B912F1"/>
    <w:rsid w:val="00B91ECB"/>
    <w:rsid w:val="00B92114"/>
    <w:rsid w:val="00B930EB"/>
    <w:rsid w:val="00B9357E"/>
    <w:rsid w:val="00B94B08"/>
    <w:rsid w:val="00B95C0F"/>
    <w:rsid w:val="00B97147"/>
    <w:rsid w:val="00B976F9"/>
    <w:rsid w:val="00B9770A"/>
    <w:rsid w:val="00B97BCF"/>
    <w:rsid w:val="00B97EF8"/>
    <w:rsid w:val="00BA0ADC"/>
    <w:rsid w:val="00BA0EF7"/>
    <w:rsid w:val="00BA0FE7"/>
    <w:rsid w:val="00BA138F"/>
    <w:rsid w:val="00BA1C83"/>
    <w:rsid w:val="00BA1E56"/>
    <w:rsid w:val="00BA25F0"/>
    <w:rsid w:val="00BA2945"/>
    <w:rsid w:val="00BA2A9A"/>
    <w:rsid w:val="00BA31D2"/>
    <w:rsid w:val="00BA32AA"/>
    <w:rsid w:val="00BA552D"/>
    <w:rsid w:val="00BA5BFF"/>
    <w:rsid w:val="00BA5FA7"/>
    <w:rsid w:val="00BB03CA"/>
    <w:rsid w:val="00BB0552"/>
    <w:rsid w:val="00BB0741"/>
    <w:rsid w:val="00BB0CC1"/>
    <w:rsid w:val="00BB0DA0"/>
    <w:rsid w:val="00BB1497"/>
    <w:rsid w:val="00BB186A"/>
    <w:rsid w:val="00BB303F"/>
    <w:rsid w:val="00BB3843"/>
    <w:rsid w:val="00BB66A4"/>
    <w:rsid w:val="00BB7DB8"/>
    <w:rsid w:val="00BC03F8"/>
    <w:rsid w:val="00BC0D37"/>
    <w:rsid w:val="00BC0E3C"/>
    <w:rsid w:val="00BC1469"/>
    <w:rsid w:val="00BC1AC6"/>
    <w:rsid w:val="00BC224D"/>
    <w:rsid w:val="00BC2F3E"/>
    <w:rsid w:val="00BC3088"/>
    <w:rsid w:val="00BC3178"/>
    <w:rsid w:val="00BC3582"/>
    <w:rsid w:val="00BC3CFB"/>
    <w:rsid w:val="00BC3DE7"/>
    <w:rsid w:val="00BC4D5A"/>
    <w:rsid w:val="00BC56E1"/>
    <w:rsid w:val="00BC6327"/>
    <w:rsid w:val="00BC7078"/>
    <w:rsid w:val="00BC7923"/>
    <w:rsid w:val="00BC7AC4"/>
    <w:rsid w:val="00BC7C58"/>
    <w:rsid w:val="00BD05AC"/>
    <w:rsid w:val="00BD0E9B"/>
    <w:rsid w:val="00BD0F45"/>
    <w:rsid w:val="00BD13F4"/>
    <w:rsid w:val="00BD185C"/>
    <w:rsid w:val="00BD19E9"/>
    <w:rsid w:val="00BD36E6"/>
    <w:rsid w:val="00BD3AFD"/>
    <w:rsid w:val="00BD3F00"/>
    <w:rsid w:val="00BD4213"/>
    <w:rsid w:val="00BD47E9"/>
    <w:rsid w:val="00BD4E3C"/>
    <w:rsid w:val="00BD5AA0"/>
    <w:rsid w:val="00BD5C29"/>
    <w:rsid w:val="00BD65E6"/>
    <w:rsid w:val="00BD68BF"/>
    <w:rsid w:val="00BD7098"/>
    <w:rsid w:val="00BE0652"/>
    <w:rsid w:val="00BE0E84"/>
    <w:rsid w:val="00BE0EAF"/>
    <w:rsid w:val="00BE1181"/>
    <w:rsid w:val="00BE19F7"/>
    <w:rsid w:val="00BE29E7"/>
    <w:rsid w:val="00BE29F2"/>
    <w:rsid w:val="00BE2B50"/>
    <w:rsid w:val="00BE3606"/>
    <w:rsid w:val="00BE48AB"/>
    <w:rsid w:val="00BE55CF"/>
    <w:rsid w:val="00BE561D"/>
    <w:rsid w:val="00BE6B27"/>
    <w:rsid w:val="00BE6E51"/>
    <w:rsid w:val="00BE7F2F"/>
    <w:rsid w:val="00BF07C2"/>
    <w:rsid w:val="00BF1B21"/>
    <w:rsid w:val="00BF2F88"/>
    <w:rsid w:val="00BF408A"/>
    <w:rsid w:val="00BF670F"/>
    <w:rsid w:val="00BF6A34"/>
    <w:rsid w:val="00BF6EB8"/>
    <w:rsid w:val="00BF6F1D"/>
    <w:rsid w:val="00BF765E"/>
    <w:rsid w:val="00BF7C9C"/>
    <w:rsid w:val="00BF7F60"/>
    <w:rsid w:val="00C0069E"/>
    <w:rsid w:val="00C00874"/>
    <w:rsid w:val="00C009FC"/>
    <w:rsid w:val="00C01021"/>
    <w:rsid w:val="00C011CF"/>
    <w:rsid w:val="00C0208B"/>
    <w:rsid w:val="00C028F8"/>
    <w:rsid w:val="00C033BE"/>
    <w:rsid w:val="00C05273"/>
    <w:rsid w:val="00C05300"/>
    <w:rsid w:val="00C1157A"/>
    <w:rsid w:val="00C12989"/>
    <w:rsid w:val="00C137B4"/>
    <w:rsid w:val="00C13CFF"/>
    <w:rsid w:val="00C17BFE"/>
    <w:rsid w:val="00C204D1"/>
    <w:rsid w:val="00C208E7"/>
    <w:rsid w:val="00C21A22"/>
    <w:rsid w:val="00C229AB"/>
    <w:rsid w:val="00C22A92"/>
    <w:rsid w:val="00C22E61"/>
    <w:rsid w:val="00C23F0F"/>
    <w:rsid w:val="00C24D02"/>
    <w:rsid w:val="00C25998"/>
    <w:rsid w:val="00C25CDE"/>
    <w:rsid w:val="00C306F4"/>
    <w:rsid w:val="00C31394"/>
    <w:rsid w:val="00C32D0B"/>
    <w:rsid w:val="00C334F9"/>
    <w:rsid w:val="00C33932"/>
    <w:rsid w:val="00C33A62"/>
    <w:rsid w:val="00C34655"/>
    <w:rsid w:val="00C35338"/>
    <w:rsid w:val="00C35D41"/>
    <w:rsid w:val="00C35E67"/>
    <w:rsid w:val="00C36D35"/>
    <w:rsid w:val="00C36D64"/>
    <w:rsid w:val="00C37158"/>
    <w:rsid w:val="00C37B92"/>
    <w:rsid w:val="00C37E6E"/>
    <w:rsid w:val="00C37E76"/>
    <w:rsid w:val="00C41D3F"/>
    <w:rsid w:val="00C437E4"/>
    <w:rsid w:val="00C43F94"/>
    <w:rsid w:val="00C445AC"/>
    <w:rsid w:val="00C44691"/>
    <w:rsid w:val="00C44ABE"/>
    <w:rsid w:val="00C44F89"/>
    <w:rsid w:val="00C46221"/>
    <w:rsid w:val="00C46604"/>
    <w:rsid w:val="00C46FB4"/>
    <w:rsid w:val="00C5083E"/>
    <w:rsid w:val="00C51CA8"/>
    <w:rsid w:val="00C51F02"/>
    <w:rsid w:val="00C526CD"/>
    <w:rsid w:val="00C52B8A"/>
    <w:rsid w:val="00C52FAB"/>
    <w:rsid w:val="00C54902"/>
    <w:rsid w:val="00C55819"/>
    <w:rsid w:val="00C577C0"/>
    <w:rsid w:val="00C6052A"/>
    <w:rsid w:val="00C60D72"/>
    <w:rsid w:val="00C62F63"/>
    <w:rsid w:val="00C63B91"/>
    <w:rsid w:val="00C65A65"/>
    <w:rsid w:val="00C66F54"/>
    <w:rsid w:val="00C6759C"/>
    <w:rsid w:val="00C70EE5"/>
    <w:rsid w:val="00C7259A"/>
    <w:rsid w:val="00C72B71"/>
    <w:rsid w:val="00C72CD6"/>
    <w:rsid w:val="00C7324C"/>
    <w:rsid w:val="00C737E9"/>
    <w:rsid w:val="00C738FE"/>
    <w:rsid w:val="00C74123"/>
    <w:rsid w:val="00C75576"/>
    <w:rsid w:val="00C769A4"/>
    <w:rsid w:val="00C769F1"/>
    <w:rsid w:val="00C76FD1"/>
    <w:rsid w:val="00C807DD"/>
    <w:rsid w:val="00C8109E"/>
    <w:rsid w:val="00C81906"/>
    <w:rsid w:val="00C82058"/>
    <w:rsid w:val="00C83ECD"/>
    <w:rsid w:val="00C84A91"/>
    <w:rsid w:val="00C84B4C"/>
    <w:rsid w:val="00C8549E"/>
    <w:rsid w:val="00C866AA"/>
    <w:rsid w:val="00C8701F"/>
    <w:rsid w:val="00C87DB0"/>
    <w:rsid w:val="00C91367"/>
    <w:rsid w:val="00C91E56"/>
    <w:rsid w:val="00C943F0"/>
    <w:rsid w:val="00C95CA7"/>
    <w:rsid w:val="00C96C40"/>
    <w:rsid w:val="00C972B5"/>
    <w:rsid w:val="00C97ADF"/>
    <w:rsid w:val="00CA3202"/>
    <w:rsid w:val="00CA35AC"/>
    <w:rsid w:val="00CA374E"/>
    <w:rsid w:val="00CA3752"/>
    <w:rsid w:val="00CA4C40"/>
    <w:rsid w:val="00CA500F"/>
    <w:rsid w:val="00CA59AD"/>
    <w:rsid w:val="00CA6FF5"/>
    <w:rsid w:val="00CA7613"/>
    <w:rsid w:val="00CA7A6A"/>
    <w:rsid w:val="00CB097D"/>
    <w:rsid w:val="00CB0C21"/>
    <w:rsid w:val="00CB1062"/>
    <w:rsid w:val="00CB1BC5"/>
    <w:rsid w:val="00CB247F"/>
    <w:rsid w:val="00CB3029"/>
    <w:rsid w:val="00CB3620"/>
    <w:rsid w:val="00CB38B6"/>
    <w:rsid w:val="00CB4452"/>
    <w:rsid w:val="00CB4843"/>
    <w:rsid w:val="00CB4FCC"/>
    <w:rsid w:val="00CB5309"/>
    <w:rsid w:val="00CB53C0"/>
    <w:rsid w:val="00CB5CE7"/>
    <w:rsid w:val="00CB6849"/>
    <w:rsid w:val="00CB6C61"/>
    <w:rsid w:val="00CB6D4A"/>
    <w:rsid w:val="00CC0324"/>
    <w:rsid w:val="00CC08B1"/>
    <w:rsid w:val="00CC0BA2"/>
    <w:rsid w:val="00CC11E7"/>
    <w:rsid w:val="00CC181F"/>
    <w:rsid w:val="00CC19F1"/>
    <w:rsid w:val="00CC28B5"/>
    <w:rsid w:val="00CC32C7"/>
    <w:rsid w:val="00CC3B92"/>
    <w:rsid w:val="00CC50DD"/>
    <w:rsid w:val="00CC56A4"/>
    <w:rsid w:val="00CC5981"/>
    <w:rsid w:val="00CC5A1D"/>
    <w:rsid w:val="00CC6609"/>
    <w:rsid w:val="00CC7177"/>
    <w:rsid w:val="00CC7FBF"/>
    <w:rsid w:val="00CD034F"/>
    <w:rsid w:val="00CD040F"/>
    <w:rsid w:val="00CD0ECD"/>
    <w:rsid w:val="00CD1349"/>
    <w:rsid w:val="00CD13EC"/>
    <w:rsid w:val="00CD2672"/>
    <w:rsid w:val="00CD28B4"/>
    <w:rsid w:val="00CD4CFA"/>
    <w:rsid w:val="00CD744A"/>
    <w:rsid w:val="00CD7AB4"/>
    <w:rsid w:val="00CE0F32"/>
    <w:rsid w:val="00CE1186"/>
    <w:rsid w:val="00CE13E7"/>
    <w:rsid w:val="00CE1E70"/>
    <w:rsid w:val="00CE2D14"/>
    <w:rsid w:val="00CE39D4"/>
    <w:rsid w:val="00CE4676"/>
    <w:rsid w:val="00CE485B"/>
    <w:rsid w:val="00CE4DD5"/>
    <w:rsid w:val="00CE519E"/>
    <w:rsid w:val="00CE545E"/>
    <w:rsid w:val="00CE6355"/>
    <w:rsid w:val="00CE6856"/>
    <w:rsid w:val="00CE6B75"/>
    <w:rsid w:val="00CE77EF"/>
    <w:rsid w:val="00CF02B4"/>
    <w:rsid w:val="00CF13E0"/>
    <w:rsid w:val="00CF22EB"/>
    <w:rsid w:val="00CF2392"/>
    <w:rsid w:val="00CF3466"/>
    <w:rsid w:val="00CF34B1"/>
    <w:rsid w:val="00CF419B"/>
    <w:rsid w:val="00CF4CD9"/>
    <w:rsid w:val="00CF5630"/>
    <w:rsid w:val="00CF58C1"/>
    <w:rsid w:val="00CF6657"/>
    <w:rsid w:val="00CF73B9"/>
    <w:rsid w:val="00CF778A"/>
    <w:rsid w:val="00CF7842"/>
    <w:rsid w:val="00D002DD"/>
    <w:rsid w:val="00D007EA"/>
    <w:rsid w:val="00D0174D"/>
    <w:rsid w:val="00D0291C"/>
    <w:rsid w:val="00D03351"/>
    <w:rsid w:val="00D0485B"/>
    <w:rsid w:val="00D05475"/>
    <w:rsid w:val="00D05B87"/>
    <w:rsid w:val="00D06BCA"/>
    <w:rsid w:val="00D07B52"/>
    <w:rsid w:val="00D118DB"/>
    <w:rsid w:val="00D12F82"/>
    <w:rsid w:val="00D13DE2"/>
    <w:rsid w:val="00D140F3"/>
    <w:rsid w:val="00D14962"/>
    <w:rsid w:val="00D149F6"/>
    <w:rsid w:val="00D14E0F"/>
    <w:rsid w:val="00D155B6"/>
    <w:rsid w:val="00D15BEA"/>
    <w:rsid w:val="00D175AF"/>
    <w:rsid w:val="00D176EC"/>
    <w:rsid w:val="00D2040C"/>
    <w:rsid w:val="00D21621"/>
    <w:rsid w:val="00D21B8F"/>
    <w:rsid w:val="00D223B8"/>
    <w:rsid w:val="00D225DF"/>
    <w:rsid w:val="00D22970"/>
    <w:rsid w:val="00D240D7"/>
    <w:rsid w:val="00D24547"/>
    <w:rsid w:val="00D24D6C"/>
    <w:rsid w:val="00D2507E"/>
    <w:rsid w:val="00D25640"/>
    <w:rsid w:val="00D2570E"/>
    <w:rsid w:val="00D2593F"/>
    <w:rsid w:val="00D266D1"/>
    <w:rsid w:val="00D271E0"/>
    <w:rsid w:val="00D2796A"/>
    <w:rsid w:val="00D30FE5"/>
    <w:rsid w:val="00D30FED"/>
    <w:rsid w:val="00D32EA7"/>
    <w:rsid w:val="00D3333D"/>
    <w:rsid w:val="00D3418F"/>
    <w:rsid w:val="00D351FC"/>
    <w:rsid w:val="00D35E63"/>
    <w:rsid w:val="00D3620F"/>
    <w:rsid w:val="00D36905"/>
    <w:rsid w:val="00D36937"/>
    <w:rsid w:val="00D3693C"/>
    <w:rsid w:val="00D369D3"/>
    <w:rsid w:val="00D36E22"/>
    <w:rsid w:val="00D3761C"/>
    <w:rsid w:val="00D37CF4"/>
    <w:rsid w:val="00D37D6D"/>
    <w:rsid w:val="00D403D7"/>
    <w:rsid w:val="00D41101"/>
    <w:rsid w:val="00D416B9"/>
    <w:rsid w:val="00D42E59"/>
    <w:rsid w:val="00D437DC"/>
    <w:rsid w:val="00D4472F"/>
    <w:rsid w:val="00D468CE"/>
    <w:rsid w:val="00D469C2"/>
    <w:rsid w:val="00D46C95"/>
    <w:rsid w:val="00D47AA6"/>
    <w:rsid w:val="00D5096F"/>
    <w:rsid w:val="00D50C4C"/>
    <w:rsid w:val="00D51D61"/>
    <w:rsid w:val="00D51F59"/>
    <w:rsid w:val="00D52342"/>
    <w:rsid w:val="00D523D6"/>
    <w:rsid w:val="00D52712"/>
    <w:rsid w:val="00D52FBA"/>
    <w:rsid w:val="00D54C39"/>
    <w:rsid w:val="00D55300"/>
    <w:rsid w:val="00D557E4"/>
    <w:rsid w:val="00D565B6"/>
    <w:rsid w:val="00D602DD"/>
    <w:rsid w:val="00D61C18"/>
    <w:rsid w:val="00D62E0A"/>
    <w:rsid w:val="00D63395"/>
    <w:rsid w:val="00D639ED"/>
    <w:rsid w:val="00D642EF"/>
    <w:rsid w:val="00D653DD"/>
    <w:rsid w:val="00D65E07"/>
    <w:rsid w:val="00D66CD8"/>
    <w:rsid w:val="00D66F42"/>
    <w:rsid w:val="00D6701C"/>
    <w:rsid w:val="00D67730"/>
    <w:rsid w:val="00D6796E"/>
    <w:rsid w:val="00D67C51"/>
    <w:rsid w:val="00D70510"/>
    <w:rsid w:val="00D715D3"/>
    <w:rsid w:val="00D71A05"/>
    <w:rsid w:val="00D727CD"/>
    <w:rsid w:val="00D73731"/>
    <w:rsid w:val="00D73940"/>
    <w:rsid w:val="00D750E1"/>
    <w:rsid w:val="00D754EE"/>
    <w:rsid w:val="00D75A29"/>
    <w:rsid w:val="00D76AF0"/>
    <w:rsid w:val="00D775D2"/>
    <w:rsid w:val="00D7792D"/>
    <w:rsid w:val="00D77AB9"/>
    <w:rsid w:val="00D800A6"/>
    <w:rsid w:val="00D8032C"/>
    <w:rsid w:val="00D8080F"/>
    <w:rsid w:val="00D80BEB"/>
    <w:rsid w:val="00D80E78"/>
    <w:rsid w:val="00D81207"/>
    <w:rsid w:val="00D81EEA"/>
    <w:rsid w:val="00D82639"/>
    <w:rsid w:val="00D83930"/>
    <w:rsid w:val="00D83D25"/>
    <w:rsid w:val="00D83D86"/>
    <w:rsid w:val="00D843B6"/>
    <w:rsid w:val="00D863C2"/>
    <w:rsid w:val="00D866B9"/>
    <w:rsid w:val="00D8691D"/>
    <w:rsid w:val="00D86AD0"/>
    <w:rsid w:val="00D86DFD"/>
    <w:rsid w:val="00D87B18"/>
    <w:rsid w:val="00D87CC5"/>
    <w:rsid w:val="00D90499"/>
    <w:rsid w:val="00D90985"/>
    <w:rsid w:val="00D90B8A"/>
    <w:rsid w:val="00D9105A"/>
    <w:rsid w:val="00D91BF2"/>
    <w:rsid w:val="00D92379"/>
    <w:rsid w:val="00D937E8"/>
    <w:rsid w:val="00D9529B"/>
    <w:rsid w:val="00D954EF"/>
    <w:rsid w:val="00D9569E"/>
    <w:rsid w:val="00D95720"/>
    <w:rsid w:val="00D95BB2"/>
    <w:rsid w:val="00D9705E"/>
    <w:rsid w:val="00D9719D"/>
    <w:rsid w:val="00DA00D7"/>
    <w:rsid w:val="00DA032F"/>
    <w:rsid w:val="00DA0617"/>
    <w:rsid w:val="00DA0AB7"/>
    <w:rsid w:val="00DA0BB6"/>
    <w:rsid w:val="00DA0F5C"/>
    <w:rsid w:val="00DA109F"/>
    <w:rsid w:val="00DA11D4"/>
    <w:rsid w:val="00DA165B"/>
    <w:rsid w:val="00DA213E"/>
    <w:rsid w:val="00DA44E0"/>
    <w:rsid w:val="00DA4F15"/>
    <w:rsid w:val="00DA6048"/>
    <w:rsid w:val="00DA647A"/>
    <w:rsid w:val="00DA6996"/>
    <w:rsid w:val="00DB0935"/>
    <w:rsid w:val="00DB1721"/>
    <w:rsid w:val="00DB2868"/>
    <w:rsid w:val="00DB295A"/>
    <w:rsid w:val="00DB345F"/>
    <w:rsid w:val="00DB3D49"/>
    <w:rsid w:val="00DB4C5F"/>
    <w:rsid w:val="00DB4CBD"/>
    <w:rsid w:val="00DB4CE3"/>
    <w:rsid w:val="00DB7089"/>
    <w:rsid w:val="00DB7653"/>
    <w:rsid w:val="00DC0959"/>
    <w:rsid w:val="00DC1233"/>
    <w:rsid w:val="00DC14E9"/>
    <w:rsid w:val="00DC15F9"/>
    <w:rsid w:val="00DC320E"/>
    <w:rsid w:val="00DC36D0"/>
    <w:rsid w:val="00DC36E0"/>
    <w:rsid w:val="00DC4130"/>
    <w:rsid w:val="00DC4945"/>
    <w:rsid w:val="00DC517C"/>
    <w:rsid w:val="00DC5724"/>
    <w:rsid w:val="00DC5912"/>
    <w:rsid w:val="00DC670C"/>
    <w:rsid w:val="00DD02F4"/>
    <w:rsid w:val="00DD202A"/>
    <w:rsid w:val="00DD216B"/>
    <w:rsid w:val="00DD2B8C"/>
    <w:rsid w:val="00DD2FD9"/>
    <w:rsid w:val="00DD389A"/>
    <w:rsid w:val="00DD69B3"/>
    <w:rsid w:val="00DD7104"/>
    <w:rsid w:val="00DE135C"/>
    <w:rsid w:val="00DE1619"/>
    <w:rsid w:val="00DE17AD"/>
    <w:rsid w:val="00DE1FBD"/>
    <w:rsid w:val="00DE298E"/>
    <w:rsid w:val="00DE3036"/>
    <w:rsid w:val="00DE3364"/>
    <w:rsid w:val="00DE4917"/>
    <w:rsid w:val="00DE614E"/>
    <w:rsid w:val="00DE63FD"/>
    <w:rsid w:val="00DE646D"/>
    <w:rsid w:val="00DF0459"/>
    <w:rsid w:val="00DF0AD6"/>
    <w:rsid w:val="00DF14C0"/>
    <w:rsid w:val="00DF155D"/>
    <w:rsid w:val="00DF1D4C"/>
    <w:rsid w:val="00DF1DBF"/>
    <w:rsid w:val="00DF31DC"/>
    <w:rsid w:val="00DF409E"/>
    <w:rsid w:val="00DF410F"/>
    <w:rsid w:val="00DF49D5"/>
    <w:rsid w:val="00DF64C2"/>
    <w:rsid w:val="00DF7555"/>
    <w:rsid w:val="00DF7A0C"/>
    <w:rsid w:val="00DF7CD8"/>
    <w:rsid w:val="00E0008C"/>
    <w:rsid w:val="00E023CA"/>
    <w:rsid w:val="00E02D0A"/>
    <w:rsid w:val="00E03059"/>
    <w:rsid w:val="00E03F33"/>
    <w:rsid w:val="00E0424A"/>
    <w:rsid w:val="00E049FD"/>
    <w:rsid w:val="00E05039"/>
    <w:rsid w:val="00E06D70"/>
    <w:rsid w:val="00E0702A"/>
    <w:rsid w:val="00E07ED3"/>
    <w:rsid w:val="00E10480"/>
    <w:rsid w:val="00E10CC6"/>
    <w:rsid w:val="00E1132D"/>
    <w:rsid w:val="00E11F0A"/>
    <w:rsid w:val="00E126AE"/>
    <w:rsid w:val="00E129D1"/>
    <w:rsid w:val="00E1302C"/>
    <w:rsid w:val="00E13643"/>
    <w:rsid w:val="00E13EB2"/>
    <w:rsid w:val="00E14B4A"/>
    <w:rsid w:val="00E14C37"/>
    <w:rsid w:val="00E153C3"/>
    <w:rsid w:val="00E15F12"/>
    <w:rsid w:val="00E160FF"/>
    <w:rsid w:val="00E16E38"/>
    <w:rsid w:val="00E17049"/>
    <w:rsid w:val="00E17161"/>
    <w:rsid w:val="00E17E18"/>
    <w:rsid w:val="00E17E69"/>
    <w:rsid w:val="00E21A51"/>
    <w:rsid w:val="00E21C80"/>
    <w:rsid w:val="00E22C7E"/>
    <w:rsid w:val="00E22EB9"/>
    <w:rsid w:val="00E22F18"/>
    <w:rsid w:val="00E239F9"/>
    <w:rsid w:val="00E24A81"/>
    <w:rsid w:val="00E25022"/>
    <w:rsid w:val="00E25187"/>
    <w:rsid w:val="00E25DC8"/>
    <w:rsid w:val="00E30C59"/>
    <w:rsid w:val="00E31343"/>
    <w:rsid w:val="00E313D1"/>
    <w:rsid w:val="00E314DC"/>
    <w:rsid w:val="00E31FEC"/>
    <w:rsid w:val="00E3353E"/>
    <w:rsid w:val="00E34836"/>
    <w:rsid w:val="00E35E97"/>
    <w:rsid w:val="00E35FC1"/>
    <w:rsid w:val="00E36B1E"/>
    <w:rsid w:val="00E377F3"/>
    <w:rsid w:val="00E41A43"/>
    <w:rsid w:val="00E41D0E"/>
    <w:rsid w:val="00E43608"/>
    <w:rsid w:val="00E437CB"/>
    <w:rsid w:val="00E44BCF"/>
    <w:rsid w:val="00E45574"/>
    <w:rsid w:val="00E46238"/>
    <w:rsid w:val="00E46FD4"/>
    <w:rsid w:val="00E47879"/>
    <w:rsid w:val="00E5046D"/>
    <w:rsid w:val="00E50734"/>
    <w:rsid w:val="00E50D7C"/>
    <w:rsid w:val="00E53522"/>
    <w:rsid w:val="00E535AB"/>
    <w:rsid w:val="00E53793"/>
    <w:rsid w:val="00E5444A"/>
    <w:rsid w:val="00E549E3"/>
    <w:rsid w:val="00E54CE0"/>
    <w:rsid w:val="00E55626"/>
    <w:rsid w:val="00E55E07"/>
    <w:rsid w:val="00E560C7"/>
    <w:rsid w:val="00E5616F"/>
    <w:rsid w:val="00E56726"/>
    <w:rsid w:val="00E56923"/>
    <w:rsid w:val="00E574FD"/>
    <w:rsid w:val="00E5790E"/>
    <w:rsid w:val="00E57F04"/>
    <w:rsid w:val="00E60574"/>
    <w:rsid w:val="00E60683"/>
    <w:rsid w:val="00E61BDE"/>
    <w:rsid w:val="00E6320B"/>
    <w:rsid w:val="00E63EE3"/>
    <w:rsid w:val="00E6509E"/>
    <w:rsid w:val="00E655C2"/>
    <w:rsid w:val="00E656C3"/>
    <w:rsid w:val="00E70129"/>
    <w:rsid w:val="00E708F7"/>
    <w:rsid w:val="00E72AD1"/>
    <w:rsid w:val="00E72EDA"/>
    <w:rsid w:val="00E737B0"/>
    <w:rsid w:val="00E73D7D"/>
    <w:rsid w:val="00E74490"/>
    <w:rsid w:val="00E74724"/>
    <w:rsid w:val="00E75200"/>
    <w:rsid w:val="00E76693"/>
    <w:rsid w:val="00E770B7"/>
    <w:rsid w:val="00E77276"/>
    <w:rsid w:val="00E77661"/>
    <w:rsid w:val="00E77A07"/>
    <w:rsid w:val="00E77B74"/>
    <w:rsid w:val="00E8059A"/>
    <w:rsid w:val="00E80ABA"/>
    <w:rsid w:val="00E80D4F"/>
    <w:rsid w:val="00E80E62"/>
    <w:rsid w:val="00E81392"/>
    <w:rsid w:val="00E8194F"/>
    <w:rsid w:val="00E82336"/>
    <w:rsid w:val="00E824F8"/>
    <w:rsid w:val="00E83BD3"/>
    <w:rsid w:val="00E841DB"/>
    <w:rsid w:val="00E8448C"/>
    <w:rsid w:val="00E8460C"/>
    <w:rsid w:val="00E84DB9"/>
    <w:rsid w:val="00E8573E"/>
    <w:rsid w:val="00E86453"/>
    <w:rsid w:val="00E87426"/>
    <w:rsid w:val="00E87F23"/>
    <w:rsid w:val="00E907FE"/>
    <w:rsid w:val="00E91382"/>
    <w:rsid w:val="00E916C4"/>
    <w:rsid w:val="00E91D82"/>
    <w:rsid w:val="00E9226C"/>
    <w:rsid w:val="00E92F8B"/>
    <w:rsid w:val="00E93084"/>
    <w:rsid w:val="00E93E43"/>
    <w:rsid w:val="00E94DC1"/>
    <w:rsid w:val="00E9537F"/>
    <w:rsid w:val="00E959B9"/>
    <w:rsid w:val="00E9620A"/>
    <w:rsid w:val="00E965B4"/>
    <w:rsid w:val="00E9670B"/>
    <w:rsid w:val="00E9702E"/>
    <w:rsid w:val="00E97C15"/>
    <w:rsid w:val="00EA0498"/>
    <w:rsid w:val="00EA0889"/>
    <w:rsid w:val="00EA0B78"/>
    <w:rsid w:val="00EA12AF"/>
    <w:rsid w:val="00EA2353"/>
    <w:rsid w:val="00EA2ECE"/>
    <w:rsid w:val="00EA31CF"/>
    <w:rsid w:val="00EA34A4"/>
    <w:rsid w:val="00EA5E89"/>
    <w:rsid w:val="00EA6210"/>
    <w:rsid w:val="00EA7488"/>
    <w:rsid w:val="00EB02D4"/>
    <w:rsid w:val="00EB06B6"/>
    <w:rsid w:val="00EB1959"/>
    <w:rsid w:val="00EB2831"/>
    <w:rsid w:val="00EB31EE"/>
    <w:rsid w:val="00EB43D8"/>
    <w:rsid w:val="00EB4A16"/>
    <w:rsid w:val="00EB50A6"/>
    <w:rsid w:val="00EB5685"/>
    <w:rsid w:val="00EB5FE9"/>
    <w:rsid w:val="00EB6872"/>
    <w:rsid w:val="00EB69F6"/>
    <w:rsid w:val="00EB6BC1"/>
    <w:rsid w:val="00EB7D44"/>
    <w:rsid w:val="00EB7FEE"/>
    <w:rsid w:val="00EC01D6"/>
    <w:rsid w:val="00EC023B"/>
    <w:rsid w:val="00EC1B43"/>
    <w:rsid w:val="00EC1D8A"/>
    <w:rsid w:val="00EC2031"/>
    <w:rsid w:val="00EC2EE8"/>
    <w:rsid w:val="00EC2FDC"/>
    <w:rsid w:val="00EC3BBA"/>
    <w:rsid w:val="00EC4173"/>
    <w:rsid w:val="00EC4B00"/>
    <w:rsid w:val="00EC5F5A"/>
    <w:rsid w:val="00EC6578"/>
    <w:rsid w:val="00EC68DC"/>
    <w:rsid w:val="00EC6A45"/>
    <w:rsid w:val="00EC6CDE"/>
    <w:rsid w:val="00EC7CAE"/>
    <w:rsid w:val="00ED1E79"/>
    <w:rsid w:val="00ED29AA"/>
    <w:rsid w:val="00ED2EC8"/>
    <w:rsid w:val="00ED3F9C"/>
    <w:rsid w:val="00ED3FC1"/>
    <w:rsid w:val="00ED4082"/>
    <w:rsid w:val="00ED4607"/>
    <w:rsid w:val="00ED478F"/>
    <w:rsid w:val="00ED5B67"/>
    <w:rsid w:val="00ED779D"/>
    <w:rsid w:val="00ED7892"/>
    <w:rsid w:val="00EE0676"/>
    <w:rsid w:val="00EE161A"/>
    <w:rsid w:val="00EE17B8"/>
    <w:rsid w:val="00EE1AEE"/>
    <w:rsid w:val="00EE267F"/>
    <w:rsid w:val="00EE3905"/>
    <w:rsid w:val="00EE4241"/>
    <w:rsid w:val="00EE4B1B"/>
    <w:rsid w:val="00EE4F1F"/>
    <w:rsid w:val="00EE528C"/>
    <w:rsid w:val="00EE5A8D"/>
    <w:rsid w:val="00EE6750"/>
    <w:rsid w:val="00EE68F2"/>
    <w:rsid w:val="00EF069D"/>
    <w:rsid w:val="00EF084B"/>
    <w:rsid w:val="00EF0BDA"/>
    <w:rsid w:val="00EF1509"/>
    <w:rsid w:val="00EF1D29"/>
    <w:rsid w:val="00EF1D95"/>
    <w:rsid w:val="00EF25F3"/>
    <w:rsid w:val="00EF36F0"/>
    <w:rsid w:val="00EF3895"/>
    <w:rsid w:val="00EF42C6"/>
    <w:rsid w:val="00EF4961"/>
    <w:rsid w:val="00EF50DA"/>
    <w:rsid w:val="00EF5635"/>
    <w:rsid w:val="00EF5F4D"/>
    <w:rsid w:val="00EF633C"/>
    <w:rsid w:val="00F00E78"/>
    <w:rsid w:val="00F01A74"/>
    <w:rsid w:val="00F01B83"/>
    <w:rsid w:val="00F02C5F"/>
    <w:rsid w:val="00F02CBC"/>
    <w:rsid w:val="00F02E0D"/>
    <w:rsid w:val="00F03B41"/>
    <w:rsid w:val="00F03E3E"/>
    <w:rsid w:val="00F043C6"/>
    <w:rsid w:val="00F0456A"/>
    <w:rsid w:val="00F05359"/>
    <w:rsid w:val="00F05815"/>
    <w:rsid w:val="00F06568"/>
    <w:rsid w:val="00F06939"/>
    <w:rsid w:val="00F06C74"/>
    <w:rsid w:val="00F07064"/>
    <w:rsid w:val="00F07189"/>
    <w:rsid w:val="00F11194"/>
    <w:rsid w:val="00F111EC"/>
    <w:rsid w:val="00F11B0D"/>
    <w:rsid w:val="00F11E83"/>
    <w:rsid w:val="00F131C1"/>
    <w:rsid w:val="00F13803"/>
    <w:rsid w:val="00F13E05"/>
    <w:rsid w:val="00F15587"/>
    <w:rsid w:val="00F160E0"/>
    <w:rsid w:val="00F1632C"/>
    <w:rsid w:val="00F1679F"/>
    <w:rsid w:val="00F169CE"/>
    <w:rsid w:val="00F16FB2"/>
    <w:rsid w:val="00F17A69"/>
    <w:rsid w:val="00F20328"/>
    <w:rsid w:val="00F220FB"/>
    <w:rsid w:val="00F222B9"/>
    <w:rsid w:val="00F2257E"/>
    <w:rsid w:val="00F23399"/>
    <w:rsid w:val="00F24520"/>
    <w:rsid w:val="00F2481E"/>
    <w:rsid w:val="00F25185"/>
    <w:rsid w:val="00F2574F"/>
    <w:rsid w:val="00F25BDB"/>
    <w:rsid w:val="00F2666E"/>
    <w:rsid w:val="00F269E8"/>
    <w:rsid w:val="00F269FA"/>
    <w:rsid w:val="00F273CE"/>
    <w:rsid w:val="00F27B94"/>
    <w:rsid w:val="00F30904"/>
    <w:rsid w:val="00F313AB"/>
    <w:rsid w:val="00F31776"/>
    <w:rsid w:val="00F328CF"/>
    <w:rsid w:val="00F33E9E"/>
    <w:rsid w:val="00F33F69"/>
    <w:rsid w:val="00F341AC"/>
    <w:rsid w:val="00F3431F"/>
    <w:rsid w:val="00F34380"/>
    <w:rsid w:val="00F3549D"/>
    <w:rsid w:val="00F35736"/>
    <w:rsid w:val="00F3689B"/>
    <w:rsid w:val="00F36E86"/>
    <w:rsid w:val="00F37A92"/>
    <w:rsid w:val="00F4032B"/>
    <w:rsid w:val="00F4193D"/>
    <w:rsid w:val="00F424FF"/>
    <w:rsid w:val="00F4258D"/>
    <w:rsid w:val="00F42AA7"/>
    <w:rsid w:val="00F42C09"/>
    <w:rsid w:val="00F437E1"/>
    <w:rsid w:val="00F441ED"/>
    <w:rsid w:val="00F45446"/>
    <w:rsid w:val="00F4546F"/>
    <w:rsid w:val="00F462BC"/>
    <w:rsid w:val="00F464EF"/>
    <w:rsid w:val="00F46FE7"/>
    <w:rsid w:val="00F47F86"/>
    <w:rsid w:val="00F5085E"/>
    <w:rsid w:val="00F509DB"/>
    <w:rsid w:val="00F50C58"/>
    <w:rsid w:val="00F511AA"/>
    <w:rsid w:val="00F51796"/>
    <w:rsid w:val="00F53A41"/>
    <w:rsid w:val="00F545D9"/>
    <w:rsid w:val="00F547E9"/>
    <w:rsid w:val="00F54DD4"/>
    <w:rsid w:val="00F562BA"/>
    <w:rsid w:val="00F56632"/>
    <w:rsid w:val="00F56A68"/>
    <w:rsid w:val="00F571D2"/>
    <w:rsid w:val="00F579E3"/>
    <w:rsid w:val="00F57F1E"/>
    <w:rsid w:val="00F60937"/>
    <w:rsid w:val="00F6257D"/>
    <w:rsid w:val="00F62D52"/>
    <w:rsid w:val="00F64422"/>
    <w:rsid w:val="00F64F50"/>
    <w:rsid w:val="00F65AC7"/>
    <w:rsid w:val="00F66764"/>
    <w:rsid w:val="00F679F5"/>
    <w:rsid w:val="00F71A13"/>
    <w:rsid w:val="00F71E38"/>
    <w:rsid w:val="00F72117"/>
    <w:rsid w:val="00F723FA"/>
    <w:rsid w:val="00F72ECC"/>
    <w:rsid w:val="00F74EEF"/>
    <w:rsid w:val="00F75064"/>
    <w:rsid w:val="00F752F9"/>
    <w:rsid w:val="00F75CCC"/>
    <w:rsid w:val="00F76046"/>
    <w:rsid w:val="00F77034"/>
    <w:rsid w:val="00F809E0"/>
    <w:rsid w:val="00F80FD9"/>
    <w:rsid w:val="00F81BD9"/>
    <w:rsid w:val="00F82067"/>
    <w:rsid w:val="00F82B95"/>
    <w:rsid w:val="00F82E91"/>
    <w:rsid w:val="00F83D87"/>
    <w:rsid w:val="00F84035"/>
    <w:rsid w:val="00F8460D"/>
    <w:rsid w:val="00F85743"/>
    <w:rsid w:val="00F85B0A"/>
    <w:rsid w:val="00F866E8"/>
    <w:rsid w:val="00F867FA"/>
    <w:rsid w:val="00F86BEC"/>
    <w:rsid w:val="00F90401"/>
    <w:rsid w:val="00F907A0"/>
    <w:rsid w:val="00F9113B"/>
    <w:rsid w:val="00F913EA"/>
    <w:rsid w:val="00F92131"/>
    <w:rsid w:val="00F92379"/>
    <w:rsid w:val="00F927FC"/>
    <w:rsid w:val="00F93495"/>
    <w:rsid w:val="00F94449"/>
    <w:rsid w:val="00F94AD8"/>
    <w:rsid w:val="00F95302"/>
    <w:rsid w:val="00F955D0"/>
    <w:rsid w:val="00F95B04"/>
    <w:rsid w:val="00F95B79"/>
    <w:rsid w:val="00F95C7D"/>
    <w:rsid w:val="00F96237"/>
    <w:rsid w:val="00F96382"/>
    <w:rsid w:val="00F9708B"/>
    <w:rsid w:val="00F97EFF"/>
    <w:rsid w:val="00FA025D"/>
    <w:rsid w:val="00FA1908"/>
    <w:rsid w:val="00FA213F"/>
    <w:rsid w:val="00FA3AE5"/>
    <w:rsid w:val="00FA3E76"/>
    <w:rsid w:val="00FA4EA8"/>
    <w:rsid w:val="00FA54ED"/>
    <w:rsid w:val="00FA61C7"/>
    <w:rsid w:val="00FA71B8"/>
    <w:rsid w:val="00FB0461"/>
    <w:rsid w:val="00FB0752"/>
    <w:rsid w:val="00FB0AD7"/>
    <w:rsid w:val="00FB1B59"/>
    <w:rsid w:val="00FB2D0B"/>
    <w:rsid w:val="00FB2EEE"/>
    <w:rsid w:val="00FB411D"/>
    <w:rsid w:val="00FB4C7A"/>
    <w:rsid w:val="00FB51AB"/>
    <w:rsid w:val="00FB54E2"/>
    <w:rsid w:val="00FB58A0"/>
    <w:rsid w:val="00FB6A48"/>
    <w:rsid w:val="00FB6FD3"/>
    <w:rsid w:val="00FC0752"/>
    <w:rsid w:val="00FC0E56"/>
    <w:rsid w:val="00FC1F6A"/>
    <w:rsid w:val="00FC216B"/>
    <w:rsid w:val="00FC24CD"/>
    <w:rsid w:val="00FC2FE0"/>
    <w:rsid w:val="00FC3B41"/>
    <w:rsid w:val="00FC4393"/>
    <w:rsid w:val="00FC4EA1"/>
    <w:rsid w:val="00FC4F7A"/>
    <w:rsid w:val="00FC786D"/>
    <w:rsid w:val="00FD07DA"/>
    <w:rsid w:val="00FD0E24"/>
    <w:rsid w:val="00FD0EDE"/>
    <w:rsid w:val="00FD11C4"/>
    <w:rsid w:val="00FD1555"/>
    <w:rsid w:val="00FD283B"/>
    <w:rsid w:val="00FD35A3"/>
    <w:rsid w:val="00FD5092"/>
    <w:rsid w:val="00FD544B"/>
    <w:rsid w:val="00FD5741"/>
    <w:rsid w:val="00FD6BCA"/>
    <w:rsid w:val="00FD6CA0"/>
    <w:rsid w:val="00FD7019"/>
    <w:rsid w:val="00FD724A"/>
    <w:rsid w:val="00FE008E"/>
    <w:rsid w:val="00FE0614"/>
    <w:rsid w:val="00FE1078"/>
    <w:rsid w:val="00FE185A"/>
    <w:rsid w:val="00FE26D9"/>
    <w:rsid w:val="00FE30C5"/>
    <w:rsid w:val="00FE42CC"/>
    <w:rsid w:val="00FE4638"/>
    <w:rsid w:val="00FE4BC1"/>
    <w:rsid w:val="00FE5BDC"/>
    <w:rsid w:val="00FE68B8"/>
    <w:rsid w:val="00FE70EE"/>
    <w:rsid w:val="00FE77D5"/>
    <w:rsid w:val="00FE78BA"/>
    <w:rsid w:val="00FF0099"/>
    <w:rsid w:val="00FF0175"/>
    <w:rsid w:val="00FF098B"/>
    <w:rsid w:val="00FF15E1"/>
    <w:rsid w:val="00FF2165"/>
    <w:rsid w:val="00FF3DD3"/>
    <w:rsid w:val="00FF3FF5"/>
    <w:rsid w:val="00FF41B4"/>
    <w:rsid w:val="00FF4364"/>
    <w:rsid w:val="00FF499D"/>
    <w:rsid w:val="00FF4FC8"/>
    <w:rsid w:val="00FF5273"/>
    <w:rsid w:val="00FF586F"/>
    <w:rsid w:val="00FF758A"/>
    <w:rsid w:val="00FF76E2"/>
    <w:rsid w:val="00FF78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509D8"/>
  <w15:docId w15:val="{2819F47A-68CF-492A-9E1E-FFB940B23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5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3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63E1"/>
  </w:style>
  <w:style w:type="paragraph" w:styleId="Footer">
    <w:name w:val="footer"/>
    <w:basedOn w:val="Normal"/>
    <w:link w:val="FooterChar"/>
    <w:uiPriority w:val="99"/>
    <w:unhideWhenUsed/>
    <w:rsid w:val="003363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63E1"/>
  </w:style>
  <w:style w:type="character" w:styleId="Hyperlink">
    <w:name w:val="Hyperlink"/>
    <w:basedOn w:val="DefaultParagraphFont"/>
    <w:uiPriority w:val="99"/>
    <w:unhideWhenUsed/>
    <w:rsid w:val="00165A7D"/>
    <w:rPr>
      <w:color w:val="0000FF"/>
      <w:u w:val="single"/>
    </w:rPr>
  </w:style>
  <w:style w:type="paragraph" w:styleId="NoSpacing">
    <w:name w:val="No Spacing"/>
    <w:uiPriority w:val="1"/>
    <w:qFormat/>
    <w:rsid w:val="00165A7D"/>
    <w:pPr>
      <w:spacing w:after="0" w:line="240" w:lineRule="auto"/>
      <w:ind w:left="0" w:firstLine="0"/>
    </w:pPr>
    <w:rPr>
      <w:rFonts w:ascii="Calibri" w:eastAsia="Calibri" w:hAnsi="Calibri" w:cs="Times New Roman"/>
      <w:sz w:val="22"/>
    </w:rPr>
  </w:style>
  <w:style w:type="character" w:customStyle="1" w:styleId="fontstyle01">
    <w:name w:val="fontstyle01"/>
    <w:basedOn w:val="DefaultParagraphFont"/>
    <w:rsid w:val="002422C9"/>
    <w:rPr>
      <w:rFonts w:ascii="ArialMT" w:hAnsi="ArialMT" w:hint="default"/>
      <w:b w:val="0"/>
      <w:bCs w:val="0"/>
      <w:i w:val="0"/>
      <w:iCs w:val="0"/>
      <w:color w:val="000000"/>
      <w:sz w:val="56"/>
      <w:szCs w:val="56"/>
    </w:rPr>
  </w:style>
  <w:style w:type="paragraph" w:styleId="ListParagraph">
    <w:name w:val="List Paragraph"/>
    <w:basedOn w:val="Normal"/>
    <w:uiPriority w:val="34"/>
    <w:qFormat/>
    <w:rsid w:val="0026517C"/>
    <w:pPr>
      <w:contextualSpacing/>
    </w:pPr>
  </w:style>
  <w:style w:type="character" w:customStyle="1" w:styleId="text">
    <w:name w:val="text"/>
    <w:basedOn w:val="DefaultParagraphFont"/>
    <w:rsid w:val="000D2540"/>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2A611A"/>
    <w:pPr>
      <w:spacing w:line="240" w:lineRule="auto"/>
    </w:pPr>
    <w:rPr>
      <w:sz w:val="20"/>
      <w:szCs w:val="20"/>
    </w:rPr>
  </w:style>
  <w:style w:type="character" w:customStyle="1" w:styleId="CommentTextChar">
    <w:name w:val="Comment Text Char"/>
    <w:basedOn w:val="DefaultParagraphFont"/>
    <w:link w:val="CommentText"/>
    <w:uiPriority w:val="99"/>
    <w:semiHidden/>
    <w:rsid w:val="002A611A"/>
    <w:rPr>
      <w:sz w:val="20"/>
      <w:szCs w:val="20"/>
    </w:rPr>
  </w:style>
  <w:style w:type="paragraph" w:styleId="BalloonText">
    <w:name w:val="Balloon Text"/>
    <w:basedOn w:val="Normal"/>
    <w:link w:val="BalloonTextChar"/>
    <w:uiPriority w:val="99"/>
    <w:semiHidden/>
    <w:unhideWhenUsed/>
    <w:rsid w:val="000F7F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7FBF"/>
    <w:rPr>
      <w:rFonts w:ascii="Tahoma" w:hAnsi="Tahoma" w:cs="Tahoma"/>
      <w:sz w:val="16"/>
      <w:szCs w:val="16"/>
    </w:rPr>
  </w:style>
  <w:style w:type="paragraph" w:styleId="NormalWeb">
    <w:name w:val="Normal (Web)"/>
    <w:basedOn w:val="Normal"/>
    <w:uiPriority w:val="99"/>
    <w:semiHidden/>
    <w:unhideWhenUsed/>
    <w:rsid w:val="00B524AA"/>
    <w:pPr>
      <w:spacing w:before="100" w:beforeAutospacing="1" w:after="100" w:afterAutospacing="1" w:line="240" w:lineRule="auto"/>
      <w:ind w:left="0" w:firstLine="0"/>
    </w:pPr>
    <w:rPr>
      <w:rFonts w:eastAsia="Times New Roman" w:cs="Times New Roman"/>
      <w:szCs w:val="24"/>
    </w:rPr>
  </w:style>
  <w:style w:type="character" w:styleId="Emphasis">
    <w:name w:val="Emphasis"/>
    <w:basedOn w:val="DefaultParagraphFont"/>
    <w:uiPriority w:val="20"/>
    <w:qFormat/>
    <w:rsid w:val="00BB303F"/>
    <w:rPr>
      <w:i/>
      <w:iCs/>
    </w:rPr>
  </w:style>
  <w:style w:type="table" w:styleId="TableGrid">
    <w:name w:val="Table Grid"/>
    <w:basedOn w:val="TableNormal"/>
    <w:uiPriority w:val="59"/>
    <w:rsid w:val="00FE78B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0937BD"/>
  </w:style>
  <w:style w:type="character" w:styleId="UnresolvedMention">
    <w:name w:val="Unresolved Mention"/>
    <w:basedOn w:val="DefaultParagraphFont"/>
    <w:uiPriority w:val="99"/>
    <w:semiHidden/>
    <w:unhideWhenUsed/>
    <w:rsid w:val="00FF78FE"/>
    <w:rPr>
      <w:color w:val="605E5C"/>
      <w:shd w:val="clear" w:color="auto" w:fill="E1DFDD"/>
    </w:rPr>
  </w:style>
  <w:style w:type="paragraph" w:customStyle="1" w:styleId="s14">
    <w:name w:val="s14"/>
    <w:basedOn w:val="Normal"/>
    <w:rsid w:val="00003CBC"/>
    <w:pPr>
      <w:spacing w:before="100" w:beforeAutospacing="1" w:after="100" w:afterAutospacing="1" w:line="240" w:lineRule="auto"/>
      <w:ind w:left="0" w:firstLine="0"/>
    </w:pPr>
    <w:rPr>
      <w:rFonts w:eastAsiaTheme="minorEastAsia" w:cs="Times New Roman"/>
      <w:szCs w:val="24"/>
    </w:rPr>
  </w:style>
  <w:style w:type="character" w:customStyle="1" w:styleId="bumpedfont15">
    <w:name w:val="bumpedfont15"/>
    <w:basedOn w:val="DefaultParagraphFont"/>
    <w:rsid w:val="00003CBC"/>
  </w:style>
  <w:style w:type="paragraph" w:customStyle="1" w:styleId="s10">
    <w:name w:val="s10"/>
    <w:basedOn w:val="Normal"/>
    <w:rsid w:val="00003CBC"/>
    <w:pPr>
      <w:spacing w:before="100" w:beforeAutospacing="1" w:after="100" w:afterAutospacing="1" w:line="240" w:lineRule="auto"/>
      <w:ind w:left="0" w:firstLine="0"/>
    </w:pPr>
    <w:rPr>
      <w:rFonts w:eastAsiaTheme="minorEastAsia"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58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674750-2354-4AF9-A77A-19603DD4A937}">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643</Words>
  <Characters>1506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dc:creator>
  <cp:lastModifiedBy>Sherbie Demosthene</cp:lastModifiedBy>
  <cp:revision>2</cp:revision>
  <cp:lastPrinted>2018-10-31T16:20:00Z</cp:lastPrinted>
  <dcterms:created xsi:type="dcterms:W3CDTF">2020-11-13T04:53:00Z</dcterms:created>
  <dcterms:modified xsi:type="dcterms:W3CDTF">2020-11-13T04:53:00Z</dcterms:modified>
</cp:coreProperties>
</file>